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D8537" w14:textId="37DAA4FB" w:rsidR="006C45EA" w:rsidRDefault="007B4EC3" w:rsidP="00D5042A">
      <w:pPr>
        <w:pStyle w:val="Title"/>
        <w:pBdr>
          <w:bottom w:val="single" w:sz="8" w:space="31" w:color="76923C" w:themeColor="accent1"/>
        </w:pBdr>
      </w:pPr>
      <w:r>
        <w:rPr>
          <w:noProof/>
          <w:lang w:val="en-CA" w:eastAsia="en-CA"/>
        </w:rPr>
        <mc:AlternateContent>
          <mc:Choice Requires="wps">
            <w:drawing>
              <wp:anchor distT="0" distB="0" distL="114300" distR="114300" simplePos="0" relativeHeight="251659264" behindDoc="0" locked="0" layoutInCell="1" allowOverlap="1" wp14:anchorId="59350B59" wp14:editId="0936332D">
                <wp:simplePos x="0" y="0"/>
                <wp:positionH relativeFrom="column">
                  <wp:posOffset>2458085</wp:posOffset>
                </wp:positionH>
                <wp:positionV relativeFrom="paragraph">
                  <wp:posOffset>751205</wp:posOffset>
                </wp:positionV>
                <wp:extent cx="3810000" cy="772160"/>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3810000" cy="7721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8"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6510CF3C" w:rsidR="00A12746" w:rsidRPr="00A12746" w:rsidRDefault="00A12746" w:rsidP="00190CFE">
                            <w:pPr>
                              <w:rPr>
                                <w:i/>
                                <w:lang w:val="en-CA"/>
                              </w:rPr>
                            </w:pPr>
                            <w:r w:rsidRPr="00A12746">
                              <w:rPr>
                                <w:i/>
                                <w:lang w:val="en-CA"/>
                              </w:rPr>
                              <w:t xml:space="preserve">For more information contact: </w:t>
                            </w:r>
                            <w:r w:rsidR="00F72B8D">
                              <w:rPr>
                                <w:i/>
                                <w:lang w:val="en-CA"/>
                              </w:rPr>
                              <w:t>ITP</w:t>
                            </w:r>
                            <w:r w:rsidR="00F72B8D" w:rsidRPr="00A12746">
                              <w:rPr>
                                <w:i/>
                                <w:lang w:val="en-CA"/>
                              </w:rPr>
                              <w:t xml:space="preserve"> </w:t>
                            </w:r>
                            <w:r w:rsidRPr="00A12746">
                              <w:rPr>
                                <w:i/>
                                <w:lang w:val="en-CA"/>
                              </w:rPr>
                              <w:t xml:space="preserve">Program Coordinator at (807)343-8851 or email </w:t>
                            </w:r>
                            <w:hyperlink r:id="rId9" w:history="1">
                              <w:r w:rsidRPr="00A12746">
                                <w:rPr>
                                  <w:rStyle w:val="Hyperlink"/>
                                  <w:i/>
                                  <w:lang w:val="en-CA"/>
                                </w:rPr>
                                <w:t>admin@forestryfutures.com</w:t>
                              </w:r>
                            </w:hyperlink>
                            <w:r w:rsidRPr="00A12746">
                              <w:rPr>
                                <w:i/>
                                <w:lang w:val="en-C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9350B59" id="_x0000_t202" coordsize="21600,21600" o:spt="202" path="m,l,21600r21600,l21600,xe">
                <v:stroke joinstyle="miter"/>
                <v:path gradientshapeok="t" o:connecttype="rect"/>
              </v:shapetype>
              <v:shape id="Text Box 1" o:spid="_x0000_s1026" type="#_x0000_t202" style="position:absolute;margin-left:193.55pt;margin-top:59.15pt;width:300pt;height:6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" fillcolor="white [3201]" stroked="f" strokeweight=".5pt">
                <v:textbo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10"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6510CF3C" w:rsidR="00A12746" w:rsidRPr="00A12746" w:rsidRDefault="00A12746" w:rsidP="00190CFE">
                      <w:pPr>
                        <w:rPr>
                          <w:i/>
                          <w:lang w:val="en-CA"/>
                        </w:rPr>
                      </w:pPr>
                      <w:r w:rsidRPr="00A12746">
                        <w:rPr>
                          <w:i/>
                          <w:lang w:val="en-CA"/>
                        </w:rPr>
                        <w:t xml:space="preserve">For more information contact: </w:t>
                      </w:r>
                      <w:r w:rsidR="00F72B8D">
                        <w:rPr>
                          <w:i/>
                          <w:lang w:val="en-CA"/>
                        </w:rPr>
                        <w:t>ITP</w:t>
                      </w:r>
                      <w:r w:rsidR="00F72B8D" w:rsidRPr="00A12746">
                        <w:rPr>
                          <w:i/>
                          <w:lang w:val="en-CA"/>
                        </w:rPr>
                        <w:t xml:space="preserve"> </w:t>
                      </w:r>
                      <w:r w:rsidRPr="00A12746">
                        <w:rPr>
                          <w:i/>
                          <w:lang w:val="en-CA"/>
                        </w:rPr>
                        <w:t xml:space="preserve">Program Coordinator at (807)343-8851 or email </w:t>
                      </w:r>
                      <w:hyperlink r:id="rId11" w:history="1">
                        <w:r w:rsidRPr="00A12746">
                          <w:rPr>
                            <w:rStyle w:val="Hyperlink"/>
                            <w:i/>
                            <w:lang w:val="en-CA"/>
                          </w:rPr>
                          <w:t>admin@forestryfutures.com</w:t>
                        </w:r>
                      </w:hyperlink>
                      <w:r w:rsidRPr="00A12746">
                        <w:rPr>
                          <w:i/>
                          <w:lang w:val="en-CA"/>
                        </w:rPr>
                        <w:t xml:space="preserve"> </w:t>
                      </w:r>
                    </w:p>
                  </w:txbxContent>
                </v:textbox>
              </v:shape>
            </w:pict>
          </mc:Fallback>
        </mc:AlternateContent>
      </w:r>
      <w:r>
        <w:rPr>
          <w:noProof/>
          <w:lang w:val="en-CA" w:eastAsia="en-CA"/>
        </w:rPr>
        <mc:AlternateContent>
          <mc:Choice Requires="wps">
            <w:drawing>
              <wp:anchor distT="0" distB="0" distL="114300" distR="114300" simplePos="0" relativeHeight="251660288" behindDoc="0" locked="0" layoutInCell="1" allowOverlap="1" wp14:anchorId="1E7F0272" wp14:editId="43A741A6">
                <wp:simplePos x="0" y="0"/>
                <wp:positionH relativeFrom="column">
                  <wp:posOffset>2364740</wp:posOffset>
                </wp:positionH>
                <wp:positionV relativeFrom="paragraph">
                  <wp:posOffset>-1271</wp:posOffset>
                </wp:positionV>
                <wp:extent cx="4267200" cy="695325"/>
                <wp:effectExtent l="0" t="0" r="0" b="0"/>
                <wp:wrapNone/>
                <wp:docPr id="3" name="Text Box 3"/>
                <wp:cNvGraphicFramePr/>
                <a:graphic xmlns:a="http://schemas.openxmlformats.org/drawingml/2006/main">
                  <a:graphicData uri="http://schemas.microsoft.com/office/word/2010/wordprocessingShape">
                    <wps:wsp>
                      <wps:cNvSpPr txBox="1"/>
                      <wps:spPr>
                        <a:xfrm>
                          <a:off x="0" y="0"/>
                          <a:ext cx="4267200" cy="695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EDF75B" w14:textId="745045B9" w:rsidR="00A12746" w:rsidRPr="00A12746" w:rsidRDefault="00A12746">
                            <w:pPr>
                              <w:rPr>
                                <w:b/>
                                <w:sz w:val="36"/>
                                <w:szCs w:val="36"/>
                                <w:lang w:val="en-CA"/>
                              </w:rPr>
                            </w:pPr>
                            <w:r w:rsidRPr="00A12746">
                              <w:rPr>
                                <w:b/>
                                <w:sz w:val="36"/>
                                <w:szCs w:val="36"/>
                                <w:lang w:val="en-CA"/>
                              </w:rPr>
                              <w:t>Project Application Form</w:t>
                            </w:r>
                            <w:r w:rsidR="007B4EC3">
                              <w:rPr>
                                <w:b/>
                                <w:sz w:val="36"/>
                                <w:szCs w:val="36"/>
                                <w:lang w:val="en-CA"/>
                              </w:rPr>
                              <w:t xml:space="preserve"> for </w:t>
                            </w:r>
                            <w:r w:rsidR="007B4EC3" w:rsidRPr="00D5042A">
                              <w:rPr>
                                <w:b/>
                                <w:sz w:val="36"/>
                                <w:szCs w:val="36"/>
                                <w:lang w:val="en-CA"/>
                              </w:rPr>
                              <w:t>Ontario’s Incremental Tree Planting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E7F0272" id="Text Box 3" o:spid="_x0000_s1027" type="#_x0000_t202" style="position:absolute;margin-left:186.2pt;margin-top:-.1pt;width:336pt;height:5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" filled="f" stroked="f" strokeweight=".5pt">
                <v:textbox>
                  <w:txbxContent>
                    <w:p w14:paraId="61EDF75B" w14:textId="745045B9" w:rsidR="00A12746" w:rsidRPr="00A12746" w:rsidRDefault="00A12746">
                      <w:pPr>
                        <w:rPr>
                          <w:b/>
                          <w:sz w:val="36"/>
                          <w:szCs w:val="36"/>
                          <w:lang w:val="en-CA"/>
                        </w:rPr>
                      </w:pPr>
                      <w:r w:rsidRPr="00A12746">
                        <w:rPr>
                          <w:b/>
                          <w:sz w:val="36"/>
                          <w:szCs w:val="36"/>
                          <w:lang w:val="en-CA"/>
                        </w:rPr>
                        <w:t>Project Application Form</w:t>
                      </w:r>
                      <w:r w:rsidR="007B4EC3">
                        <w:rPr>
                          <w:b/>
                          <w:sz w:val="36"/>
                          <w:szCs w:val="36"/>
                          <w:lang w:val="en-CA"/>
                        </w:rPr>
                        <w:t xml:space="preserve"> for </w:t>
                      </w:r>
                      <w:r w:rsidR="007B4EC3" w:rsidRPr="00D5042A">
                        <w:rPr>
                          <w:b/>
                          <w:sz w:val="36"/>
                          <w:szCs w:val="36"/>
                          <w:lang w:val="en-CA"/>
                        </w:rPr>
                        <w:t>Ontario’s Incremental Tree Planting Program</w:t>
                      </w:r>
                    </w:p>
                  </w:txbxContent>
                </v:textbox>
              </v:shape>
            </w:pict>
          </mc:Fallback>
        </mc:AlternateContent>
      </w:r>
      <w:r w:rsidR="007961F3">
        <w:rPr>
          <w:noProof/>
          <w:lang w:val="en-CA" w:eastAsia="en-CA"/>
        </w:rPr>
        <w:drawing>
          <wp:inline distT="0" distB="0" distL="0" distR="0" wp14:anchorId="7E6C252C" wp14:editId="0C10E9D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14:paraId="37BC39FE" w14:textId="77777777" w:rsidR="00647185" w:rsidRDefault="006C45EA" w:rsidP="00A95636">
      <w:pPr>
        <w:pStyle w:val="Heading1"/>
        <w:spacing w:before="0"/>
      </w:pPr>
      <w:r>
        <w:t>Section 1:  General Information</w:t>
      </w:r>
    </w:p>
    <w:tbl>
      <w:tblPr>
        <w:tblStyle w:val="TableGrid"/>
        <w:tblW w:w="0" w:type="auto"/>
        <w:tblLook w:val="04A0" w:firstRow="1" w:lastRow="0" w:firstColumn="1" w:lastColumn="0" w:noHBand="0" w:noVBand="1"/>
      </w:tblPr>
      <w:tblGrid>
        <w:gridCol w:w="10343"/>
      </w:tblGrid>
      <w:tr w:rsidR="00A55282" w14:paraId="0CF68569" w14:textId="77777777" w:rsidTr="00AD7DFD">
        <w:tc>
          <w:tcPr>
            <w:tcW w:w="10343" w:type="dxa"/>
          </w:tcPr>
          <w:p w14:paraId="4B0999CB" w14:textId="77777777" w:rsidR="00A55282" w:rsidRPr="006C45EA" w:rsidRDefault="00A55282" w:rsidP="00A55282">
            <w:pPr>
              <w:rPr>
                <w:b/>
                <w:smallCaps/>
                <w:sz w:val="28"/>
                <w:szCs w:val="28"/>
              </w:rPr>
            </w:pPr>
            <w:r w:rsidRPr="006C45EA">
              <w:rPr>
                <w:b/>
                <w:smallCaps/>
                <w:sz w:val="28"/>
                <w:szCs w:val="28"/>
              </w:rPr>
              <w:t>Forest Name</w:t>
            </w:r>
          </w:p>
          <w:p w14:paraId="5828B717" w14:textId="5E55E097" w:rsidR="00A55282" w:rsidRDefault="00A55282" w:rsidP="00A55282">
            <w:pPr>
              <w:rPr>
                <w:sz w:val="18"/>
                <w:szCs w:val="18"/>
              </w:rPr>
            </w:pPr>
            <w:r w:rsidRPr="001E4434">
              <w:rPr>
                <w:sz w:val="18"/>
                <w:szCs w:val="18"/>
              </w:rPr>
              <w:t>Include SFL number if applicable</w:t>
            </w:r>
            <w:r w:rsidR="007F3CD5">
              <w:rPr>
                <w:sz w:val="18"/>
                <w:szCs w:val="18"/>
              </w:rPr>
              <w:t>:</w:t>
            </w:r>
          </w:p>
          <w:sdt>
            <w:sdtPr>
              <w:rPr>
                <w:sz w:val="18"/>
                <w:szCs w:val="18"/>
              </w:rPr>
              <w:id w:val="1285997417"/>
              <w:placeholder>
                <w:docPart w:val="DefaultPlaceholder_1081868574"/>
              </w:placeholder>
              <w:showingPlcHdr/>
              <w:text/>
            </w:sdtPr>
            <w:sdtEndPr/>
            <w:sdtContent>
              <w:p w14:paraId="2D04C865" w14:textId="07C24BD2" w:rsidR="00190CFE" w:rsidRDefault="009B0F1E" w:rsidP="00A55282">
                <w:pPr>
                  <w:rPr>
                    <w:sz w:val="18"/>
                    <w:szCs w:val="18"/>
                  </w:rPr>
                </w:pPr>
                <w:r w:rsidRPr="001C22E0">
                  <w:rPr>
                    <w:rStyle w:val="PlaceholderText"/>
                  </w:rPr>
                  <w:t>Click here to enter text.</w:t>
                </w:r>
              </w:p>
            </w:sdtContent>
          </w:sdt>
          <w:p w14:paraId="4A5DD664" w14:textId="77777777" w:rsidR="00190CFE" w:rsidRPr="001E4434" w:rsidRDefault="00190CFE" w:rsidP="00A55282">
            <w:pPr>
              <w:rPr>
                <w:b/>
                <w:smallCaps/>
                <w:sz w:val="18"/>
                <w:szCs w:val="18"/>
              </w:rPr>
            </w:pPr>
          </w:p>
        </w:tc>
      </w:tr>
      <w:tr w:rsidR="0087560E" w14:paraId="5477007E" w14:textId="77777777" w:rsidTr="00AD7DFD">
        <w:tc>
          <w:tcPr>
            <w:tcW w:w="10343" w:type="dxa"/>
          </w:tcPr>
          <w:p w14:paraId="6868C0C5" w14:textId="77777777" w:rsidR="0087560E" w:rsidRPr="006C45EA" w:rsidRDefault="0087560E">
            <w:pPr>
              <w:rPr>
                <w:b/>
                <w:smallCaps/>
                <w:sz w:val="28"/>
                <w:szCs w:val="28"/>
              </w:rPr>
            </w:pPr>
            <w:r w:rsidRPr="006C45EA">
              <w:rPr>
                <w:b/>
                <w:smallCaps/>
                <w:sz w:val="28"/>
                <w:szCs w:val="28"/>
              </w:rPr>
              <w:t>Project Name</w:t>
            </w:r>
          </w:p>
          <w:p w14:paraId="661D6F91" w14:textId="1F95FB4A" w:rsidR="0087560E" w:rsidRPr="007F3CD5" w:rsidRDefault="0087560E">
            <w:pPr>
              <w:rPr>
                <w:sz w:val="24"/>
                <w:szCs w:val="24"/>
              </w:rPr>
            </w:pPr>
            <w:r w:rsidRPr="001E4434">
              <w:rPr>
                <w:sz w:val="18"/>
                <w:szCs w:val="18"/>
              </w:rPr>
              <w:t>Clear, concise (</w:t>
            </w:r>
            <w:r w:rsidR="00A55282" w:rsidRPr="001E4434">
              <w:rPr>
                <w:sz w:val="18"/>
                <w:szCs w:val="18"/>
              </w:rPr>
              <w:t>ideally 6</w:t>
            </w:r>
            <w:r w:rsidRPr="001E4434">
              <w:rPr>
                <w:sz w:val="18"/>
                <w:szCs w:val="18"/>
              </w:rPr>
              <w:t xml:space="preserve"> words or less)</w:t>
            </w:r>
            <w:r w:rsidR="007F3CD5">
              <w:rPr>
                <w:sz w:val="18"/>
                <w:szCs w:val="18"/>
              </w:rPr>
              <w:t>:</w:t>
            </w:r>
          </w:p>
          <w:sdt>
            <w:sdtPr>
              <w:rPr>
                <w:sz w:val="18"/>
                <w:szCs w:val="18"/>
              </w:rPr>
              <w:id w:val="-1023096486"/>
              <w:placeholder>
                <w:docPart w:val="DefaultPlaceholder_1081868574"/>
              </w:placeholder>
              <w:showingPlcHdr/>
              <w:text/>
            </w:sdtPr>
            <w:sdtEndPr/>
            <w:sdtContent>
              <w:p w14:paraId="2B8898C5" w14:textId="700FBF63" w:rsidR="00190CFE" w:rsidRPr="001E4434" w:rsidRDefault="009B0F1E">
                <w:pPr>
                  <w:rPr>
                    <w:sz w:val="18"/>
                    <w:szCs w:val="18"/>
                  </w:rPr>
                </w:pPr>
                <w:r w:rsidRPr="001C22E0">
                  <w:rPr>
                    <w:rStyle w:val="PlaceholderText"/>
                  </w:rPr>
                  <w:t>Click here to enter text.</w:t>
                </w:r>
              </w:p>
            </w:sdtContent>
          </w:sdt>
          <w:p w14:paraId="15B8252E" w14:textId="77777777" w:rsidR="00904237" w:rsidRDefault="00904237"/>
        </w:tc>
      </w:tr>
      <w:tr w:rsidR="0087560E" w14:paraId="66BF2C37" w14:textId="77777777" w:rsidTr="00AD7DFD">
        <w:tc>
          <w:tcPr>
            <w:tcW w:w="10343" w:type="dxa"/>
          </w:tcPr>
          <w:p w14:paraId="745AD71C" w14:textId="77777777" w:rsidR="0087560E" w:rsidRPr="006C45EA" w:rsidRDefault="006C45EA" w:rsidP="0087560E">
            <w:pPr>
              <w:rPr>
                <w:b/>
                <w:smallCaps/>
                <w:sz w:val="28"/>
                <w:szCs w:val="28"/>
              </w:rPr>
            </w:pPr>
            <w:r w:rsidRPr="006C45EA">
              <w:rPr>
                <w:b/>
                <w:smallCaps/>
                <w:sz w:val="28"/>
                <w:szCs w:val="28"/>
              </w:rPr>
              <w:t>Applicant Information</w:t>
            </w:r>
          </w:p>
          <w:p w14:paraId="5BFB383E" w14:textId="5BED1AEF" w:rsidR="006C45EA" w:rsidRPr="007F3CD5" w:rsidRDefault="006C45EA" w:rsidP="0087560E">
            <w:pPr>
              <w:rPr>
                <w:sz w:val="24"/>
                <w:szCs w:val="24"/>
              </w:rPr>
            </w:pPr>
            <w:r w:rsidRPr="001E4434">
              <w:rPr>
                <w:sz w:val="18"/>
                <w:szCs w:val="18"/>
              </w:rPr>
              <w:t>Company</w:t>
            </w:r>
            <w:r w:rsidR="007F3CD5">
              <w:rPr>
                <w:sz w:val="18"/>
                <w:szCs w:val="18"/>
              </w:rPr>
              <w:t xml:space="preserve">: </w:t>
            </w:r>
            <w:sdt>
              <w:sdtPr>
                <w:rPr>
                  <w:sz w:val="18"/>
                  <w:szCs w:val="18"/>
                </w:rPr>
                <w:id w:val="1663735482"/>
                <w:placeholder>
                  <w:docPart w:val="DefaultPlaceholder_1081868574"/>
                </w:placeholder>
                <w:showingPlcHdr/>
                <w:text/>
              </w:sdtPr>
              <w:sdtEndPr/>
              <w:sdtContent>
                <w:r w:rsidR="009B0F1E" w:rsidRPr="001C22E0">
                  <w:rPr>
                    <w:rStyle w:val="PlaceholderText"/>
                  </w:rPr>
                  <w:t>Click here to enter text.</w:t>
                </w:r>
              </w:sdtContent>
            </w:sdt>
          </w:p>
          <w:p w14:paraId="32597B62" w14:textId="77777777" w:rsidR="00190CFE" w:rsidRPr="001E4434" w:rsidRDefault="00190CFE" w:rsidP="0087560E">
            <w:pPr>
              <w:rPr>
                <w:sz w:val="18"/>
                <w:szCs w:val="18"/>
              </w:rPr>
            </w:pPr>
          </w:p>
          <w:p w14:paraId="4FA99217" w14:textId="23CF6E3B" w:rsidR="006C45EA" w:rsidRPr="007F3CD5" w:rsidRDefault="006C45EA" w:rsidP="0087560E">
            <w:pPr>
              <w:rPr>
                <w:sz w:val="24"/>
                <w:szCs w:val="24"/>
              </w:rPr>
            </w:pPr>
            <w:r w:rsidRPr="001E4434">
              <w:rPr>
                <w:sz w:val="18"/>
                <w:szCs w:val="18"/>
              </w:rPr>
              <w:t>Contact Name</w:t>
            </w:r>
            <w:r w:rsidR="007F3CD5">
              <w:rPr>
                <w:sz w:val="18"/>
                <w:szCs w:val="18"/>
              </w:rPr>
              <w:t xml:space="preserve">: </w:t>
            </w:r>
            <w:sdt>
              <w:sdtPr>
                <w:rPr>
                  <w:sz w:val="18"/>
                  <w:szCs w:val="18"/>
                </w:rPr>
                <w:id w:val="1652105058"/>
                <w:placeholder>
                  <w:docPart w:val="DefaultPlaceholder_1081868574"/>
                </w:placeholder>
                <w:showingPlcHdr/>
                <w:text/>
              </w:sdtPr>
              <w:sdtEndPr/>
              <w:sdtContent>
                <w:r w:rsidR="009B0F1E" w:rsidRPr="001C22E0">
                  <w:rPr>
                    <w:rStyle w:val="PlaceholderText"/>
                  </w:rPr>
                  <w:t>Click here to enter text.</w:t>
                </w:r>
              </w:sdtContent>
            </w:sdt>
          </w:p>
          <w:p w14:paraId="2DDF32D3" w14:textId="77777777" w:rsidR="00190CFE" w:rsidRPr="001E4434" w:rsidRDefault="00190CFE" w:rsidP="0087560E">
            <w:pPr>
              <w:rPr>
                <w:sz w:val="18"/>
                <w:szCs w:val="18"/>
              </w:rPr>
            </w:pPr>
          </w:p>
          <w:p w14:paraId="375667F4" w14:textId="67C69670" w:rsidR="006C45EA" w:rsidRPr="007F3CD5" w:rsidRDefault="006C45EA" w:rsidP="0087560E">
            <w:pPr>
              <w:rPr>
                <w:sz w:val="24"/>
                <w:szCs w:val="24"/>
              </w:rPr>
            </w:pPr>
            <w:r w:rsidRPr="001E4434">
              <w:rPr>
                <w:sz w:val="18"/>
                <w:szCs w:val="18"/>
              </w:rPr>
              <w:t>Address</w:t>
            </w:r>
            <w:r w:rsidR="007F3CD5">
              <w:rPr>
                <w:sz w:val="18"/>
                <w:szCs w:val="18"/>
              </w:rPr>
              <w:t xml:space="preserve">: </w:t>
            </w:r>
            <w:sdt>
              <w:sdtPr>
                <w:rPr>
                  <w:sz w:val="18"/>
                  <w:szCs w:val="18"/>
                </w:rPr>
                <w:id w:val="-1621678387"/>
                <w:placeholder>
                  <w:docPart w:val="DefaultPlaceholder_1081868574"/>
                </w:placeholder>
                <w:showingPlcHdr/>
                <w:text/>
              </w:sdtPr>
              <w:sdtEndPr/>
              <w:sdtContent>
                <w:r w:rsidR="009B0F1E" w:rsidRPr="001C22E0">
                  <w:rPr>
                    <w:rStyle w:val="PlaceholderText"/>
                  </w:rPr>
                  <w:t>Click here to enter text.</w:t>
                </w:r>
              </w:sdtContent>
            </w:sdt>
          </w:p>
          <w:p w14:paraId="66AD826C" w14:textId="77777777" w:rsidR="00190CFE" w:rsidRPr="001E4434" w:rsidRDefault="00190CFE" w:rsidP="0087560E">
            <w:pPr>
              <w:rPr>
                <w:sz w:val="18"/>
                <w:szCs w:val="18"/>
              </w:rPr>
            </w:pPr>
          </w:p>
          <w:p w14:paraId="29472592" w14:textId="49BBF950" w:rsidR="00BA6255" w:rsidRPr="007F3CD5" w:rsidRDefault="00A55282" w:rsidP="0087560E">
            <w:pPr>
              <w:rPr>
                <w:sz w:val="24"/>
                <w:szCs w:val="24"/>
              </w:rPr>
            </w:pPr>
            <w:r w:rsidRPr="001E4434">
              <w:rPr>
                <w:sz w:val="18"/>
                <w:szCs w:val="18"/>
              </w:rPr>
              <w:t>Phone</w:t>
            </w:r>
            <w:r w:rsidR="007F3CD5">
              <w:rPr>
                <w:sz w:val="18"/>
                <w:szCs w:val="18"/>
              </w:rPr>
              <w:t xml:space="preserve">: </w:t>
            </w:r>
            <w:sdt>
              <w:sdtPr>
                <w:rPr>
                  <w:sz w:val="18"/>
                  <w:szCs w:val="18"/>
                </w:rPr>
                <w:id w:val="1638521224"/>
                <w:placeholder>
                  <w:docPart w:val="DefaultPlaceholder_1081868574"/>
                </w:placeholder>
                <w:showingPlcHdr/>
                <w:text/>
              </w:sdtPr>
              <w:sdtEndPr/>
              <w:sdtContent>
                <w:r w:rsidR="009B0F1E" w:rsidRPr="001C22E0">
                  <w:rPr>
                    <w:rStyle w:val="PlaceholderText"/>
                  </w:rPr>
                  <w:t>Click here to enter text.</w:t>
                </w:r>
              </w:sdtContent>
            </w:sdt>
          </w:p>
          <w:p w14:paraId="261CC4DD" w14:textId="77777777" w:rsidR="00BA6255" w:rsidRDefault="00BA6255" w:rsidP="0087560E">
            <w:pPr>
              <w:rPr>
                <w:sz w:val="18"/>
                <w:szCs w:val="18"/>
              </w:rPr>
            </w:pPr>
          </w:p>
          <w:p w14:paraId="297144CC" w14:textId="3B66898A" w:rsidR="006C45EA" w:rsidRPr="007F3CD5" w:rsidRDefault="006C45EA" w:rsidP="0087560E">
            <w:pPr>
              <w:rPr>
                <w:sz w:val="24"/>
                <w:szCs w:val="24"/>
              </w:rPr>
            </w:pPr>
            <w:r w:rsidRPr="001E4434">
              <w:rPr>
                <w:sz w:val="18"/>
                <w:szCs w:val="18"/>
              </w:rPr>
              <w:t>E-mail</w:t>
            </w:r>
            <w:r w:rsidR="007F3CD5">
              <w:rPr>
                <w:sz w:val="18"/>
                <w:szCs w:val="18"/>
              </w:rPr>
              <w:t xml:space="preserve">: </w:t>
            </w:r>
            <w:sdt>
              <w:sdtPr>
                <w:rPr>
                  <w:sz w:val="18"/>
                  <w:szCs w:val="18"/>
                </w:rPr>
                <w:id w:val="110939196"/>
                <w:placeholder>
                  <w:docPart w:val="DefaultPlaceholder_1081868574"/>
                </w:placeholder>
                <w:showingPlcHdr/>
                <w:text/>
              </w:sdtPr>
              <w:sdtEndPr/>
              <w:sdtContent>
                <w:r w:rsidR="009B0F1E" w:rsidRPr="001C22E0">
                  <w:rPr>
                    <w:rStyle w:val="PlaceholderText"/>
                  </w:rPr>
                  <w:t>Click here to enter text.</w:t>
                </w:r>
              </w:sdtContent>
            </w:sdt>
          </w:p>
          <w:p w14:paraId="08DECF30" w14:textId="77777777" w:rsidR="00190CFE" w:rsidRDefault="00190CFE" w:rsidP="0087560E"/>
        </w:tc>
      </w:tr>
      <w:tr w:rsidR="006C45EA" w14:paraId="4E3E6A1F" w14:textId="77777777" w:rsidTr="00AD7DFD">
        <w:tc>
          <w:tcPr>
            <w:tcW w:w="10343" w:type="dxa"/>
          </w:tcPr>
          <w:p w14:paraId="4F103AA2" w14:textId="77777777" w:rsidR="006C45EA" w:rsidRDefault="006C45EA" w:rsidP="00FF1E8F">
            <w:pPr>
              <w:rPr>
                <w:b/>
                <w:smallCaps/>
                <w:sz w:val="28"/>
                <w:szCs w:val="28"/>
              </w:rPr>
            </w:pPr>
            <w:r w:rsidRPr="006C45EA">
              <w:rPr>
                <w:b/>
                <w:smallCaps/>
                <w:sz w:val="28"/>
                <w:szCs w:val="28"/>
              </w:rPr>
              <w:t>Project Geographic Location</w:t>
            </w:r>
          </w:p>
          <w:p w14:paraId="4D7813A4" w14:textId="6CF6BECD" w:rsidR="00260A07" w:rsidRPr="006C45EA" w:rsidRDefault="008F3D86" w:rsidP="008F3D86">
            <w:pPr>
              <w:rPr>
                <w:b/>
                <w:smallCaps/>
                <w:sz w:val="28"/>
                <w:szCs w:val="28"/>
              </w:rPr>
            </w:pPr>
            <w:r>
              <w:rPr>
                <w:b/>
                <w:smallCaps/>
                <w:sz w:val="28"/>
                <w:szCs w:val="28"/>
              </w:rPr>
              <w:t xml:space="preserve">                                                                                                                                                                    </w:t>
            </w:r>
            <w:sdt>
              <w:sdtPr>
                <w:rPr>
                  <w:b/>
                  <w:smallCaps/>
                  <w:sz w:val="28"/>
                  <w:szCs w:val="28"/>
                </w:rPr>
                <w:id w:val="109018175"/>
                <w14:checkbox>
                  <w14:checked w14:val="0"/>
                  <w14:checkedState w14:val="2612" w14:font="MS Gothic"/>
                  <w14:uncheckedState w14:val="2610" w14:font="MS Gothic"/>
                </w14:checkbox>
              </w:sdtPr>
              <w:sdtEndPr/>
              <w:sdtContent>
                <w:r w:rsidR="009B0F1E">
                  <w:rPr>
                    <w:rFonts w:ascii="MS Gothic" w:eastAsia="MS Gothic" w:hAnsi="MS Gothic" w:hint="eastAsia"/>
                    <w:b/>
                    <w:smallCaps/>
                    <w:sz w:val="28"/>
                    <w:szCs w:val="28"/>
                  </w:rPr>
                  <w:t>☐</w:t>
                </w:r>
              </w:sdtContent>
            </w:sdt>
            <w:r>
              <w:rPr>
                <w:b/>
                <w:smallCaps/>
                <w:sz w:val="28"/>
                <w:szCs w:val="28"/>
              </w:rPr>
              <w:t xml:space="preserve">   </w:t>
            </w:r>
            <w:r w:rsidR="005346C3">
              <w:rPr>
                <w:b/>
                <w:smallCaps/>
                <w:sz w:val="28"/>
                <w:szCs w:val="28"/>
              </w:rPr>
              <w:t xml:space="preserve">Map Included </w:t>
            </w:r>
          </w:p>
          <w:p w14:paraId="3CA62DF8" w14:textId="3FC72E05" w:rsidR="006C45EA" w:rsidRPr="001E4434" w:rsidRDefault="006C45EA" w:rsidP="00C64651">
            <w:pPr>
              <w:rPr>
                <w:sz w:val="18"/>
                <w:szCs w:val="18"/>
              </w:rPr>
            </w:pPr>
            <w:bookmarkStart w:id="0" w:name="_Hlk159400948"/>
            <w:r w:rsidRPr="001E4434">
              <w:rPr>
                <w:sz w:val="18"/>
                <w:szCs w:val="18"/>
              </w:rPr>
              <w:t xml:space="preserve">Provide </w:t>
            </w:r>
            <w:r w:rsidR="001A7DD6">
              <w:rPr>
                <w:sz w:val="18"/>
                <w:szCs w:val="18"/>
              </w:rPr>
              <w:t xml:space="preserve">a shapefile/geodatabase </w:t>
            </w:r>
            <w:r w:rsidR="006A03F5">
              <w:rPr>
                <w:sz w:val="18"/>
                <w:szCs w:val="18"/>
              </w:rPr>
              <w:t xml:space="preserve">of proposed planting sites </w:t>
            </w:r>
            <w:r w:rsidR="00390111">
              <w:rPr>
                <w:sz w:val="18"/>
                <w:szCs w:val="18"/>
              </w:rPr>
              <w:t xml:space="preserve">and </w:t>
            </w:r>
            <w:r w:rsidR="009A5BA5">
              <w:rPr>
                <w:sz w:val="18"/>
                <w:szCs w:val="18"/>
              </w:rPr>
              <w:t>a</w:t>
            </w:r>
            <w:r w:rsidR="00FD0D30">
              <w:rPr>
                <w:sz w:val="18"/>
                <w:szCs w:val="18"/>
              </w:rPr>
              <w:t xml:space="preserve"> separate</w:t>
            </w:r>
            <w:r w:rsidR="009A5BA5">
              <w:rPr>
                <w:sz w:val="18"/>
                <w:szCs w:val="18"/>
              </w:rPr>
              <w:t xml:space="preserve"> </w:t>
            </w:r>
            <w:r w:rsidR="006A03F5">
              <w:rPr>
                <w:sz w:val="18"/>
                <w:szCs w:val="18"/>
              </w:rPr>
              <w:t xml:space="preserve">overview </w:t>
            </w:r>
            <w:r w:rsidRPr="001E4434">
              <w:rPr>
                <w:sz w:val="18"/>
                <w:szCs w:val="18"/>
              </w:rPr>
              <w:t xml:space="preserve">map </w:t>
            </w:r>
            <w:bookmarkEnd w:id="0"/>
            <w:r w:rsidRPr="001E4434">
              <w:rPr>
                <w:sz w:val="18"/>
                <w:szCs w:val="18"/>
              </w:rPr>
              <w:t>including scale, north arrow, label with</w:t>
            </w:r>
            <w:r w:rsidR="00C64651">
              <w:rPr>
                <w:sz w:val="18"/>
                <w:szCs w:val="18"/>
              </w:rPr>
              <w:t xml:space="preserve"> road/</w:t>
            </w:r>
            <w:r w:rsidRPr="001E4434">
              <w:rPr>
                <w:sz w:val="18"/>
                <w:szCs w:val="18"/>
              </w:rPr>
              <w:t xml:space="preserve"> lake/river</w:t>
            </w:r>
            <w:r w:rsidR="00C64651">
              <w:rPr>
                <w:sz w:val="18"/>
                <w:szCs w:val="18"/>
              </w:rPr>
              <w:t xml:space="preserve"> and community </w:t>
            </w:r>
            <w:r w:rsidRPr="001E4434">
              <w:rPr>
                <w:sz w:val="18"/>
                <w:szCs w:val="18"/>
              </w:rPr>
              <w:t>names, OBM number, direction to (or location of) closest town, highway, township, names.  Use appropriate scale to effectively show the distribution of treatment sites in the most efficient and effective way</w:t>
            </w:r>
          </w:p>
        </w:tc>
      </w:tr>
      <w:tr w:rsidR="006C45EA" w14:paraId="2773E7F5" w14:textId="77777777" w:rsidTr="00AD7DFD">
        <w:tc>
          <w:tcPr>
            <w:tcW w:w="10343" w:type="dxa"/>
          </w:tcPr>
          <w:p w14:paraId="4B79F7BC" w14:textId="77777777" w:rsidR="006C45EA" w:rsidRPr="006C45EA" w:rsidRDefault="006C45EA" w:rsidP="00FF1E8F">
            <w:pPr>
              <w:rPr>
                <w:rStyle w:val="Strong"/>
                <w:smallCaps/>
                <w:sz w:val="28"/>
                <w:szCs w:val="28"/>
              </w:rPr>
            </w:pPr>
            <w:r w:rsidRPr="006C45EA">
              <w:rPr>
                <w:rStyle w:val="Strong"/>
                <w:smallCaps/>
                <w:sz w:val="28"/>
                <w:szCs w:val="28"/>
              </w:rPr>
              <w:t>Project Description</w:t>
            </w:r>
          </w:p>
          <w:p w14:paraId="1CCFA2AB" w14:textId="443E0A1A" w:rsidR="006C45EA" w:rsidRPr="001E4434" w:rsidRDefault="006C45EA" w:rsidP="00FF1E8F">
            <w:pPr>
              <w:rPr>
                <w:sz w:val="18"/>
                <w:szCs w:val="18"/>
              </w:rPr>
            </w:pPr>
            <w:r w:rsidRPr="001E4434">
              <w:rPr>
                <w:sz w:val="18"/>
                <w:szCs w:val="18"/>
              </w:rPr>
              <w:t>Three to five lines including treatment(s)</w:t>
            </w:r>
            <w:r w:rsidR="007358BC" w:rsidRPr="001E4434">
              <w:rPr>
                <w:sz w:val="18"/>
                <w:szCs w:val="18"/>
              </w:rPr>
              <w:t>, site conditions</w:t>
            </w:r>
            <w:r w:rsidRPr="001E4434">
              <w:rPr>
                <w:sz w:val="18"/>
                <w:szCs w:val="18"/>
              </w:rPr>
              <w:t xml:space="preserve"> and target </w:t>
            </w:r>
            <w:r w:rsidR="00DA13AB" w:rsidRPr="001E4434">
              <w:rPr>
                <w:sz w:val="18"/>
                <w:szCs w:val="18"/>
              </w:rPr>
              <w:t>species.</w:t>
            </w:r>
          </w:p>
          <w:sdt>
            <w:sdtPr>
              <w:id w:val="-1951082415"/>
              <w:placeholder>
                <w:docPart w:val="DefaultPlaceholder_1081868574"/>
              </w:placeholder>
              <w:showingPlcHdr/>
              <w:text/>
            </w:sdtPr>
            <w:sdtEndPr/>
            <w:sdtContent>
              <w:p w14:paraId="64A032B1" w14:textId="7C046178" w:rsidR="00904237" w:rsidRDefault="009B0F1E" w:rsidP="00FF1E8F">
                <w:r w:rsidRPr="001C22E0">
                  <w:rPr>
                    <w:rStyle w:val="PlaceholderText"/>
                  </w:rPr>
                  <w:t>Click here to enter text.</w:t>
                </w:r>
              </w:p>
            </w:sdtContent>
          </w:sdt>
          <w:p w14:paraId="2E00C0D0" w14:textId="77777777" w:rsidR="00904237" w:rsidRDefault="00904237" w:rsidP="00FF1E8F"/>
          <w:p w14:paraId="70C58F75" w14:textId="77777777" w:rsidR="00904237" w:rsidRDefault="00904237" w:rsidP="00FF1E8F"/>
          <w:p w14:paraId="11D247C8" w14:textId="77777777" w:rsidR="009B0F1E" w:rsidRDefault="009B0F1E" w:rsidP="00FF1E8F"/>
          <w:p w14:paraId="2121C449" w14:textId="77777777" w:rsidR="00904237" w:rsidRDefault="00904237" w:rsidP="00FF1E8F"/>
        </w:tc>
      </w:tr>
      <w:tr w:rsidR="006C45EA" w14:paraId="55DB66C5" w14:textId="77777777" w:rsidTr="00AD7DFD">
        <w:tc>
          <w:tcPr>
            <w:tcW w:w="10343" w:type="dxa"/>
          </w:tcPr>
          <w:p w14:paraId="249667C4" w14:textId="77777777" w:rsidR="006C45EA" w:rsidRPr="006C45EA" w:rsidRDefault="006C45EA" w:rsidP="00FF1E8F">
            <w:pPr>
              <w:rPr>
                <w:b/>
                <w:smallCaps/>
                <w:sz w:val="28"/>
                <w:szCs w:val="28"/>
              </w:rPr>
            </w:pPr>
            <w:r w:rsidRPr="006C45EA">
              <w:rPr>
                <w:b/>
                <w:smallCaps/>
                <w:sz w:val="28"/>
                <w:szCs w:val="28"/>
              </w:rPr>
              <w:t>Project Duration</w:t>
            </w:r>
          </w:p>
          <w:p w14:paraId="50C7C147" w14:textId="035FEB4B" w:rsidR="006C45EA" w:rsidRDefault="006C45EA" w:rsidP="00FF1E8F">
            <w:pPr>
              <w:rPr>
                <w:sz w:val="18"/>
                <w:szCs w:val="18"/>
              </w:rPr>
            </w:pPr>
            <w:r w:rsidRPr="001E4434">
              <w:rPr>
                <w:sz w:val="18"/>
                <w:szCs w:val="18"/>
              </w:rPr>
              <w:t xml:space="preserve">From:               </w:t>
            </w:r>
            <w:sdt>
              <w:sdtPr>
                <w:rPr>
                  <w:sz w:val="18"/>
                  <w:szCs w:val="18"/>
                </w:rPr>
                <w:id w:val="-414706561"/>
                <w:placeholder>
                  <w:docPart w:val="DefaultPlaceholder_1081868574"/>
                </w:placeholder>
                <w:showingPlcHdr/>
                <w:text/>
              </w:sdtPr>
              <w:sdtEndPr/>
              <w:sdtContent>
                <w:r w:rsidR="009B0F1E" w:rsidRPr="001C22E0">
                  <w:rPr>
                    <w:rStyle w:val="PlaceholderText"/>
                  </w:rPr>
                  <w:t>Click here to enter text.</w:t>
                </w:r>
              </w:sdtContent>
            </w:sdt>
            <w:r w:rsidRPr="001E4434">
              <w:rPr>
                <w:sz w:val="18"/>
                <w:szCs w:val="18"/>
              </w:rPr>
              <w:t xml:space="preserve"> </w:t>
            </w:r>
            <w:bookmarkStart w:id="1" w:name="_GoBack"/>
            <w:bookmarkEnd w:id="1"/>
            <w:r w:rsidRPr="001E4434">
              <w:rPr>
                <w:sz w:val="18"/>
                <w:szCs w:val="18"/>
              </w:rPr>
              <w:t xml:space="preserve">                         </w:t>
            </w:r>
            <w:r w:rsidR="00904237" w:rsidRPr="001E4434">
              <w:rPr>
                <w:sz w:val="18"/>
                <w:szCs w:val="18"/>
              </w:rPr>
              <w:t xml:space="preserve">                                 </w:t>
            </w:r>
            <w:r w:rsidR="00177284">
              <w:rPr>
                <w:sz w:val="18"/>
                <w:szCs w:val="18"/>
              </w:rPr>
              <w:t xml:space="preserve">               </w:t>
            </w:r>
            <w:r w:rsidR="00904237" w:rsidRPr="001E4434">
              <w:rPr>
                <w:sz w:val="18"/>
                <w:szCs w:val="18"/>
              </w:rPr>
              <w:t xml:space="preserve"> </w:t>
            </w:r>
            <w:r w:rsidRPr="001E4434">
              <w:rPr>
                <w:sz w:val="18"/>
                <w:szCs w:val="18"/>
              </w:rPr>
              <w:t>To:</w:t>
            </w:r>
            <w:sdt>
              <w:sdtPr>
                <w:rPr>
                  <w:sz w:val="18"/>
                  <w:szCs w:val="18"/>
                </w:rPr>
                <w:id w:val="1400253505"/>
                <w:placeholder>
                  <w:docPart w:val="DefaultPlaceholder_1081868574"/>
                </w:placeholder>
                <w:showingPlcHdr/>
                <w:text/>
              </w:sdtPr>
              <w:sdtEndPr/>
              <w:sdtContent>
                <w:r w:rsidR="009B0F1E" w:rsidRPr="001C22E0">
                  <w:rPr>
                    <w:rStyle w:val="PlaceholderText"/>
                  </w:rPr>
                  <w:t>Click here to enter text.</w:t>
                </w:r>
              </w:sdtContent>
            </w:sdt>
          </w:p>
          <w:p w14:paraId="391781CD" w14:textId="6CEE0D8D" w:rsidR="00190CFE" w:rsidRPr="001E4434" w:rsidRDefault="00190CFE" w:rsidP="00FF1E8F">
            <w:pPr>
              <w:rPr>
                <w:sz w:val="18"/>
                <w:szCs w:val="18"/>
              </w:rPr>
            </w:pPr>
          </w:p>
        </w:tc>
      </w:tr>
      <w:tr w:rsidR="00AD7DFD" w14:paraId="36D33038" w14:textId="77777777" w:rsidTr="00AD7DFD">
        <w:tc>
          <w:tcPr>
            <w:tcW w:w="10343" w:type="dxa"/>
          </w:tcPr>
          <w:p w14:paraId="59F1A91F" w14:textId="77777777" w:rsidR="00AD7DFD" w:rsidRDefault="00AD7DFD" w:rsidP="00AD7DFD">
            <w:pPr>
              <w:jc w:val="center"/>
              <w:rPr>
                <w:smallCaps/>
              </w:rPr>
            </w:pPr>
            <w:r>
              <w:rPr>
                <w:b/>
                <w:smallCaps/>
                <w:sz w:val="28"/>
                <w:szCs w:val="28"/>
              </w:rPr>
              <w:t xml:space="preserve">                                  For office use only : </w:t>
            </w:r>
            <w:r w:rsidRPr="00AD7DFD">
              <w:rPr>
                <w:smallCaps/>
              </w:rPr>
              <w:t>Project Number</w:t>
            </w:r>
            <w:r>
              <w:rPr>
                <w:smallCaps/>
              </w:rPr>
              <w:t xml:space="preserve">                                                         </w:t>
            </w:r>
          </w:p>
          <w:p w14:paraId="4903EE20" w14:textId="1C1E856F" w:rsidR="00AD7DFD" w:rsidRPr="00C64651" w:rsidRDefault="00AD7DFD" w:rsidP="00AD7DFD">
            <w:pPr>
              <w:jc w:val="center"/>
              <w:rPr>
                <w:b/>
                <w:smallCaps/>
                <w:sz w:val="16"/>
                <w:szCs w:val="16"/>
              </w:rPr>
            </w:pPr>
          </w:p>
        </w:tc>
      </w:tr>
    </w:tbl>
    <w:p w14:paraId="5D02707A" w14:textId="2E2FFD03" w:rsidR="00AC037F" w:rsidRDefault="00AC037F" w:rsidP="00AC037F">
      <w:pPr>
        <w:pStyle w:val="Heading1"/>
      </w:pPr>
      <w:r>
        <w:lastRenderedPageBreak/>
        <w:t>Section 2:  Project Rationale</w:t>
      </w:r>
    </w:p>
    <w:tbl>
      <w:tblPr>
        <w:tblStyle w:val="TableGrid"/>
        <w:tblW w:w="0" w:type="auto"/>
        <w:tblLook w:val="04A0" w:firstRow="1" w:lastRow="0" w:firstColumn="1" w:lastColumn="0" w:noHBand="0" w:noVBand="1"/>
      </w:tblPr>
      <w:tblGrid>
        <w:gridCol w:w="10343"/>
      </w:tblGrid>
      <w:tr w:rsidR="00AC037F" w14:paraId="20A376F2" w14:textId="77777777" w:rsidTr="00AD7DFD">
        <w:tc>
          <w:tcPr>
            <w:tcW w:w="10343" w:type="dxa"/>
          </w:tcPr>
          <w:p w14:paraId="41A1DB27" w14:textId="3B4B7E15" w:rsidR="00AC037F" w:rsidRPr="006C45EA" w:rsidRDefault="00AC037F" w:rsidP="00FF1E8F">
            <w:pPr>
              <w:rPr>
                <w:b/>
                <w:smallCaps/>
                <w:sz w:val="28"/>
                <w:szCs w:val="28"/>
              </w:rPr>
            </w:pPr>
            <w:r>
              <w:rPr>
                <w:b/>
                <w:smallCaps/>
                <w:sz w:val="28"/>
                <w:szCs w:val="28"/>
              </w:rPr>
              <w:t>Objective</w:t>
            </w:r>
            <w:r w:rsidR="00467A32">
              <w:rPr>
                <w:b/>
                <w:smallCaps/>
                <w:sz w:val="28"/>
                <w:szCs w:val="28"/>
              </w:rPr>
              <w:t xml:space="preserve"> (Incremental)</w:t>
            </w:r>
          </w:p>
          <w:p w14:paraId="53CE2C92" w14:textId="0486B369" w:rsidR="00AC037F" w:rsidRPr="001E4434" w:rsidRDefault="003C31A4" w:rsidP="00FF1E8F">
            <w:pPr>
              <w:rPr>
                <w:sz w:val="18"/>
                <w:szCs w:val="18"/>
              </w:rPr>
            </w:pPr>
            <w:r w:rsidRPr="001E4434">
              <w:rPr>
                <w:sz w:val="18"/>
                <w:szCs w:val="18"/>
              </w:rPr>
              <w:t>Describe</w:t>
            </w:r>
            <w:r w:rsidR="00B713DD">
              <w:rPr>
                <w:sz w:val="18"/>
                <w:szCs w:val="18"/>
              </w:rPr>
              <w:t xml:space="preserve"> </w:t>
            </w:r>
            <w:r w:rsidR="00FF068A">
              <w:rPr>
                <w:sz w:val="18"/>
                <w:szCs w:val="18"/>
              </w:rPr>
              <w:t>how the work proposed for</w:t>
            </w:r>
            <w:r w:rsidR="00FF068A" w:rsidRPr="001E4434">
              <w:rPr>
                <w:sz w:val="18"/>
                <w:szCs w:val="18"/>
              </w:rPr>
              <w:t xml:space="preserve"> this</w:t>
            </w:r>
            <w:r w:rsidR="00FF068A">
              <w:rPr>
                <w:sz w:val="18"/>
                <w:szCs w:val="18"/>
              </w:rPr>
              <w:t xml:space="preserve"> project</w:t>
            </w:r>
            <w:r w:rsidR="00FF068A" w:rsidRPr="001E4434">
              <w:rPr>
                <w:sz w:val="18"/>
                <w:szCs w:val="18"/>
              </w:rPr>
              <w:t xml:space="preserve"> </w:t>
            </w:r>
            <w:r w:rsidR="00FF068A">
              <w:rPr>
                <w:sz w:val="18"/>
                <w:szCs w:val="18"/>
              </w:rPr>
              <w:t>will</w:t>
            </w:r>
            <w:r w:rsidR="006F7B1F">
              <w:rPr>
                <w:sz w:val="18"/>
                <w:szCs w:val="18"/>
              </w:rPr>
              <w:t xml:space="preserve"> result in </w:t>
            </w:r>
            <w:r w:rsidR="00FF068A">
              <w:rPr>
                <w:sz w:val="18"/>
                <w:szCs w:val="18"/>
              </w:rPr>
              <w:t>incremental tree planting (as described in the program guidelines)</w:t>
            </w:r>
            <w:r w:rsidR="00FF068A" w:rsidRPr="001E4434">
              <w:rPr>
                <w:sz w:val="18"/>
                <w:szCs w:val="18"/>
              </w:rPr>
              <w:t xml:space="preserve">.  </w:t>
            </w:r>
            <w:r w:rsidR="006034AA" w:rsidRPr="001E4434">
              <w:rPr>
                <w:sz w:val="18"/>
                <w:szCs w:val="18"/>
              </w:rPr>
              <w:t xml:space="preserve">Confirm that the treatments applied </w:t>
            </w:r>
            <w:r w:rsidR="00B92BBE">
              <w:rPr>
                <w:sz w:val="18"/>
                <w:szCs w:val="18"/>
              </w:rPr>
              <w:t xml:space="preserve">through this project </w:t>
            </w:r>
            <w:r w:rsidR="006034AA" w:rsidRPr="001E4434">
              <w:rPr>
                <w:sz w:val="18"/>
                <w:szCs w:val="18"/>
              </w:rPr>
              <w:t>are consistent with planned treatments and planned objectives within</w:t>
            </w:r>
            <w:r w:rsidR="00EF04A9">
              <w:rPr>
                <w:sz w:val="18"/>
                <w:szCs w:val="18"/>
              </w:rPr>
              <w:t xml:space="preserve"> </w:t>
            </w:r>
            <w:r w:rsidR="00AC037F" w:rsidRPr="001E4434">
              <w:rPr>
                <w:sz w:val="18"/>
                <w:szCs w:val="18"/>
              </w:rPr>
              <w:t xml:space="preserve">your Forest Management Plan. </w:t>
            </w:r>
          </w:p>
          <w:sdt>
            <w:sdtPr>
              <w:id w:val="48656450"/>
              <w:placeholder>
                <w:docPart w:val="DefaultPlaceholder_1081868574"/>
              </w:placeholder>
              <w:showingPlcHdr/>
              <w:text/>
            </w:sdtPr>
            <w:sdtEndPr/>
            <w:sdtContent>
              <w:p w14:paraId="2790B72E" w14:textId="7E01EB30" w:rsidR="00904237" w:rsidRDefault="009B0F1E" w:rsidP="00FF1E8F">
                <w:r w:rsidRPr="001C22E0">
                  <w:rPr>
                    <w:rStyle w:val="PlaceholderText"/>
                  </w:rPr>
                  <w:t>Click here to enter text.</w:t>
                </w:r>
              </w:p>
            </w:sdtContent>
          </w:sdt>
          <w:p w14:paraId="75D026E4" w14:textId="77777777" w:rsidR="00904237" w:rsidRDefault="00904237" w:rsidP="00FF1E8F"/>
          <w:p w14:paraId="4D70E819" w14:textId="77777777" w:rsidR="00904237" w:rsidRDefault="00904237" w:rsidP="00FF1E8F"/>
          <w:p w14:paraId="7F84D6E1" w14:textId="77777777" w:rsidR="00904237" w:rsidRDefault="00904237" w:rsidP="00FF1E8F"/>
          <w:p w14:paraId="541C0FB2" w14:textId="0CB4055E" w:rsidR="00190CFE" w:rsidRDefault="00190CFE" w:rsidP="00FF1E8F"/>
          <w:p w14:paraId="53930471" w14:textId="77777777" w:rsidR="00190CFE" w:rsidRDefault="00190CFE" w:rsidP="00FF1E8F"/>
          <w:p w14:paraId="4A1E48A7" w14:textId="77777777" w:rsidR="00190CFE" w:rsidRDefault="00190CFE" w:rsidP="00FF1E8F"/>
          <w:p w14:paraId="06D61433" w14:textId="77777777" w:rsidR="00190CFE" w:rsidRDefault="00190CFE" w:rsidP="00FF1E8F"/>
          <w:p w14:paraId="793D7601" w14:textId="77777777" w:rsidR="00904237" w:rsidRDefault="00904237" w:rsidP="00FF1E8F"/>
          <w:p w14:paraId="5A7C3762" w14:textId="77777777" w:rsidR="00190CFE" w:rsidRDefault="00190CFE" w:rsidP="00FF1E8F"/>
          <w:p w14:paraId="263460BD" w14:textId="77777777" w:rsidR="00904237" w:rsidRDefault="00904237" w:rsidP="00FF1E8F"/>
          <w:p w14:paraId="038AC11A" w14:textId="77777777" w:rsidR="00177284" w:rsidRDefault="00177284" w:rsidP="00FF1E8F"/>
          <w:p w14:paraId="676E7A06" w14:textId="77777777" w:rsidR="00904237" w:rsidRDefault="00904237" w:rsidP="00FF1E8F"/>
          <w:p w14:paraId="7961310B" w14:textId="77777777" w:rsidR="00904237" w:rsidRDefault="00904237" w:rsidP="00FF1E8F"/>
        </w:tc>
      </w:tr>
      <w:tr w:rsidR="00AC037F" w14:paraId="159567A1" w14:textId="77777777" w:rsidTr="00AD7DFD">
        <w:tc>
          <w:tcPr>
            <w:tcW w:w="10343" w:type="dxa"/>
          </w:tcPr>
          <w:p w14:paraId="3A16F6CF" w14:textId="77777777" w:rsidR="00AC037F" w:rsidRPr="006C45EA" w:rsidRDefault="00AC037F" w:rsidP="00FF1E8F">
            <w:pPr>
              <w:rPr>
                <w:b/>
                <w:smallCaps/>
                <w:sz w:val="28"/>
                <w:szCs w:val="28"/>
              </w:rPr>
            </w:pPr>
            <w:r>
              <w:rPr>
                <w:b/>
                <w:smallCaps/>
                <w:sz w:val="28"/>
                <w:szCs w:val="28"/>
              </w:rPr>
              <w:t>Site Description</w:t>
            </w:r>
          </w:p>
          <w:p w14:paraId="144C2A99" w14:textId="3E9D854E" w:rsidR="00AC037F" w:rsidRDefault="003C31A4" w:rsidP="003C31A4">
            <w:pPr>
              <w:rPr>
                <w:sz w:val="18"/>
                <w:szCs w:val="18"/>
              </w:rPr>
            </w:pPr>
            <w:r w:rsidRPr="001E4434">
              <w:rPr>
                <w:sz w:val="18"/>
                <w:szCs w:val="18"/>
              </w:rPr>
              <w:t>Provide</w:t>
            </w:r>
            <w:r w:rsidR="00AC037F" w:rsidRPr="001E4434">
              <w:rPr>
                <w:sz w:val="18"/>
                <w:szCs w:val="18"/>
              </w:rPr>
              <w:t xml:space="preserve"> the pre-treatment </w:t>
            </w:r>
            <w:r w:rsidR="007358BC" w:rsidRPr="001E4434">
              <w:rPr>
                <w:sz w:val="18"/>
                <w:szCs w:val="18"/>
              </w:rPr>
              <w:t xml:space="preserve">site and forest conditions </w:t>
            </w:r>
            <w:r w:rsidR="00AC037F" w:rsidRPr="001E4434">
              <w:rPr>
                <w:sz w:val="18"/>
                <w:szCs w:val="18"/>
              </w:rPr>
              <w:t xml:space="preserve">including </w:t>
            </w:r>
            <w:r w:rsidR="00A71BA5">
              <w:rPr>
                <w:sz w:val="18"/>
                <w:szCs w:val="18"/>
              </w:rPr>
              <w:t xml:space="preserve">Site Class, </w:t>
            </w:r>
            <w:r w:rsidR="00AC037F" w:rsidRPr="001E4434">
              <w:rPr>
                <w:sz w:val="18"/>
                <w:szCs w:val="18"/>
              </w:rPr>
              <w:t xml:space="preserve">age class, origin of stand and </w:t>
            </w:r>
            <w:r w:rsidRPr="001E4434">
              <w:rPr>
                <w:sz w:val="18"/>
                <w:szCs w:val="18"/>
              </w:rPr>
              <w:t>soil and site capability</w:t>
            </w:r>
            <w:r w:rsidR="00AC037F" w:rsidRPr="001E4434">
              <w:rPr>
                <w:sz w:val="18"/>
                <w:szCs w:val="18"/>
              </w:rPr>
              <w:t xml:space="preserve">.  </w:t>
            </w:r>
            <w:r w:rsidR="007358BC" w:rsidRPr="001E4434">
              <w:rPr>
                <w:sz w:val="18"/>
                <w:szCs w:val="18"/>
              </w:rPr>
              <w:t xml:space="preserve">Describe the </w:t>
            </w:r>
            <w:r w:rsidRPr="001E4434">
              <w:rPr>
                <w:sz w:val="18"/>
                <w:szCs w:val="18"/>
              </w:rPr>
              <w:t xml:space="preserve">depth of soil, </w:t>
            </w:r>
            <w:r w:rsidR="007358BC" w:rsidRPr="001E4434">
              <w:rPr>
                <w:sz w:val="18"/>
                <w:szCs w:val="18"/>
              </w:rPr>
              <w:t>texture</w:t>
            </w:r>
            <w:r w:rsidR="00AC037F" w:rsidRPr="001E4434">
              <w:rPr>
                <w:sz w:val="18"/>
                <w:szCs w:val="18"/>
              </w:rPr>
              <w:t xml:space="preserve">, </w:t>
            </w:r>
            <w:r w:rsidRPr="001E4434">
              <w:rPr>
                <w:sz w:val="18"/>
                <w:szCs w:val="18"/>
              </w:rPr>
              <w:t>moisture regime</w:t>
            </w:r>
            <w:r w:rsidR="00AC037F" w:rsidRPr="001E4434">
              <w:rPr>
                <w:sz w:val="18"/>
                <w:szCs w:val="18"/>
              </w:rPr>
              <w:t xml:space="preserve"> and terrain on the target sites.  Include photos of </w:t>
            </w:r>
            <w:r w:rsidR="007358BC" w:rsidRPr="001E4434">
              <w:rPr>
                <w:sz w:val="18"/>
                <w:szCs w:val="18"/>
              </w:rPr>
              <w:t xml:space="preserve">soils and </w:t>
            </w:r>
            <w:r w:rsidR="00AC037F" w:rsidRPr="001E4434">
              <w:rPr>
                <w:sz w:val="18"/>
                <w:szCs w:val="18"/>
              </w:rPr>
              <w:t>site conditions where applicable.</w:t>
            </w:r>
            <w:r w:rsidR="009A4EC5">
              <w:rPr>
                <w:sz w:val="18"/>
                <w:szCs w:val="18"/>
              </w:rPr>
              <w:t xml:space="preserve"> Note: additional </w:t>
            </w:r>
            <w:r w:rsidR="00792863">
              <w:rPr>
                <w:sz w:val="18"/>
                <w:szCs w:val="18"/>
              </w:rPr>
              <w:t>pre-plant site condition</w:t>
            </w:r>
            <w:r w:rsidR="002427B9">
              <w:rPr>
                <w:sz w:val="18"/>
                <w:szCs w:val="18"/>
              </w:rPr>
              <w:t xml:space="preserve"> metrics</w:t>
            </w:r>
            <w:r w:rsidR="00792863">
              <w:rPr>
                <w:sz w:val="18"/>
                <w:szCs w:val="18"/>
              </w:rPr>
              <w:t xml:space="preserve"> for </w:t>
            </w:r>
            <w:r w:rsidR="00CA629A">
              <w:rPr>
                <w:sz w:val="18"/>
                <w:szCs w:val="18"/>
              </w:rPr>
              <w:t xml:space="preserve">living biomass, </w:t>
            </w:r>
            <w:r w:rsidR="00792863">
              <w:rPr>
                <w:sz w:val="18"/>
                <w:szCs w:val="18"/>
              </w:rPr>
              <w:t>woody material</w:t>
            </w:r>
            <w:r w:rsidR="00CA629A">
              <w:rPr>
                <w:sz w:val="18"/>
                <w:szCs w:val="18"/>
              </w:rPr>
              <w:t>,</w:t>
            </w:r>
            <w:r w:rsidR="00792863">
              <w:rPr>
                <w:sz w:val="18"/>
                <w:szCs w:val="18"/>
              </w:rPr>
              <w:t xml:space="preserve"> and surface organic matter </w:t>
            </w:r>
            <w:r w:rsidR="000B4D95">
              <w:rPr>
                <w:sz w:val="18"/>
                <w:szCs w:val="18"/>
              </w:rPr>
              <w:t xml:space="preserve">will be </w:t>
            </w:r>
            <w:r w:rsidR="00685606">
              <w:rPr>
                <w:sz w:val="18"/>
                <w:szCs w:val="18"/>
              </w:rPr>
              <w:t>required for each polygon in the planting activity reporting shapef</w:t>
            </w:r>
            <w:r w:rsidR="000C66F1">
              <w:rPr>
                <w:sz w:val="18"/>
                <w:szCs w:val="18"/>
              </w:rPr>
              <w:t xml:space="preserve">ile (see </w:t>
            </w:r>
            <w:r w:rsidR="001A7DD6">
              <w:rPr>
                <w:sz w:val="18"/>
                <w:szCs w:val="18"/>
              </w:rPr>
              <w:t>Section 9 and A</w:t>
            </w:r>
            <w:r w:rsidR="000C66F1">
              <w:rPr>
                <w:sz w:val="18"/>
                <w:szCs w:val="18"/>
              </w:rPr>
              <w:t>ppendix</w:t>
            </w:r>
            <w:r w:rsidR="001A7DD6">
              <w:rPr>
                <w:sz w:val="18"/>
                <w:szCs w:val="18"/>
              </w:rPr>
              <w:t xml:space="preserve"> A of the</w:t>
            </w:r>
            <w:r w:rsidR="000C66F1">
              <w:rPr>
                <w:sz w:val="18"/>
                <w:szCs w:val="18"/>
              </w:rPr>
              <w:t xml:space="preserve"> </w:t>
            </w:r>
            <w:r w:rsidR="00757BBF">
              <w:rPr>
                <w:sz w:val="18"/>
                <w:szCs w:val="18"/>
              </w:rPr>
              <w:t>P</w:t>
            </w:r>
            <w:r w:rsidR="000C66F1">
              <w:rPr>
                <w:sz w:val="18"/>
                <w:szCs w:val="18"/>
              </w:rPr>
              <w:t>rogram</w:t>
            </w:r>
            <w:r w:rsidR="00757BBF">
              <w:rPr>
                <w:sz w:val="18"/>
                <w:szCs w:val="18"/>
              </w:rPr>
              <w:t xml:space="preserve"> </w:t>
            </w:r>
            <w:r w:rsidR="001A7DD6">
              <w:rPr>
                <w:sz w:val="18"/>
                <w:szCs w:val="18"/>
              </w:rPr>
              <w:t xml:space="preserve">Terms of Project </w:t>
            </w:r>
            <w:r w:rsidR="00757BBF">
              <w:rPr>
                <w:sz w:val="18"/>
                <w:szCs w:val="18"/>
              </w:rPr>
              <w:t>Agreement</w:t>
            </w:r>
            <w:r w:rsidR="000C66F1">
              <w:rPr>
                <w:sz w:val="18"/>
                <w:szCs w:val="18"/>
              </w:rPr>
              <w:t>).</w:t>
            </w:r>
          </w:p>
          <w:p w14:paraId="14D794D7" w14:textId="77777777" w:rsidR="009B0F1E" w:rsidRPr="009B0F1E" w:rsidRDefault="009B0F1E" w:rsidP="003C31A4"/>
          <w:sdt>
            <w:sdtPr>
              <w:id w:val="218403554"/>
              <w:placeholder>
                <w:docPart w:val="DefaultPlaceholder_1081868574"/>
              </w:placeholder>
              <w:showingPlcHdr/>
              <w:text/>
            </w:sdtPr>
            <w:sdtEndPr/>
            <w:sdtContent>
              <w:p w14:paraId="490AF112" w14:textId="1D487586" w:rsidR="00904237" w:rsidRDefault="009B0F1E" w:rsidP="003C31A4">
                <w:r w:rsidRPr="001C22E0">
                  <w:rPr>
                    <w:rStyle w:val="PlaceholderText"/>
                  </w:rPr>
                  <w:t>Click here to enter text.</w:t>
                </w:r>
              </w:p>
            </w:sdtContent>
          </w:sdt>
          <w:p w14:paraId="43CF0FF0" w14:textId="77777777" w:rsidR="00904237" w:rsidRDefault="00904237" w:rsidP="003C31A4"/>
          <w:p w14:paraId="79A34034" w14:textId="77777777" w:rsidR="00904237" w:rsidRDefault="00904237" w:rsidP="003C31A4"/>
          <w:p w14:paraId="5DC0CC64" w14:textId="77777777" w:rsidR="00190CFE" w:rsidRDefault="00190CFE" w:rsidP="003C31A4"/>
          <w:p w14:paraId="207A9649" w14:textId="77777777" w:rsidR="00177284" w:rsidRDefault="00177284" w:rsidP="003C31A4"/>
          <w:p w14:paraId="4E0FBBE3" w14:textId="77777777" w:rsidR="00190CFE" w:rsidRDefault="00190CFE" w:rsidP="003C31A4"/>
          <w:p w14:paraId="4CA7D5C5" w14:textId="77777777" w:rsidR="00190CFE" w:rsidRDefault="00190CFE" w:rsidP="003C31A4"/>
          <w:p w14:paraId="19E42D16" w14:textId="77777777" w:rsidR="00177284" w:rsidRDefault="00177284" w:rsidP="003C31A4"/>
          <w:p w14:paraId="0116ED45" w14:textId="77777777" w:rsidR="00904237" w:rsidRDefault="00904237" w:rsidP="003C31A4"/>
          <w:p w14:paraId="67992B7C" w14:textId="77777777" w:rsidR="00904237" w:rsidRDefault="00904237" w:rsidP="003C31A4"/>
          <w:p w14:paraId="7A260F75" w14:textId="77777777" w:rsidR="00904237" w:rsidRDefault="00904237" w:rsidP="003C31A4"/>
          <w:p w14:paraId="1E073553" w14:textId="77777777" w:rsidR="00904237" w:rsidRDefault="00904237" w:rsidP="003C31A4"/>
        </w:tc>
      </w:tr>
      <w:tr w:rsidR="00AC037F" w:rsidRPr="006C45EA" w14:paraId="795582DA" w14:textId="77777777" w:rsidTr="00AD7DFD">
        <w:tc>
          <w:tcPr>
            <w:tcW w:w="10343" w:type="dxa"/>
          </w:tcPr>
          <w:p w14:paraId="1FB540FD" w14:textId="77777777" w:rsidR="00AC037F" w:rsidRPr="006C45EA" w:rsidRDefault="00AC037F" w:rsidP="00FF1E8F">
            <w:pPr>
              <w:rPr>
                <w:b/>
                <w:smallCaps/>
                <w:sz w:val="28"/>
                <w:szCs w:val="28"/>
              </w:rPr>
            </w:pPr>
            <w:r>
              <w:rPr>
                <w:b/>
                <w:smallCaps/>
                <w:sz w:val="28"/>
                <w:szCs w:val="28"/>
              </w:rPr>
              <w:t>Locale</w:t>
            </w:r>
            <w:r w:rsidR="00FD1CDF">
              <w:rPr>
                <w:b/>
                <w:smallCaps/>
                <w:sz w:val="28"/>
                <w:szCs w:val="28"/>
              </w:rPr>
              <w:t xml:space="preserve"> &amp; Access</w:t>
            </w:r>
          </w:p>
          <w:p w14:paraId="212BF7E3" w14:textId="67978C14" w:rsidR="00FD1CDF" w:rsidRDefault="00FD1CDF" w:rsidP="003C31A4">
            <w:pPr>
              <w:rPr>
                <w:sz w:val="18"/>
                <w:szCs w:val="18"/>
              </w:rPr>
            </w:pPr>
            <w:r w:rsidRPr="001E4434">
              <w:rPr>
                <w:sz w:val="18"/>
                <w:szCs w:val="18"/>
              </w:rPr>
              <w:t xml:space="preserve">Quantify the </w:t>
            </w:r>
            <w:r w:rsidR="003C31A4" w:rsidRPr="001E4434">
              <w:rPr>
                <w:sz w:val="18"/>
                <w:szCs w:val="18"/>
              </w:rPr>
              <w:t>proximity to the primary road network and to</w:t>
            </w:r>
            <w:r w:rsidRPr="001E4434">
              <w:rPr>
                <w:sz w:val="18"/>
                <w:szCs w:val="18"/>
              </w:rPr>
              <w:t xml:space="preserve"> applicable mills </w:t>
            </w:r>
            <w:r w:rsidR="00C64651">
              <w:rPr>
                <w:sz w:val="18"/>
                <w:szCs w:val="18"/>
              </w:rPr>
              <w:t>or closest community</w:t>
            </w:r>
            <w:r w:rsidR="007358BC" w:rsidRPr="001E4434">
              <w:rPr>
                <w:sz w:val="18"/>
                <w:szCs w:val="18"/>
              </w:rPr>
              <w:t xml:space="preserve"> </w:t>
            </w:r>
            <w:r w:rsidRPr="001E4434">
              <w:rPr>
                <w:sz w:val="18"/>
                <w:szCs w:val="18"/>
              </w:rPr>
              <w:t>f</w:t>
            </w:r>
            <w:r w:rsidR="003C31A4" w:rsidRPr="001E4434">
              <w:rPr>
                <w:sz w:val="18"/>
                <w:szCs w:val="18"/>
              </w:rPr>
              <w:t xml:space="preserve">rom the project site.  Describe, in the context of operational economics, </w:t>
            </w:r>
            <w:r w:rsidRPr="001E4434">
              <w:rPr>
                <w:sz w:val="18"/>
                <w:szCs w:val="18"/>
              </w:rPr>
              <w:t xml:space="preserve">the </w:t>
            </w:r>
            <w:r w:rsidR="003C31A4" w:rsidRPr="001E4434">
              <w:rPr>
                <w:sz w:val="18"/>
                <w:szCs w:val="18"/>
              </w:rPr>
              <w:t xml:space="preserve">current </w:t>
            </w:r>
            <w:r w:rsidRPr="001E4434">
              <w:rPr>
                <w:sz w:val="18"/>
                <w:szCs w:val="18"/>
              </w:rPr>
              <w:t>access to the project site (e.g. primary road, helicopter, etc.)</w:t>
            </w:r>
            <w:r w:rsidR="007358BC" w:rsidRPr="001E4434">
              <w:rPr>
                <w:sz w:val="18"/>
                <w:szCs w:val="18"/>
              </w:rPr>
              <w:t>.</w:t>
            </w:r>
          </w:p>
          <w:p w14:paraId="101CD661" w14:textId="77777777" w:rsidR="009B0F1E" w:rsidRPr="009B0F1E" w:rsidRDefault="009B0F1E" w:rsidP="003C31A4"/>
          <w:sdt>
            <w:sdtPr>
              <w:id w:val="-470759286"/>
              <w:placeholder>
                <w:docPart w:val="DefaultPlaceholder_1081868574"/>
              </w:placeholder>
              <w:showingPlcHdr/>
              <w:text/>
            </w:sdtPr>
            <w:sdtEndPr/>
            <w:sdtContent>
              <w:p w14:paraId="2ED18706" w14:textId="57C1F387" w:rsidR="00904237" w:rsidRDefault="009B0F1E" w:rsidP="003C31A4">
                <w:r w:rsidRPr="001C22E0">
                  <w:rPr>
                    <w:rStyle w:val="PlaceholderText"/>
                  </w:rPr>
                  <w:t>Click here to enter text.</w:t>
                </w:r>
              </w:p>
            </w:sdtContent>
          </w:sdt>
          <w:p w14:paraId="3735B690" w14:textId="77777777" w:rsidR="00904237" w:rsidRDefault="00904237" w:rsidP="003C31A4"/>
          <w:p w14:paraId="41D29509" w14:textId="77777777" w:rsidR="00190CFE" w:rsidRDefault="00190CFE" w:rsidP="003C31A4"/>
          <w:p w14:paraId="5DA1D6A4" w14:textId="77777777" w:rsidR="00190CFE" w:rsidRDefault="00190CFE" w:rsidP="003C31A4"/>
          <w:p w14:paraId="1B55CB98" w14:textId="77777777" w:rsidR="00904237" w:rsidRDefault="00904237" w:rsidP="003C31A4"/>
          <w:p w14:paraId="45703C3E" w14:textId="77777777" w:rsidR="00904237" w:rsidRDefault="00904237" w:rsidP="003C31A4"/>
          <w:p w14:paraId="2D0C5D42" w14:textId="77777777" w:rsidR="00AD7DFD" w:rsidRDefault="00AD7DFD" w:rsidP="003C31A4"/>
          <w:p w14:paraId="078AF7EA" w14:textId="77777777" w:rsidR="00904237" w:rsidRPr="006C45EA" w:rsidRDefault="00904237" w:rsidP="003C31A4"/>
        </w:tc>
      </w:tr>
      <w:tr w:rsidR="00D31FA4" w:rsidRPr="006C45EA" w14:paraId="78129204" w14:textId="77777777" w:rsidTr="00AD7DFD">
        <w:tc>
          <w:tcPr>
            <w:tcW w:w="10343" w:type="dxa"/>
          </w:tcPr>
          <w:p w14:paraId="6089E3E6" w14:textId="517AFEBD" w:rsidR="00D31FA4" w:rsidRPr="006C45EA" w:rsidRDefault="004227B7" w:rsidP="00D31FA4">
            <w:pPr>
              <w:rPr>
                <w:b/>
                <w:smallCaps/>
                <w:sz w:val="28"/>
                <w:szCs w:val="28"/>
              </w:rPr>
            </w:pPr>
            <w:r>
              <w:rPr>
                <w:b/>
                <w:smallCaps/>
                <w:sz w:val="28"/>
                <w:szCs w:val="28"/>
              </w:rPr>
              <w:lastRenderedPageBreak/>
              <w:t>Co-Benefits</w:t>
            </w:r>
          </w:p>
          <w:p w14:paraId="7DC3EEEF" w14:textId="3C0FEA16" w:rsidR="00D31FA4" w:rsidRDefault="000E4B46" w:rsidP="003C31A4">
            <w:pPr>
              <w:rPr>
                <w:sz w:val="18"/>
                <w:szCs w:val="18"/>
              </w:rPr>
            </w:pPr>
            <w:r>
              <w:rPr>
                <w:sz w:val="18"/>
                <w:szCs w:val="18"/>
              </w:rPr>
              <w:t xml:space="preserve">The primary objective of </w:t>
            </w:r>
            <w:r w:rsidR="005808B6">
              <w:rPr>
                <w:sz w:val="18"/>
                <w:szCs w:val="18"/>
              </w:rPr>
              <w:t>the ITP</w:t>
            </w:r>
            <w:r w:rsidR="0011062B">
              <w:rPr>
                <w:sz w:val="18"/>
                <w:szCs w:val="18"/>
              </w:rPr>
              <w:t xml:space="preserve"> Program</w:t>
            </w:r>
            <w:r w:rsidR="005808B6">
              <w:rPr>
                <w:sz w:val="18"/>
                <w:szCs w:val="18"/>
              </w:rPr>
              <w:t xml:space="preserve"> is to plant incremental trees as </w:t>
            </w:r>
            <w:r w:rsidR="00FD7E17">
              <w:rPr>
                <w:sz w:val="18"/>
                <w:szCs w:val="18"/>
              </w:rPr>
              <w:t xml:space="preserve">a </w:t>
            </w:r>
            <w:r w:rsidR="005808B6">
              <w:rPr>
                <w:sz w:val="18"/>
                <w:szCs w:val="18"/>
              </w:rPr>
              <w:t>nature-based climate solution</w:t>
            </w:r>
            <w:r w:rsidR="002D2B15">
              <w:rPr>
                <w:sz w:val="18"/>
                <w:szCs w:val="18"/>
              </w:rPr>
              <w:t xml:space="preserve"> (i.e. mitigation)</w:t>
            </w:r>
            <w:r w:rsidR="005808B6">
              <w:rPr>
                <w:sz w:val="18"/>
                <w:szCs w:val="18"/>
              </w:rPr>
              <w:t>.</w:t>
            </w:r>
            <w:r w:rsidR="00CC310F">
              <w:rPr>
                <w:sz w:val="18"/>
                <w:szCs w:val="18"/>
              </w:rPr>
              <w:t xml:space="preserve">  Briefly d</w:t>
            </w:r>
            <w:r w:rsidR="003C31A4" w:rsidRPr="001E4434">
              <w:rPr>
                <w:sz w:val="18"/>
                <w:szCs w:val="18"/>
              </w:rPr>
              <w:t>escribe</w:t>
            </w:r>
            <w:r w:rsidR="003F53B2">
              <w:rPr>
                <w:sz w:val="18"/>
                <w:szCs w:val="18"/>
              </w:rPr>
              <w:t xml:space="preserve"> </w:t>
            </w:r>
            <w:r w:rsidR="005336CF">
              <w:rPr>
                <w:sz w:val="18"/>
                <w:szCs w:val="18"/>
              </w:rPr>
              <w:t xml:space="preserve">any additional co-benefits </w:t>
            </w:r>
            <w:r w:rsidR="00F53663">
              <w:rPr>
                <w:sz w:val="18"/>
                <w:szCs w:val="18"/>
              </w:rPr>
              <w:t xml:space="preserve">that </w:t>
            </w:r>
            <w:r w:rsidR="00263BCA">
              <w:rPr>
                <w:sz w:val="18"/>
                <w:szCs w:val="18"/>
              </w:rPr>
              <w:t xml:space="preserve">are expected to </w:t>
            </w:r>
            <w:r w:rsidR="005A395A">
              <w:rPr>
                <w:sz w:val="18"/>
                <w:szCs w:val="18"/>
              </w:rPr>
              <w:t>result from</w:t>
            </w:r>
            <w:r w:rsidR="00614CD1">
              <w:rPr>
                <w:sz w:val="18"/>
                <w:szCs w:val="18"/>
              </w:rPr>
              <w:t xml:space="preserve"> this project (</w:t>
            </w:r>
            <w:r w:rsidR="009479C9">
              <w:rPr>
                <w:sz w:val="18"/>
                <w:szCs w:val="18"/>
              </w:rPr>
              <w:t xml:space="preserve">e.g. </w:t>
            </w:r>
            <w:r w:rsidR="00614CD1">
              <w:rPr>
                <w:sz w:val="18"/>
                <w:szCs w:val="18"/>
              </w:rPr>
              <w:t>habitat</w:t>
            </w:r>
            <w:r w:rsidR="00305A45">
              <w:rPr>
                <w:sz w:val="18"/>
                <w:szCs w:val="18"/>
              </w:rPr>
              <w:t xml:space="preserve"> including </w:t>
            </w:r>
            <w:r w:rsidR="00614CD1">
              <w:rPr>
                <w:sz w:val="18"/>
                <w:szCs w:val="18"/>
              </w:rPr>
              <w:t xml:space="preserve">species at risk, </w:t>
            </w:r>
            <w:r w:rsidR="00160E6E">
              <w:rPr>
                <w:sz w:val="18"/>
                <w:szCs w:val="18"/>
              </w:rPr>
              <w:t>increased resiliency</w:t>
            </w:r>
            <w:r w:rsidR="004F7B7F">
              <w:rPr>
                <w:sz w:val="18"/>
                <w:szCs w:val="18"/>
              </w:rPr>
              <w:t xml:space="preserve"> to climate change</w:t>
            </w:r>
            <w:r w:rsidR="002D2B15">
              <w:rPr>
                <w:sz w:val="18"/>
                <w:szCs w:val="18"/>
              </w:rPr>
              <w:t>, etc.)</w:t>
            </w:r>
            <w:r w:rsidR="008A208F">
              <w:rPr>
                <w:sz w:val="18"/>
                <w:szCs w:val="18"/>
              </w:rPr>
              <w:t xml:space="preserve"> with reference to Forest Management Plan objectives where applicable.</w:t>
            </w:r>
            <w:r w:rsidR="003C31A4" w:rsidRPr="001E4434">
              <w:rPr>
                <w:sz w:val="18"/>
                <w:szCs w:val="18"/>
              </w:rPr>
              <w:t xml:space="preserve"> </w:t>
            </w:r>
            <w:r w:rsidR="00D31FA4" w:rsidRPr="001E4434">
              <w:rPr>
                <w:sz w:val="18"/>
                <w:szCs w:val="18"/>
              </w:rPr>
              <w:t xml:space="preserve"> </w:t>
            </w:r>
            <w:r w:rsidR="003C31A4" w:rsidRPr="001E4434">
              <w:rPr>
                <w:sz w:val="18"/>
                <w:szCs w:val="18"/>
              </w:rPr>
              <w:t>Provide expected response to treatment</w:t>
            </w:r>
            <w:r w:rsidR="00A95636" w:rsidRPr="001E4434">
              <w:rPr>
                <w:sz w:val="18"/>
                <w:szCs w:val="18"/>
              </w:rPr>
              <w:t xml:space="preserve"> and pertinent supporting </w:t>
            </w:r>
            <w:r w:rsidR="003C31A4" w:rsidRPr="001E4434">
              <w:rPr>
                <w:sz w:val="18"/>
                <w:szCs w:val="18"/>
              </w:rPr>
              <w:t>evidence</w:t>
            </w:r>
            <w:r w:rsidR="00A95636" w:rsidRPr="001E4434">
              <w:rPr>
                <w:sz w:val="18"/>
                <w:szCs w:val="18"/>
              </w:rPr>
              <w:t xml:space="preserve">.  </w:t>
            </w:r>
          </w:p>
          <w:p w14:paraId="7C66D596" w14:textId="77777777" w:rsidR="009B0F1E" w:rsidRDefault="009B0F1E" w:rsidP="009B0F1E"/>
          <w:sdt>
            <w:sdtPr>
              <w:id w:val="1447660884"/>
              <w:placeholder>
                <w:docPart w:val="DefaultPlaceholder_1081868574"/>
              </w:placeholder>
              <w:showingPlcHdr/>
              <w:text/>
            </w:sdtPr>
            <w:sdtEndPr/>
            <w:sdtContent>
              <w:p w14:paraId="744EC3C0" w14:textId="118BE6B9" w:rsidR="00136DB1" w:rsidRDefault="009B0F1E" w:rsidP="003C31A4">
                <w:r w:rsidRPr="001C22E0">
                  <w:rPr>
                    <w:rStyle w:val="PlaceholderText"/>
                  </w:rPr>
                  <w:t>Click here to enter text.</w:t>
                </w:r>
              </w:p>
            </w:sdtContent>
          </w:sdt>
          <w:p w14:paraId="59F92B4D" w14:textId="77777777" w:rsidR="00136DB1" w:rsidRDefault="00136DB1" w:rsidP="003C31A4"/>
          <w:p w14:paraId="46FF1C70" w14:textId="77777777" w:rsidR="00136DB1" w:rsidRDefault="00136DB1" w:rsidP="003C31A4"/>
          <w:p w14:paraId="43F2CB01" w14:textId="77777777" w:rsidR="00136DB1" w:rsidRDefault="00136DB1" w:rsidP="003C31A4"/>
          <w:p w14:paraId="5462C8CB" w14:textId="77777777" w:rsidR="00136DB1" w:rsidRDefault="00136DB1" w:rsidP="003C31A4"/>
          <w:p w14:paraId="6CBDEF02" w14:textId="77777777" w:rsidR="00136DB1" w:rsidRDefault="00136DB1" w:rsidP="003C31A4"/>
          <w:p w14:paraId="4D8702B5" w14:textId="77777777" w:rsidR="00136DB1" w:rsidRDefault="00136DB1" w:rsidP="003C31A4"/>
          <w:p w14:paraId="4F7FB1A5" w14:textId="77777777" w:rsidR="00136DB1" w:rsidRDefault="00136DB1" w:rsidP="003C31A4"/>
          <w:p w14:paraId="70CEE340" w14:textId="77777777" w:rsidR="00136DB1" w:rsidRPr="00136DB1" w:rsidRDefault="00136DB1" w:rsidP="003C31A4"/>
          <w:p w14:paraId="24F8CE64" w14:textId="5EA853AB" w:rsidR="00904237" w:rsidRDefault="00904237" w:rsidP="00CC4C48">
            <w:pPr>
              <w:rPr>
                <w:b/>
                <w:smallCaps/>
                <w:sz w:val="28"/>
                <w:szCs w:val="28"/>
              </w:rPr>
            </w:pPr>
          </w:p>
        </w:tc>
      </w:tr>
    </w:tbl>
    <w:p w14:paraId="5AB01DDE" w14:textId="77777777" w:rsidR="00FD1CDF" w:rsidRDefault="00FD1CDF" w:rsidP="00FD1CDF">
      <w:pPr>
        <w:pStyle w:val="Heading1"/>
      </w:pPr>
      <w:r>
        <w:t>Section 3:  Treatment Implementation</w:t>
      </w:r>
    </w:p>
    <w:tbl>
      <w:tblPr>
        <w:tblStyle w:val="TableGrid"/>
        <w:tblW w:w="0" w:type="auto"/>
        <w:tblLook w:val="04A0" w:firstRow="1" w:lastRow="0" w:firstColumn="1" w:lastColumn="0" w:noHBand="0" w:noVBand="1"/>
      </w:tblPr>
      <w:tblGrid>
        <w:gridCol w:w="10343"/>
      </w:tblGrid>
      <w:tr w:rsidR="00FD1CDF" w14:paraId="6B78708E" w14:textId="77777777" w:rsidTr="00AD7DFD">
        <w:tc>
          <w:tcPr>
            <w:tcW w:w="10343" w:type="dxa"/>
          </w:tcPr>
          <w:p w14:paraId="3176B99F" w14:textId="77777777" w:rsidR="00FD1CDF" w:rsidRPr="006C45EA" w:rsidRDefault="00FD1CDF" w:rsidP="00FF1E8F">
            <w:pPr>
              <w:rPr>
                <w:b/>
                <w:smallCaps/>
                <w:sz w:val="28"/>
                <w:szCs w:val="28"/>
              </w:rPr>
            </w:pPr>
            <w:r>
              <w:rPr>
                <w:b/>
                <w:smallCaps/>
                <w:sz w:val="28"/>
                <w:szCs w:val="28"/>
              </w:rPr>
              <w:t>Treatment Type</w:t>
            </w:r>
          </w:p>
          <w:p w14:paraId="453DF8D1" w14:textId="508F76CB" w:rsidR="00FD1CDF" w:rsidRDefault="0097442F" w:rsidP="00FF1E8F">
            <w:pPr>
              <w:rPr>
                <w:sz w:val="18"/>
                <w:szCs w:val="18"/>
              </w:rPr>
            </w:pPr>
            <w:r w:rsidRPr="001E4434">
              <w:rPr>
                <w:sz w:val="18"/>
                <w:szCs w:val="18"/>
              </w:rPr>
              <w:t>Describe</w:t>
            </w:r>
            <w:r w:rsidR="00FD1CDF" w:rsidRPr="001E4434">
              <w:rPr>
                <w:sz w:val="18"/>
                <w:szCs w:val="18"/>
              </w:rPr>
              <w:t xml:space="preserve"> the treatments being implemented including equipment and stock type to be used, if applicable.  Quantify the net footprint area to be treated across the project</w:t>
            </w:r>
            <w:r w:rsidR="00743437">
              <w:rPr>
                <w:sz w:val="18"/>
                <w:szCs w:val="18"/>
              </w:rPr>
              <w:t xml:space="preserve"> </w:t>
            </w:r>
            <w:r w:rsidR="003E6421">
              <w:rPr>
                <w:sz w:val="18"/>
                <w:szCs w:val="18"/>
              </w:rPr>
              <w:t xml:space="preserve">and </w:t>
            </w:r>
            <w:r w:rsidR="00632B8A">
              <w:rPr>
                <w:sz w:val="18"/>
                <w:szCs w:val="18"/>
              </w:rPr>
              <w:t xml:space="preserve">estimated number of seedlings </w:t>
            </w:r>
            <w:r w:rsidR="00D96D6F">
              <w:rPr>
                <w:sz w:val="18"/>
                <w:szCs w:val="18"/>
              </w:rPr>
              <w:t xml:space="preserve">to be </w:t>
            </w:r>
            <w:r w:rsidR="00632B8A">
              <w:rPr>
                <w:sz w:val="18"/>
                <w:szCs w:val="18"/>
              </w:rPr>
              <w:t>planted by species</w:t>
            </w:r>
            <w:r w:rsidR="00FD1CDF" w:rsidRPr="001E4434">
              <w:rPr>
                <w:sz w:val="18"/>
                <w:szCs w:val="18"/>
              </w:rPr>
              <w:t>.  Discuss if the treatment</w:t>
            </w:r>
            <w:r w:rsidR="00D96D6F">
              <w:rPr>
                <w:sz w:val="18"/>
                <w:szCs w:val="18"/>
              </w:rPr>
              <w:t>s</w:t>
            </w:r>
            <w:r w:rsidR="00FD1CDF" w:rsidRPr="001E4434">
              <w:rPr>
                <w:sz w:val="18"/>
                <w:szCs w:val="18"/>
              </w:rPr>
              <w:t xml:space="preserve"> proposed </w:t>
            </w:r>
            <w:r w:rsidR="00D96D6F">
              <w:rPr>
                <w:sz w:val="18"/>
                <w:szCs w:val="18"/>
              </w:rPr>
              <w:t>are</w:t>
            </w:r>
            <w:r w:rsidR="00FD1CDF" w:rsidRPr="001E4434">
              <w:rPr>
                <w:sz w:val="18"/>
                <w:szCs w:val="18"/>
              </w:rPr>
              <w:t xml:space="preserve"> consistent with the Forest Management Plan (FMP)</w:t>
            </w:r>
            <w:r w:rsidR="005D3C3D">
              <w:rPr>
                <w:sz w:val="18"/>
                <w:szCs w:val="18"/>
              </w:rPr>
              <w:t xml:space="preserve"> and list relevant </w:t>
            </w:r>
            <w:r w:rsidR="00BA243C">
              <w:rPr>
                <w:sz w:val="18"/>
                <w:szCs w:val="18"/>
              </w:rPr>
              <w:t>s</w:t>
            </w:r>
            <w:r w:rsidR="005D3C3D">
              <w:rPr>
                <w:sz w:val="18"/>
                <w:szCs w:val="18"/>
              </w:rPr>
              <w:t xml:space="preserve">ilviculture </w:t>
            </w:r>
            <w:r w:rsidR="00BA243C">
              <w:rPr>
                <w:sz w:val="18"/>
                <w:szCs w:val="18"/>
              </w:rPr>
              <w:t>g</w:t>
            </w:r>
            <w:r w:rsidR="005D3C3D">
              <w:rPr>
                <w:sz w:val="18"/>
                <w:szCs w:val="18"/>
              </w:rPr>
              <w:t xml:space="preserve">round </w:t>
            </w:r>
            <w:r w:rsidR="00BA243C">
              <w:rPr>
                <w:sz w:val="18"/>
                <w:szCs w:val="18"/>
              </w:rPr>
              <w:t>r</w:t>
            </w:r>
            <w:r w:rsidR="005D3C3D">
              <w:rPr>
                <w:sz w:val="18"/>
                <w:szCs w:val="18"/>
              </w:rPr>
              <w:t>ule</w:t>
            </w:r>
            <w:r w:rsidR="00BA243C">
              <w:rPr>
                <w:sz w:val="18"/>
                <w:szCs w:val="18"/>
              </w:rPr>
              <w:t xml:space="preserve"> code</w:t>
            </w:r>
            <w:r w:rsidR="00E52916">
              <w:rPr>
                <w:sz w:val="18"/>
                <w:szCs w:val="18"/>
              </w:rPr>
              <w:t>(s) for each treatment type</w:t>
            </w:r>
            <w:r w:rsidR="00FD1CDF" w:rsidRPr="001E4434">
              <w:rPr>
                <w:sz w:val="18"/>
                <w:szCs w:val="18"/>
              </w:rPr>
              <w:t>.  If not</w:t>
            </w:r>
            <w:r w:rsidR="0093547F">
              <w:rPr>
                <w:sz w:val="18"/>
                <w:szCs w:val="18"/>
              </w:rPr>
              <w:t xml:space="preserve"> consistent</w:t>
            </w:r>
            <w:r w:rsidR="00FD1CDF" w:rsidRPr="001E4434">
              <w:rPr>
                <w:sz w:val="18"/>
                <w:szCs w:val="18"/>
              </w:rPr>
              <w:t>, please discuss what action is being taken to ensure that it does conform</w:t>
            </w:r>
            <w:r w:rsidR="007358BC" w:rsidRPr="001E4434">
              <w:rPr>
                <w:sz w:val="18"/>
                <w:szCs w:val="18"/>
              </w:rPr>
              <w:t>.</w:t>
            </w:r>
          </w:p>
          <w:p w14:paraId="0BFB26EE" w14:textId="77777777" w:rsidR="00904237" w:rsidRDefault="00904237" w:rsidP="00FF1E8F"/>
          <w:sdt>
            <w:sdtPr>
              <w:id w:val="358167727"/>
              <w:placeholder>
                <w:docPart w:val="DefaultPlaceholder_1081868574"/>
              </w:placeholder>
              <w:showingPlcHdr/>
              <w:text/>
            </w:sdtPr>
            <w:sdtEndPr/>
            <w:sdtContent>
              <w:p w14:paraId="3F1EFA62" w14:textId="3D7B8164" w:rsidR="009B0F1E" w:rsidRDefault="009B0F1E" w:rsidP="00FF1E8F">
                <w:r w:rsidRPr="001C22E0">
                  <w:rPr>
                    <w:rStyle w:val="PlaceholderText"/>
                  </w:rPr>
                  <w:t>Click here to enter text.</w:t>
                </w:r>
              </w:p>
            </w:sdtContent>
          </w:sdt>
          <w:p w14:paraId="32BBD8C9" w14:textId="77777777" w:rsidR="00904237" w:rsidRDefault="00904237" w:rsidP="00FF1E8F"/>
        </w:tc>
      </w:tr>
      <w:tr w:rsidR="00FD1CDF" w14:paraId="4FDBCED4" w14:textId="77777777" w:rsidTr="00AD7DFD">
        <w:tc>
          <w:tcPr>
            <w:tcW w:w="10343" w:type="dxa"/>
          </w:tcPr>
          <w:p w14:paraId="0682FA1D" w14:textId="77777777" w:rsidR="00FD1CDF" w:rsidRPr="00CC4C48" w:rsidRDefault="00FD1CDF" w:rsidP="00FF1E8F">
            <w:pPr>
              <w:rPr>
                <w:rFonts w:cstheme="minorHAnsi"/>
                <w:b/>
                <w:smallCaps/>
              </w:rPr>
            </w:pPr>
            <w:r w:rsidRPr="00CC4C48">
              <w:rPr>
                <w:rFonts w:cstheme="minorHAnsi"/>
                <w:b/>
                <w:smallCaps/>
              </w:rPr>
              <w:t>Site Description</w:t>
            </w:r>
            <w:r w:rsidR="00FF1E8F" w:rsidRPr="00CC4C48">
              <w:rPr>
                <w:rFonts w:cstheme="minorHAnsi"/>
                <w:b/>
                <w:smallCaps/>
              </w:rPr>
              <w:t xml:space="preserve"> (Post-Treatment)</w:t>
            </w:r>
          </w:p>
          <w:p w14:paraId="3D112F9C" w14:textId="143D7AEA" w:rsidR="00FD1CDF" w:rsidRPr="00773671" w:rsidRDefault="0097442F" w:rsidP="00FD1CDF">
            <w:pPr>
              <w:rPr>
                <w:rFonts w:cstheme="minorHAnsi"/>
                <w:sz w:val="18"/>
                <w:szCs w:val="18"/>
              </w:rPr>
            </w:pPr>
            <w:r w:rsidRPr="00773671">
              <w:rPr>
                <w:rFonts w:cstheme="minorHAnsi"/>
                <w:sz w:val="18"/>
                <w:szCs w:val="18"/>
              </w:rPr>
              <w:t>Provide</w:t>
            </w:r>
            <w:r w:rsidR="00FD1CDF" w:rsidRPr="00773671">
              <w:rPr>
                <w:rFonts w:cstheme="minorHAnsi"/>
                <w:sz w:val="18"/>
                <w:szCs w:val="18"/>
              </w:rPr>
              <w:t xml:space="preserve"> the expected post-treatment site conditions including density (stems/ha), species composition, age class structure (if applicable) and</w:t>
            </w:r>
            <w:r w:rsidR="003F6D6E" w:rsidRPr="00773671">
              <w:rPr>
                <w:rFonts w:cstheme="minorHAnsi"/>
                <w:sz w:val="18"/>
                <w:szCs w:val="18"/>
              </w:rPr>
              <w:t xml:space="preserve"> </w:t>
            </w:r>
            <w:r w:rsidR="005D3C3D" w:rsidRPr="00773671">
              <w:rPr>
                <w:rFonts w:cstheme="minorHAnsi"/>
                <w:i/>
                <w:iCs/>
                <w:sz w:val="18"/>
                <w:szCs w:val="18"/>
              </w:rPr>
              <w:t>E</w:t>
            </w:r>
            <w:r w:rsidR="003F6D6E" w:rsidRPr="00773671">
              <w:rPr>
                <w:rFonts w:cstheme="minorHAnsi"/>
                <w:i/>
                <w:iCs/>
                <w:sz w:val="18"/>
                <w:szCs w:val="18"/>
              </w:rPr>
              <w:t>stablishment</w:t>
            </w:r>
            <w:r w:rsidR="003F6D6E" w:rsidRPr="00773671">
              <w:rPr>
                <w:rFonts w:cstheme="minorHAnsi"/>
                <w:sz w:val="18"/>
                <w:szCs w:val="18"/>
              </w:rPr>
              <w:t xml:space="preserve"> </w:t>
            </w:r>
            <w:r w:rsidR="00FD1CDF" w:rsidRPr="00773671">
              <w:rPr>
                <w:rFonts w:cstheme="minorHAnsi"/>
                <w:sz w:val="18"/>
                <w:szCs w:val="18"/>
              </w:rPr>
              <w:t xml:space="preserve">status (or age expected to </w:t>
            </w:r>
            <w:r w:rsidR="003F6D6E" w:rsidRPr="00773671">
              <w:rPr>
                <w:rFonts w:cstheme="minorHAnsi"/>
                <w:sz w:val="18"/>
                <w:szCs w:val="18"/>
              </w:rPr>
              <w:t>meet establishment standard</w:t>
            </w:r>
            <w:r w:rsidR="00FD1CDF" w:rsidRPr="00773671">
              <w:rPr>
                <w:rFonts w:cstheme="minorHAnsi"/>
                <w:sz w:val="18"/>
                <w:szCs w:val="18"/>
              </w:rPr>
              <w:t>, if applicable).  Provide photos of successful implementation of this treatment type on similar sites if applicable.</w:t>
            </w:r>
          </w:p>
          <w:p w14:paraId="575A778F" w14:textId="77777777" w:rsidR="00CC4C48" w:rsidRDefault="00CC4C48" w:rsidP="00CC4C48">
            <w:pPr>
              <w:autoSpaceDE w:val="0"/>
              <w:autoSpaceDN w:val="0"/>
              <w:adjustRightInd w:val="0"/>
              <w:rPr>
                <w:rFonts w:cstheme="minorHAnsi"/>
                <w:lang w:val="en-CA"/>
              </w:rPr>
            </w:pPr>
          </w:p>
          <w:sdt>
            <w:sdtPr>
              <w:rPr>
                <w:rFonts w:cstheme="minorHAnsi"/>
                <w:lang w:val="en-CA"/>
              </w:rPr>
              <w:id w:val="-1704014672"/>
              <w:placeholder>
                <w:docPart w:val="DefaultPlaceholder_1081868574"/>
              </w:placeholder>
              <w:showingPlcHdr/>
              <w:text/>
            </w:sdtPr>
            <w:sdtEndPr/>
            <w:sdtContent>
              <w:p w14:paraId="4BF1060F" w14:textId="774D132A" w:rsidR="00136DB1" w:rsidRDefault="009B0F1E" w:rsidP="00CC4C48">
                <w:pPr>
                  <w:autoSpaceDE w:val="0"/>
                  <w:autoSpaceDN w:val="0"/>
                  <w:adjustRightInd w:val="0"/>
                  <w:rPr>
                    <w:rFonts w:cstheme="minorHAnsi"/>
                    <w:lang w:val="en-CA"/>
                  </w:rPr>
                </w:pPr>
                <w:r w:rsidRPr="001C22E0">
                  <w:rPr>
                    <w:rStyle w:val="PlaceholderText"/>
                  </w:rPr>
                  <w:t>Click here to enter text.</w:t>
                </w:r>
              </w:p>
            </w:sdtContent>
          </w:sdt>
          <w:p w14:paraId="7882585E" w14:textId="77777777" w:rsidR="00136DB1" w:rsidRDefault="00136DB1" w:rsidP="00CC4C48">
            <w:pPr>
              <w:autoSpaceDE w:val="0"/>
              <w:autoSpaceDN w:val="0"/>
              <w:adjustRightInd w:val="0"/>
              <w:rPr>
                <w:rFonts w:cstheme="minorHAnsi"/>
                <w:lang w:val="en-CA"/>
              </w:rPr>
            </w:pPr>
          </w:p>
          <w:p w14:paraId="3B851612" w14:textId="77777777" w:rsidR="00136DB1" w:rsidRDefault="00136DB1" w:rsidP="00CC4C48">
            <w:pPr>
              <w:autoSpaceDE w:val="0"/>
              <w:autoSpaceDN w:val="0"/>
              <w:adjustRightInd w:val="0"/>
              <w:rPr>
                <w:rFonts w:cstheme="minorHAnsi"/>
                <w:lang w:val="en-CA"/>
              </w:rPr>
            </w:pPr>
          </w:p>
          <w:p w14:paraId="7BAC7731" w14:textId="77777777" w:rsidR="00136DB1" w:rsidRDefault="00136DB1" w:rsidP="00CC4C48">
            <w:pPr>
              <w:autoSpaceDE w:val="0"/>
              <w:autoSpaceDN w:val="0"/>
              <w:adjustRightInd w:val="0"/>
              <w:rPr>
                <w:rFonts w:cstheme="minorHAnsi"/>
                <w:lang w:val="en-CA"/>
              </w:rPr>
            </w:pPr>
          </w:p>
          <w:p w14:paraId="22659E05" w14:textId="77777777" w:rsidR="00136DB1" w:rsidRDefault="00136DB1" w:rsidP="00CC4C48">
            <w:pPr>
              <w:autoSpaceDE w:val="0"/>
              <w:autoSpaceDN w:val="0"/>
              <w:adjustRightInd w:val="0"/>
              <w:rPr>
                <w:rFonts w:cstheme="minorHAnsi"/>
                <w:lang w:val="en-CA"/>
              </w:rPr>
            </w:pPr>
          </w:p>
          <w:p w14:paraId="2F6BEC2D" w14:textId="77777777" w:rsidR="00136DB1" w:rsidRDefault="00136DB1" w:rsidP="00CC4C48">
            <w:pPr>
              <w:autoSpaceDE w:val="0"/>
              <w:autoSpaceDN w:val="0"/>
              <w:adjustRightInd w:val="0"/>
              <w:rPr>
                <w:rFonts w:cstheme="minorHAnsi"/>
                <w:lang w:val="en-CA"/>
              </w:rPr>
            </w:pPr>
          </w:p>
          <w:p w14:paraId="69C1EE31" w14:textId="7A9EA8E6" w:rsidR="00904237" w:rsidRPr="00CC4C48" w:rsidRDefault="00904237" w:rsidP="00CC4C48">
            <w:pPr>
              <w:rPr>
                <w:rFonts w:cstheme="minorHAnsi"/>
              </w:rPr>
            </w:pPr>
          </w:p>
        </w:tc>
      </w:tr>
      <w:tr w:rsidR="00FD1CDF" w14:paraId="19837BDA" w14:textId="77777777" w:rsidTr="00AD7DFD">
        <w:tc>
          <w:tcPr>
            <w:tcW w:w="10343" w:type="dxa"/>
          </w:tcPr>
          <w:p w14:paraId="3E9A6C9D" w14:textId="77777777" w:rsidR="00FD1CDF" w:rsidRPr="00CC4C48" w:rsidRDefault="00FD1CDF" w:rsidP="00FF1E8F">
            <w:pPr>
              <w:rPr>
                <w:rFonts w:cstheme="minorHAnsi"/>
                <w:b/>
                <w:smallCaps/>
              </w:rPr>
            </w:pPr>
            <w:r w:rsidRPr="00CC4C48">
              <w:rPr>
                <w:rFonts w:cstheme="minorHAnsi"/>
                <w:b/>
                <w:smallCaps/>
              </w:rPr>
              <w:t>Alternative Treatments</w:t>
            </w:r>
          </w:p>
          <w:p w14:paraId="4155BD86" w14:textId="77777777" w:rsidR="00FD1CDF" w:rsidRPr="00773671" w:rsidRDefault="0097442F" w:rsidP="00FF1E8F">
            <w:pPr>
              <w:rPr>
                <w:rFonts w:cstheme="minorHAnsi"/>
                <w:sz w:val="18"/>
                <w:szCs w:val="18"/>
              </w:rPr>
            </w:pPr>
            <w:r w:rsidRPr="00773671">
              <w:rPr>
                <w:rFonts w:cstheme="minorHAnsi"/>
                <w:sz w:val="18"/>
                <w:szCs w:val="18"/>
              </w:rPr>
              <w:t>Describe</w:t>
            </w:r>
            <w:r w:rsidR="00FD1CDF" w:rsidRPr="00773671">
              <w:rPr>
                <w:rFonts w:cstheme="minorHAnsi"/>
                <w:sz w:val="18"/>
                <w:szCs w:val="18"/>
              </w:rPr>
              <w:t xml:space="preserve"> alternative treatments considered for the proposed project and illustrate</w:t>
            </w:r>
            <w:r w:rsidR="00C16FF1" w:rsidRPr="00773671">
              <w:rPr>
                <w:rFonts w:cstheme="minorHAnsi"/>
                <w:sz w:val="18"/>
                <w:szCs w:val="18"/>
              </w:rPr>
              <w:t xml:space="preserve"> why the proposed treatment type was the preferred option.  </w:t>
            </w:r>
          </w:p>
          <w:p w14:paraId="34C07BCF" w14:textId="77777777" w:rsidR="00CC4C48" w:rsidRDefault="00CC4C48" w:rsidP="00CC4C48">
            <w:pPr>
              <w:autoSpaceDE w:val="0"/>
              <w:autoSpaceDN w:val="0"/>
              <w:adjustRightInd w:val="0"/>
              <w:rPr>
                <w:rFonts w:cstheme="minorHAnsi"/>
                <w:lang w:val="en-CA"/>
              </w:rPr>
            </w:pPr>
          </w:p>
          <w:sdt>
            <w:sdtPr>
              <w:rPr>
                <w:rFonts w:cstheme="minorHAnsi"/>
                <w:lang w:val="en-CA"/>
              </w:rPr>
              <w:id w:val="1014654686"/>
              <w:placeholder>
                <w:docPart w:val="DefaultPlaceholder_1081868574"/>
              </w:placeholder>
              <w:showingPlcHdr/>
              <w:text/>
            </w:sdtPr>
            <w:sdtEndPr/>
            <w:sdtContent>
              <w:p w14:paraId="5A504354" w14:textId="55008412" w:rsidR="00136DB1" w:rsidRDefault="009B0F1E" w:rsidP="00CC4C48">
                <w:pPr>
                  <w:autoSpaceDE w:val="0"/>
                  <w:autoSpaceDN w:val="0"/>
                  <w:adjustRightInd w:val="0"/>
                  <w:rPr>
                    <w:rFonts w:cstheme="minorHAnsi"/>
                    <w:lang w:val="en-CA"/>
                  </w:rPr>
                </w:pPr>
                <w:r w:rsidRPr="001C22E0">
                  <w:rPr>
                    <w:rStyle w:val="PlaceholderText"/>
                  </w:rPr>
                  <w:t>Click here to enter text.</w:t>
                </w:r>
              </w:p>
            </w:sdtContent>
          </w:sdt>
          <w:p w14:paraId="5433C435" w14:textId="77777777" w:rsidR="00136DB1" w:rsidRDefault="00136DB1" w:rsidP="00CC4C48">
            <w:pPr>
              <w:autoSpaceDE w:val="0"/>
              <w:autoSpaceDN w:val="0"/>
              <w:adjustRightInd w:val="0"/>
              <w:rPr>
                <w:rFonts w:cstheme="minorHAnsi"/>
                <w:lang w:val="en-CA"/>
              </w:rPr>
            </w:pPr>
          </w:p>
          <w:p w14:paraId="60FB0529" w14:textId="77777777" w:rsidR="00136DB1" w:rsidRDefault="00136DB1" w:rsidP="00CC4C48">
            <w:pPr>
              <w:autoSpaceDE w:val="0"/>
              <w:autoSpaceDN w:val="0"/>
              <w:adjustRightInd w:val="0"/>
              <w:rPr>
                <w:rFonts w:cstheme="minorHAnsi"/>
                <w:lang w:val="en-CA"/>
              </w:rPr>
            </w:pPr>
          </w:p>
          <w:p w14:paraId="1901E2EB" w14:textId="77777777" w:rsidR="00136DB1" w:rsidRDefault="00136DB1" w:rsidP="00CC4C48">
            <w:pPr>
              <w:autoSpaceDE w:val="0"/>
              <w:autoSpaceDN w:val="0"/>
              <w:adjustRightInd w:val="0"/>
              <w:rPr>
                <w:rFonts w:cstheme="minorHAnsi"/>
                <w:lang w:val="en-CA"/>
              </w:rPr>
            </w:pPr>
          </w:p>
          <w:p w14:paraId="786B0FDC" w14:textId="77777777" w:rsidR="00136DB1" w:rsidRDefault="00136DB1" w:rsidP="00CC4C48">
            <w:pPr>
              <w:autoSpaceDE w:val="0"/>
              <w:autoSpaceDN w:val="0"/>
              <w:adjustRightInd w:val="0"/>
              <w:rPr>
                <w:rFonts w:cstheme="minorHAnsi"/>
                <w:lang w:val="en-CA"/>
              </w:rPr>
            </w:pPr>
          </w:p>
          <w:p w14:paraId="45459575" w14:textId="33C28155" w:rsidR="00904237" w:rsidRPr="00CC4C48" w:rsidRDefault="00904237" w:rsidP="00CC4C48">
            <w:pPr>
              <w:rPr>
                <w:rFonts w:cstheme="minorHAnsi"/>
              </w:rPr>
            </w:pPr>
          </w:p>
        </w:tc>
      </w:tr>
    </w:tbl>
    <w:p w14:paraId="64332592" w14:textId="77777777" w:rsidR="00D31FA4" w:rsidRDefault="00D31FA4" w:rsidP="00D31FA4">
      <w:pPr>
        <w:pStyle w:val="Heading1"/>
      </w:pPr>
      <w:r>
        <w:lastRenderedPageBreak/>
        <w:t xml:space="preserve">Section 4:  Project </w:t>
      </w:r>
      <w:r w:rsidR="00FF1E8F">
        <w:t>Success</w:t>
      </w:r>
    </w:p>
    <w:tbl>
      <w:tblPr>
        <w:tblStyle w:val="TableGrid"/>
        <w:tblW w:w="0" w:type="auto"/>
        <w:tblLook w:val="04A0" w:firstRow="1" w:lastRow="0" w:firstColumn="1" w:lastColumn="0" w:noHBand="0" w:noVBand="1"/>
      </w:tblPr>
      <w:tblGrid>
        <w:gridCol w:w="10343"/>
      </w:tblGrid>
      <w:tr w:rsidR="00D31FA4" w14:paraId="1EB6D0A5" w14:textId="77777777" w:rsidTr="00AD7DFD">
        <w:tc>
          <w:tcPr>
            <w:tcW w:w="10343" w:type="dxa"/>
          </w:tcPr>
          <w:p w14:paraId="193547E7" w14:textId="77777777" w:rsidR="00D31FA4" w:rsidRPr="006C45EA" w:rsidRDefault="00FF1E8F" w:rsidP="00FF1E8F">
            <w:pPr>
              <w:rPr>
                <w:b/>
                <w:smallCaps/>
                <w:sz w:val="28"/>
                <w:szCs w:val="28"/>
              </w:rPr>
            </w:pPr>
            <w:r>
              <w:rPr>
                <w:b/>
                <w:smallCaps/>
                <w:sz w:val="28"/>
                <w:szCs w:val="28"/>
              </w:rPr>
              <w:t>Project Success</w:t>
            </w:r>
          </w:p>
          <w:p w14:paraId="5515334F" w14:textId="77777777" w:rsidR="00D31FA4" w:rsidRDefault="0097442F" w:rsidP="0097442F">
            <w:pPr>
              <w:rPr>
                <w:sz w:val="18"/>
                <w:szCs w:val="18"/>
              </w:rPr>
            </w:pPr>
            <w:r w:rsidRPr="001E4434">
              <w:rPr>
                <w:sz w:val="18"/>
                <w:szCs w:val="18"/>
              </w:rPr>
              <w:t>Describe</w:t>
            </w:r>
            <w:r w:rsidR="00277232" w:rsidRPr="001E4434">
              <w:rPr>
                <w:sz w:val="18"/>
                <w:szCs w:val="18"/>
              </w:rPr>
              <w:t xml:space="preserve"> where this treatment has been implemented successfully in similar sites (provide photos of this treatment type on similar sites where available).  </w:t>
            </w:r>
            <w:r w:rsidRPr="001E4434">
              <w:rPr>
                <w:sz w:val="18"/>
                <w:szCs w:val="18"/>
              </w:rPr>
              <w:t>Describe</w:t>
            </w:r>
            <w:r w:rsidR="00277232" w:rsidRPr="001E4434">
              <w:rPr>
                <w:sz w:val="18"/>
                <w:szCs w:val="18"/>
              </w:rPr>
              <w:t xml:space="preserve"> potential risks for failure in implementation and in regards to the treatment applied.</w:t>
            </w:r>
          </w:p>
          <w:p w14:paraId="3B1A19BD" w14:textId="77777777" w:rsidR="00136DB1" w:rsidRDefault="00136DB1" w:rsidP="0097442F">
            <w:pPr>
              <w:rPr>
                <w:sz w:val="18"/>
                <w:szCs w:val="18"/>
              </w:rPr>
            </w:pPr>
          </w:p>
          <w:sdt>
            <w:sdtPr>
              <w:id w:val="1695652743"/>
              <w:placeholder>
                <w:docPart w:val="DefaultPlaceholder_1081868574"/>
              </w:placeholder>
              <w:showingPlcHdr/>
              <w:text/>
            </w:sdtPr>
            <w:sdtEndPr/>
            <w:sdtContent>
              <w:p w14:paraId="735A33B6" w14:textId="79E7BF6F" w:rsidR="00136DB1" w:rsidRDefault="009B0F1E" w:rsidP="0097442F">
                <w:r w:rsidRPr="001C22E0">
                  <w:rPr>
                    <w:rStyle w:val="PlaceholderText"/>
                  </w:rPr>
                  <w:t>Click here to enter text.</w:t>
                </w:r>
              </w:p>
            </w:sdtContent>
          </w:sdt>
          <w:p w14:paraId="3E4C577E" w14:textId="77777777" w:rsidR="00136DB1" w:rsidRDefault="00136DB1" w:rsidP="0097442F"/>
          <w:p w14:paraId="11C55E42" w14:textId="77777777" w:rsidR="00136DB1" w:rsidRDefault="00136DB1" w:rsidP="0097442F"/>
          <w:p w14:paraId="5BBDC984" w14:textId="77777777" w:rsidR="00136DB1" w:rsidRDefault="00136DB1" w:rsidP="0097442F"/>
          <w:p w14:paraId="1AE8A7FE" w14:textId="77777777" w:rsidR="00136DB1" w:rsidRDefault="00136DB1" w:rsidP="0097442F"/>
          <w:p w14:paraId="6A818959" w14:textId="77777777" w:rsidR="00136DB1" w:rsidRPr="00136DB1" w:rsidRDefault="00136DB1" w:rsidP="0097442F"/>
          <w:p w14:paraId="2C14380B" w14:textId="77777777" w:rsidR="00904237" w:rsidRDefault="00904237" w:rsidP="00865C37"/>
        </w:tc>
      </w:tr>
      <w:tr w:rsidR="007358BC" w14:paraId="79228F50" w14:textId="77777777" w:rsidTr="00AD7DFD">
        <w:tc>
          <w:tcPr>
            <w:tcW w:w="10343" w:type="dxa"/>
          </w:tcPr>
          <w:p w14:paraId="666F0AD4" w14:textId="77777777" w:rsidR="007358BC" w:rsidRPr="006C45EA" w:rsidRDefault="007358BC" w:rsidP="007358BC">
            <w:pPr>
              <w:rPr>
                <w:b/>
                <w:smallCaps/>
                <w:sz w:val="28"/>
                <w:szCs w:val="28"/>
              </w:rPr>
            </w:pPr>
            <w:r>
              <w:rPr>
                <w:b/>
                <w:smallCaps/>
                <w:sz w:val="28"/>
                <w:szCs w:val="28"/>
              </w:rPr>
              <w:t>Follow-Up Treatment</w:t>
            </w:r>
          </w:p>
          <w:p w14:paraId="39681CFE" w14:textId="77777777" w:rsidR="007358BC" w:rsidRPr="001E4434" w:rsidRDefault="0097442F" w:rsidP="007358BC">
            <w:pPr>
              <w:rPr>
                <w:sz w:val="18"/>
                <w:szCs w:val="18"/>
              </w:rPr>
            </w:pPr>
            <w:r w:rsidRPr="001E4434">
              <w:rPr>
                <w:sz w:val="18"/>
                <w:szCs w:val="18"/>
              </w:rPr>
              <w:t>Describe</w:t>
            </w:r>
            <w:r w:rsidR="007358BC" w:rsidRPr="001E4434">
              <w:rPr>
                <w:sz w:val="18"/>
                <w:szCs w:val="18"/>
              </w:rPr>
              <w:t xml:space="preserve"> any potential follow-up treatments (e.g. tending, second thinning, etc.) that may be required to ensure project success.  </w:t>
            </w:r>
          </w:p>
          <w:p w14:paraId="6B6D94BD" w14:textId="77777777" w:rsidR="00904237" w:rsidRDefault="00904237" w:rsidP="007358BC"/>
          <w:sdt>
            <w:sdtPr>
              <w:id w:val="-1314870297"/>
              <w:placeholder>
                <w:docPart w:val="DefaultPlaceholder_1081868574"/>
              </w:placeholder>
              <w:showingPlcHdr/>
              <w:text/>
            </w:sdtPr>
            <w:sdtEndPr/>
            <w:sdtContent>
              <w:p w14:paraId="65F017C2" w14:textId="07ADC435" w:rsidR="00904237" w:rsidRDefault="009B0F1E" w:rsidP="007358BC">
                <w:r w:rsidRPr="001C22E0">
                  <w:rPr>
                    <w:rStyle w:val="PlaceholderText"/>
                  </w:rPr>
                  <w:t>Click here to enter text.</w:t>
                </w:r>
              </w:p>
            </w:sdtContent>
          </w:sdt>
          <w:p w14:paraId="067EFF84" w14:textId="77777777" w:rsidR="00136DB1" w:rsidRDefault="00136DB1" w:rsidP="007358BC"/>
          <w:p w14:paraId="511D18CF" w14:textId="77777777" w:rsidR="00136DB1" w:rsidRDefault="00136DB1" w:rsidP="007358BC"/>
          <w:p w14:paraId="644D9D55" w14:textId="77777777" w:rsidR="00136DB1" w:rsidRDefault="00136DB1" w:rsidP="007358BC"/>
          <w:p w14:paraId="1099A172" w14:textId="77777777" w:rsidR="00136DB1" w:rsidRDefault="00136DB1" w:rsidP="007358BC"/>
          <w:p w14:paraId="4CFF4C65" w14:textId="77777777" w:rsidR="00904237" w:rsidRDefault="00904237" w:rsidP="007358BC">
            <w:pPr>
              <w:rPr>
                <w:b/>
                <w:smallCaps/>
                <w:sz w:val="28"/>
                <w:szCs w:val="28"/>
              </w:rPr>
            </w:pPr>
          </w:p>
        </w:tc>
      </w:tr>
      <w:tr w:rsidR="00D31FA4" w14:paraId="3D74CD30" w14:textId="77777777" w:rsidTr="00AD7DFD">
        <w:tc>
          <w:tcPr>
            <w:tcW w:w="10343" w:type="dxa"/>
          </w:tcPr>
          <w:p w14:paraId="3DE0DAFC" w14:textId="77777777" w:rsidR="00D31FA4" w:rsidRPr="006C45EA" w:rsidRDefault="00277232" w:rsidP="00FF1E8F">
            <w:pPr>
              <w:rPr>
                <w:b/>
                <w:smallCaps/>
                <w:sz w:val="28"/>
                <w:szCs w:val="28"/>
              </w:rPr>
            </w:pPr>
            <w:r>
              <w:rPr>
                <w:b/>
                <w:smallCaps/>
                <w:sz w:val="28"/>
                <w:szCs w:val="28"/>
              </w:rPr>
              <w:t>Contingency Plan</w:t>
            </w:r>
            <w:r w:rsidR="007358BC">
              <w:rPr>
                <w:b/>
                <w:smallCaps/>
                <w:sz w:val="28"/>
                <w:szCs w:val="28"/>
              </w:rPr>
              <w:t xml:space="preserve"> (if relevant)</w:t>
            </w:r>
          </w:p>
          <w:p w14:paraId="46CC6C7B" w14:textId="77777777" w:rsidR="00D31FA4" w:rsidRPr="001E4434" w:rsidRDefault="0097442F" w:rsidP="0097442F">
            <w:pPr>
              <w:rPr>
                <w:sz w:val="18"/>
                <w:szCs w:val="18"/>
              </w:rPr>
            </w:pPr>
            <w:r w:rsidRPr="001E4434">
              <w:rPr>
                <w:sz w:val="18"/>
                <w:szCs w:val="18"/>
              </w:rPr>
              <w:t>Describe</w:t>
            </w:r>
            <w:r w:rsidR="00277232" w:rsidRPr="001E4434">
              <w:rPr>
                <w:sz w:val="18"/>
                <w:szCs w:val="18"/>
              </w:rPr>
              <w:t xml:space="preserve"> potential contingency plans if something unexpected occurs in this project.  </w:t>
            </w:r>
            <w:r w:rsidRPr="001E4434">
              <w:rPr>
                <w:sz w:val="18"/>
                <w:szCs w:val="18"/>
              </w:rPr>
              <w:t>Provide</w:t>
            </w:r>
            <w:r w:rsidR="00277232" w:rsidRPr="001E4434">
              <w:rPr>
                <w:sz w:val="18"/>
                <w:szCs w:val="18"/>
              </w:rPr>
              <w:t xml:space="preserve"> </w:t>
            </w:r>
            <w:r w:rsidR="00A35F07" w:rsidRPr="001E4434">
              <w:rPr>
                <w:sz w:val="18"/>
                <w:szCs w:val="18"/>
              </w:rPr>
              <w:t xml:space="preserve">alternate methods of implementing </w:t>
            </w:r>
            <w:r w:rsidR="00277232" w:rsidRPr="001E4434">
              <w:rPr>
                <w:sz w:val="18"/>
                <w:szCs w:val="18"/>
              </w:rPr>
              <w:t>the proposed plan if the project does not succeed.</w:t>
            </w:r>
            <w:r w:rsidR="00A35F07" w:rsidRPr="001E4434">
              <w:rPr>
                <w:sz w:val="18"/>
                <w:szCs w:val="18"/>
              </w:rPr>
              <w:t xml:space="preserve">  </w:t>
            </w:r>
          </w:p>
          <w:p w14:paraId="2B6A7FF4" w14:textId="77777777" w:rsidR="00904237" w:rsidRDefault="00904237" w:rsidP="0097442F"/>
          <w:sdt>
            <w:sdtPr>
              <w:id w:val="1523130137"/>
              <w:placeholder>
                <w:docPart w:val="DefaultPlaceholder_1081868574"/>
              </w:placeholder>
              <w:showingPlcHdr/>
              <w:text/>
            </w:sdtPr>
            <w:sdtEndPr/>
            <w:sdtContent>
              <w:p w14:paraId="2FBB823E" w14:textId="279A63F1" w:rsidR="00904237" w:rsidRDefault="009B0F1E" w:rsidP="0097442F">
                <w:r w:rsidRPr="001C22E0">
                  <w:rPr>
                    <w:rStyle w:val="PlaceholderText"/>
                  </w:rPr>
                  <w:t>Click here to enter text.</w:t>
                </w:r>
              </w:p>
            </w:sdtContent>
          </w:sdt>
          <w:p w14:paraId="47804CC1" w14:textId="77777777" w:rsidR="00904237" w:rsidRDefault="00904237" w:rsidP="0097442F"/>
          <w:p w14:paraId="3D091897" w14:textId="77777777" w:rsidR="00904237" w:rsidRDefault="00904237" w:rsidP="0097442F"/>
          <w:p w14:paraId="37A02463" w14:textId="77777777" w:rsidR="00904237" w:rsidRDefault="00904237" w:rsidP="0097442F"/>
          <w:p w14:paraId="15A0AC81" w14:textId="77777777" w:rsidR="00904237" w:rsidRDefault="00904237" w:rsidP="0097442F"/>
          <w:p w14:paraId="21011BC5" w14:textId="77777777" w:rsidR="00904237" w:rsidRDefault="00904237" w:rsidP="0097442F"/>
          <w:p w14:paraId="42930FE9" w14:textId="77777777" w:rsidR="00904237" w:rsidRDefault="00904237" w:rsidP="0097442F"/>
          <w:p w14:paraId="1ED63217" w14:textId="77777777" w:rsidR="00904237" w:rsidRDefault="00904237" w:rsidP="0097442F"/>
          <w:p w14:paraId="763DD72D" w14:textId="77777777" w:rsidR="00904237" w:rsidRPr="00A35F07" w:rsidRDefault="00904237" w:rsidP="0097442F">
            <w:pPr>
              <w:rPr>
                <w:b/>
              </w:rPr>
            </w:pPr>
          </w:p>
        </w:tc>
      </w:tr>
    </w:tbl>
    <w:p w14:paraId="44F07D62" w14:textId="77777777" w:rsidR="00F14F78" w:rsidRDefault="00F14F78" w:rsidP="00F14F78">
      <w:pPr>
        <w:pStyle w:val="Heading1"/>
      </w:pPr>
      <w:r>
        <w:t>Section 5:  Project Evaluation</w:t>
      </w:r>
    </w:p>
    <w:tbl>
      <w:tblPr>
        <w:tblStyle w:val="TableGrid"/>
        <w:tblW w:w="0" w:type="auto"/>
        <w:tblLook w:val="04A0" w:firstRow="1" w:lastRow="0" w:firstColumn="1" w:lastColumn="0" w:noHBand="0" w:noVBand="1"/>
      </w:tblPr>
      <w:tblGrid>
        <w:gridCol w:w="10343"/>
      </w:tblGrid>
      <w:tr w:rsidR="00F14F78" w14:paraId="414F7655" w14:textId="77777777" w:rsidTr="00AD7DFD">
        <w:tc>
          <w:tcPr>
            <w:tcW w:w="10343" w:type="dxa"/>
          </w:tcPr>
          <w:p w14:paraId="5906F55D" w14:textId="77777777" w:rsidR="00F14F78" w:rsidRPr="006C45EA" w:rsidRDefault="00F14F78" w:rsidP="00BD2280">
            <w:pPr>
              <w:rPr>
                <w:b/>
                <w:smallCaps/>
                <w:sz w:val="28"/>
                <w:szCs w:val="28"/>
              </w:rPr>
            </w:pPr>
            <w:r>
              <w:rPr>
                <w:b/>
                <w:smallCaps/>
                <w:sz w:val="28"/>
                <w:szCs w:val="28"/>
              </w:rPr>
              <w:t>Project Objective</w:t>
            </w:r>
          </w:p>
          <w:p w14:paraId="1A4C6B08" w14:textId="08322854" w:rsidR="00F14F78" w:rsidRPr="001E4434" w:rsidRDefault="00C64651" w:rsidP="007358BC">
            <w:pPr>
              <w:rPr>
                <w:sz w:val="18"/>
                <w:szCs w:val="18"/>
              </w:rPr>
            </w:pPr>
            <w:r>
              <w:rPr>
                <w:sz w:val="18"/>
                <w:szCs w:val="18"/>
              </w:rPr>
              <w:t>Identify what results will be needed to achieve for the project to be successful.</w:t>
            </w:r>
            <w:r w:rsidR="0097442F" w:rsidRPr="001E4434">
              <w:rPr>
                <w:sz w:val="18"/>
                <w:szCs w:val="18"/>
              </w:rPr>
              <w:t xml:space="preserve">  Provide, in detail, what evaluation methods will be used and a timeframe for evaluation.</w:t>
            </w:r>
          </w:p>
          <w:p w14:paraId="00B2E11C" w14:textId="77777777" w:rsidR="00904237" w:rsidRDefault="00904237" w:rsidP="007358BC"/>
          <w:sdt>
            <w:sdtPr>
              <w:id w:val="-1513685559"/>
              <w:placeholder>
                <w:docPart w:val="DefaultPlaceholder_1081868574"/>
              </w:placeholder>
              <w:showingPlcHdr/>
              <w:text/>
            </w:sdtPr>
            <w:sdtEndPr/>
            <w:sdtContent>
              <w:p w14:paraId="6972A26C" w14:textId="354E9A48" w:rsidR="00904237" w:rsidRDefault="009B0F1E" w:rsidP="007358BC">
                <w:r w:rsidRPr="001C22E0">
                  <w:rPr>
                    <w:rStyle w:val="PlaceholderText"/>
                  </w:rPr>
                  <w:t>Click here to enter text.</w:t>
                </w:r>
              </w:p>
            </w:sdtContent>
          </w:sdt>
          <w:p w14:paraId="6DCDEC5D" w14:textId="77777777" w:rsidR="00904237" w:rsidRDefault="00904237" w:rsidP="007358BC"/>
          <w:p w14:paraId="6C9891A6" w14:textId="77777777" w:rsidR="00904237" w:rsidRDefault="00904237" w:rsidP="007358BC"/>
          <w:p w14:paraId="34188C4F" w14:textId="77777777" w:rsidR="00904237" w:rsidRDefault="00904237" w:rsidP="007358BC"/>
          <w:p w14:paraId="172EE391" w14:textId="77777777" w:rsidR="00904237" w:rsidRDefault="00904237" w:rsidP="007358BC"/>
          <w:p w14:paraId="7CDCF5C8" w14:textId="77777777" w:rsidR="00904237" w:rsidRDefault="00904237" w:rsidP="007358BC"/>
          <w:p w14:paraId="43CDFE21" w14:textId="77777777" w:rsidR="00904237" w:rsidRDefault="00904237" w:rsidP="007358BC"/>
          <w:p w14:paraId="7AFFC5AD" w14:textId="77777777" w:rsidR="00904237" w:rsidRDefault="00904237" w:rsidP="007358BC"/>
        </w:tc>
      </w:tr>
      <w:tr w:rsidR="00F14F78" w14:paraId="643794F8" w14:textId="77777777" w:rsidTr="00AD7DFD">
        <w:tc>
          <w:tcPr>
            <w:tcW w:w="10343" w:type="dxa"/>
          </w:tcPr>
          <w:p w14:paraId="207B77B8" w14:textId="77777777" w:rsidR="00F14F78" w:rsidRPr="006C45EA" w:rsidRDefault="00FE3D1C" w:rsidP="00BD2280">
            <w:pPr>
              <w:rPr>
                <w:b/>
                <w:smallCaps/>
                <w:sz w:val="28"/>
                <w:szCs w:val="28"/>
              </w:rPr>
            </w:pPr>
            <w:r>
              <w:rPr>
                <w:b/>
                <w:smallCaps/>
                <w:sz w:val="28"/>
                <w:szCs w:val="28"/>
              </w:rPr>
              <w:lastRenderedPageBreak/>
              <w:t>Milestones</w:t>
            </w:r>
          </w:p>
          <w:p w14:paraId="509B1739" w14:textId="77777777" w:rsidR="00F14F78" w:rsidRPr="001E4434" w:rsidRDefault="007358BC" w:rsidP="007358BC">
            <w:pPr>
              <w:rPr>
                <w:sz w:val="18"/>
                <w:szCs w:val="18"/>
              </w:rPr>
            </w:pPr>
            <w:r w:rsidRPr="001E4434">
              <w:rPr>
                <w:sz w:val="18"/>
                <w:szCs w:val="18"/>
              </w:rPr>
              <w:t>Define</w:t>
            </w:r>
            <w:r w:rsidR="00FE3D1C" w:rsidRPr="001E4434">
              <w:rPr>
                <w:sz w:val="18"/>
                <w:szCs w:val="18"/>
              </w:rPr>
              <w:t xml:space="preserve"> the milestones for success in implementing the project</w:t>
            </w:r>
            <w:r w:rsidRPr="001E4434">
              <w:rPr>
                <w:sz w:val="18"/>
                <w:szCs w:val="18"/>
              </w:rPr>
              <w:t>.</w:t>
            </w:r>
            <w:r w:rsidR="00FE3D1C" w:rsidRPr="001E4434">
              <w:rPr>
                <w:sz w:val="18"/>
                <w:szCs w:val="18"/>
              </w:rPr>
              <w:t xml:space="preserve"> </w:t>
            </w:r>
          </w:p>
          <w:p w14:paraId="68D6BA60" w14:textId="77777777" w:rsidR="00904237" w:rsidRPr="001E4434" w:rsidRDefault="00904237" w:rsidP="007358BC">
            <w:pPr>
              <w:rPr>
                <w:sz w:val="18"/>
                <w:szCs w:val="18"/>
              </w:rPr>
            </w:pPr>
          </w:p>
          <w:sdt>
            <w:sdtPr>
              <w:id w:val="-1383941680"/>
              <w:placeholder>
                <w:docPart w:val="DefaultPlaceholder_1081868574"/>
              </w:placeholder>
              <w:showingPlcHdr/>
              <w:text/>
            </w:sdtPr>
            <w:sdtEndPr/>
            <w:sdtContent>
              <w:p w14:paraId="10B8D875" w14:textId="66162F46" w:rsidR="00904237" w:rsidRDefault="009B0F1E" w:rsidP="007358BC">
                <w:r w:rsidRPr="001C22E0">
                  <w:rPr>
                    <w:rStyle w:val="PlaceholderText"/>
                  </w:rPr>
                  <w:t>Click here to enter text.</w:t>
                </w:r>
              </w:p>
            </w:sdtContent>
          </w:sdt>
          <w:p w14:paraId="1E54C358" w14:textId="77777777" w:rsidR="00904237" w:rsidRDefault="00904237" w:rsidP="007358BC"/>
          <w:p w14:paraId="34D6BB58" w14:textId="77777777" w:rsidR="00904237" w:rsidRDefault="00904237" w:rsidP="007358BC"/>
          <w:p w14:paraId="5C0929FF" w14:textId="77777777" w:rsidR="00904237" w:rsidRDefault="00904237" w:rsidP="007358BC"/>
          <w:p w14:paraId="2F707C33" w14:textId="77777777" w:rsidR="00904237" w:rsidRDefault="00904237" w:rsidP="007358BC"/>
          <w:p w14:paraId="1A62FBB2" w14:textId="77777777" w:rsidR="00904237" w:rsidRDefault="00904237" w:rsidP="007358BC"/>
          <w:p w14:paraId="3762F7E0" w14:textId="77777777" w:rsidR="00AC7CF9" w:rsidRDefault="00AC7CF9" w:rsidP="007358BC"/>
          <w:p w14:paraId="67FDE013" w14:textId="77777777" w:rsidR="00904237" w:rsidRDefault="00904237" w:rsidP="007358BC"/>
          <w:p w14:paraId="3BAC8358" w14:textId="77777777" w:rsidR="00904237" w:rsidRDefault="00904237" w:rsidP="007358BC"/>
        </w:tc>
      </w:tr>
      <w:tr w:rsidR="00D33436" w14:paraId="7315658A" w14:textId="77777777" w:rsidTr="00AD7DFD">
        <w:tc>
          <w:tcPr>
            <w:tcW w:w="10343" w:type="dxa"/>
          </w:tcPr>
          <w:p w14:paraId="3B98E64B" w14:textId="6CEA2BCE" w:rsidR="00D33436" w:rsidRPr="006C45EA" w:rsidRDefault="00D33436" w:rsidP="00D33436">
            <w:pPr>
              <w:rPr>
                <w:b/>
                <w:smallCaps/>
                <w:sz w:val="28"/>
                <w:szCs w:val="28"/>
              </w:rPr>
            </w:pPr>
            <w:r>
              <w:rPr>
                <w:b/>
                <w:smallCaps/>
                <w:sz w:val="28"/>
                <w:szCs w:val="28"/>
              </w:rPr>
              <w:t>Additional Information</w:t>
            </w:r>
          </w:p>
          <w:p w14:paraId="73C79490" w14:textId="717C8540" w:rsidR="00D33436" w:rsidRDefault="00D33436" w:rsidP="00D33436">
            <w:pPr>
              <w:rPr>
                <w:sz w:val="18"/>
                <w:szCs w:val="18"/>
              </w:rPr>
            </w:pPr>
            <w:r>
              <w:rPr>
                <w:sz w:val="18"/>
                <w:szCs w:val="18"/>
              </w:rPr>
              <w:t>If a call for proposals is over-subscribed (i.e. value of eligible projects exceeds available funds) the FFTC will use this information</w:t>
            </w:r>
            <w:r w:rsidR="0008694C">
              <w:rPr>
                <w:sz w:val="18"/>
                <w:szCs w:val="18"/>
              </w:rPr>
              <w:t xml:space="preserve"> </w:t>
            </w:r>
            <w:r w:rsidR="001A7DD6">
              <w:rPr>
                <w:sz w:val="18"/>
                <w:szCs w:val="18"/>
              </w:rPr>
              <w:t xml:space="preserve">to </w:t>
            </w:r>
            <w:r w:rsidR="007E4B24">
              <w:rPr>
                <w:sz w:val="18"/>
                <w:szCs w:val="18"/>
              </w:rPr>
              <w:t xml:space="preserve">guide </w:t>
            </w:r>
            <w:r w:rsidR="001A7DD6">
              <w:rPr>
                <w:sz w:val="18"/>
                <w:szCs w:val="18"/>
              </w:rPr>
              <w:t>prioritiz</w:t>
            </w:r>
            <w:r w:rsidR="007E4B24">
              <w:rPr>
                <w:sz w:val="18"/>
                <w:szCs w:val="18"/>
              </w:rPr>
              <w:t>ation of</w:t>
            </w:r>
            <w:r w:rsidR="001A7DD6">
              <w:rPr>
                <w:sz w:val="18"/>
                <w:szCs w:val="18"/>
              </w:rPr>
              <w:t xml:space="preserve"> projects as described in Section 3 of the Program Guide</w:t>
            </w:r>
            <w:r>
              <w:rPr>
                <w:sz w:val="18"/>
                <w:szCs w:val="18"/>
              </w:rPr>
              <w:t>. Please indicate to the best of your ability:</w:t>
            </w:r>
          </w:p>
          <w:p w14:paraId="71AB8045" w14:textId="77777777" w:rsidR="002B08C9" w:rsidRDefault="00FE2AC0" w:rsidP="00D33436">
            <w:pPr>
              <w:pStyle w:val="ListParagraph"/>
              <w:numPr>
                <w:ilvl w:val="0"/>
                <w:numId w:val="4"/>
              </w:numPr>
              <w:rPr>
                <w:sz w:val="18"/>
                <w:szCs w:val="18"/>
              </w:rPr>
            </w:pPr>
            <w:r>
              <w:rPr>
                <w:sz w:val="18"/>
                <w:szCs w:val="18"/>
              </w:rPr>
              <w:t xml:space="preserve">For each treatment type (by silviculture ground rule code </w:t>
            </w:r>
            <w:r w:rsidR="002B08C9">
              <w:rPr>
                <w:sz w:val="18"/>
                <w:szCs w:val="18"/>
              </w:rPr>
              <w:t>identified in Section 3 above):</w:t>
            </w:r>
          </w:p>
          <w:p w14:paraId="48854F36" w14:textId="09B0F87C" w:rsidR="002B08C9" w:rsidRDefault="002B08C9" w:rsidP="002B08C9">
            <w:pPr>
              <w:pStyle w:val="ListParagraph"/>
              <w:numPr>
                <w:ilvl w:val="1"/>
                <w:numId w:val="4"/>
              </w:numPr>
              <w:rPr>
                <w:sz w:val="18"/>
                <w:szCs w:val="18"/>
              </w:rPr>
            </w:pPr>
            <w:r>
              <w:rPr>
                <w:sz w:val="18"/>
                <w:szCs w:val="18"/>
              </w:rPr>
              <w:t>Peak</w:t>
            </w:r>
            <w:r w:rsidR="005F139C">
              <w:rPr>
                <w:sz w:val="18"/>
                <w:szCs w:val="18"/>
              </w:rPr>
              <w:t xml:space="preserve"> net merchantable volume (all species</w:t>
            </w:r>
            <w:r w:rsidR="00B4015F">
              <w:rPr>
                <w:sz w:val="18"/>
                <w:szCs w:val="18"/>
              </w:rPr>
              <w:t xml:space="preserve"> combined</w:t>
            </w:r>
            <w:r w:rsidR="005F139C">
              <w:rPr>
                <w:sz w:val="18"/>
                <w:szCs w:val="18"/>
              </w:rPr>
              <w:t>) of the target future forest condition yield curve</w:t>
            </w:r>
          </w:p>
          <w:p w14:paraId="563ADA66" w14:textId="00DD6556" w:rsidR="00D33436" w:rsidRDefault="0051445B" w:rsidP="001305C7">
            <w:pPr>
              <w:pStyle w:val="ListParagraph"/>
              <w:numPr>
                <w:ilvl w:val="1"/>
                <w:numId w:val="4"/>
              </w:numPr>
              <w:rPr>
                <w:sz w:val="18"/>
                <w:szCs w:val="18"/>
              </w:rPr>
            </w:pPr>
            <w:r>
              <w:rPr>
                <w:sz w:val="18"/>
                <w:szCs w:val="18"/>
              </w:rPr>
              <w:t xml:space="preserve">Estimated </w:t>
            </w:r>
            <w:r w:rsidR="00D33436">
              <w:rPr>
                <w:sz w:val="18"/>
                <w:szCs w:val="18"/>
              </w:rPr>
              <w:t>proportion of sites that will receive site preparation (if any)</w:t>
            </w:r>
          </w:p>
          <w:p w14:paraId="23626F2C" w14:textId="77777777" w:rsidR="003F6D6E" w:rsidRDefault="0051445B" w:rsidP="006E227E">
            <w:pPr>
              <w:pStyle w:val="ListParagraph"/>
              <w:numPr>
                <w:ilvl w:val="0"/>
                <w:numId w:val="4"/>
              </w:numPr>
              <w:rPr>
                <w:sz w:val="18"/>
                <w:szCs w:val="18"/>
              </w:rPr>
            </w:pPr>
            <w:r>
              <w:rPr>
                <w:sz w:val="18"/>
                <w:szCs w:val="18"/>
              </w:rPr>
              <w:t xml:space="preserve">Estimated </w:t>
            </w:r>
            <w:r w:rsidR="00D33436" w:rsidRPr="00D33436">
              <w:rPr>
                <w:sz w:val="18"/>
                <w:szCs w:val="18"/>
              </w:rPr>
              <w:t xml:space="preserve">proportion of sites where pre-plant </w:t>
            </w:r>
            <w:proofErr w:type="spellStart"/>
            <w:r w:rsidR="00D33436" w:rsidRPr="00D33436">
              <w:rPr>
                <w:sz w:val="18"/>
                <w:szCs w:val="18"/>
              </w:rPr>
              <w:t>landuse</w:t>
            </w:r>
            <w:proofErr w:type="spellEnd"/>
            <w:r w:rsidR="00D33436" w:rsidRPr="00D33436">
              <w:rPr>
                <w:sz w:val="18"/>
                <w:szCs w:val="18"/>
              </w:rPr>
              <w:t xml:space="preserve"> was not forest</w:t>
            </w:r>
            <w:r w:rsidR="008F6CBB">
              <w:rPr>
                <w:sz w:val="18"/>
                <w:szCs w:val="18"/>
              </w:rPr>
              <w:t xml:space="preserve"> (</w:t>
            </w:r>
            <w:r w:rsidR="00DA13AB">
              <w:rPr>
                <w:sz w:val="18"/>
                <w:szCs w:val="18"/>
              </w:rPr>
              <w:t>i.e.</w:t>
            </w:r>
            <w:r w:rsidR="00D33436" w:rsidRPr="00D33436">
              <w:rPr>
                <w:sz w:val="18"/>
                <w:szCs w:val="18"/>
              </w:rPr>
              <w:t xml:space="preserve"> </w:t>
            </w:r>
            <w:r w:rsidR="001A7DD6">
              <w:rPr>
                <w:sz w:val="18"/>
                <w:szCs w:val="18"/>
              </w:rPr>
              <w:t>l</w:t>
            </w:r>
            <w:r w:rsidR="00D33436" w:rsidRPr="00D33436">
              <w:rPr>
                <w:sz w:val="18"/>
                <w:szCs w:val="18"/>
              </w:rPr>
              <w:t xml:space="preserve">and that has, or previously had (within </w:t>
            </w:r>
            <w:r w:rsidR="001A7DD6">
              <w:rPr>
                <w:sz w:val="18"/>
                <w:szCs w:val="18"/>
              </w:rPr>
              <w:t xml:space="preserve">the last </w:t>
            </w:r>
            <w:r w:rsidR="00D33436" w:rsidRPr="00D33436">
              <w:rPr>
                <w:sz w:val="18"/>
                <w:szCs w:val="18"/>
              </w:rPr>
              <w:t xml:space="preserve">20 years), tree crown cover of </w:t>
            </w:r>
            <w:r w:rsidR="001A7DD6">
              <w:rPr>
                <w:sz w:val="18"/>
                <w:szCs w:val="18"/>
              </w:rPr>
              <w:t xml:space="preserve">at least </w:t>
            </w:r>
            <w:r w:rsidR="00D33436" w:rsidRPr="00D33436">
              <w:rPr>
                <w:sz w:val="18"/>
                <w:szCs w:val="18"/>
              </w:rPr>
              <w:t>25% and trees of</w:t>
            </w:r>
            <w:r w:rsidR="001A7DD6">
              <w:rPr>
                <w:sz w:val="18"/>
                <w:szCs w:val="18"/>
              </w:rPr>
              <w:t xml:space="preserve"> at least</w:t>
            </w:r>
            <w:r w:rsidR="00D33436" w:rsidRPr="00D33436">
              <w:rPr>
                <w:sz w:val="18"/>
                <w:szCs w:val="18"/>
              </w:rPr>
              <w:t xml:space="preserve"> 5 m in height— or the potential to reach this height</w:t>
            </w:r>
            <w:r w:rsidR="00935E88">
              <w:rPr>
                <w:sz w:val="18"/>
                <w:szCs w:val="18"/>
              </w:rPr>
              <w:t>)</w:t>
            </w:r>
            <w:r w:rsidR="00D33436" w:rsidRPr="00D33436">
              <w:rPr>
                <w:sz w:val="18"/>
                <w:szCs w:val="18"/>
              </w:rPr>
              <w:t>.</w:t>
            </w:r>
          </w:p>
          <w:p w14:paraId="124FC008" w14:textId="77777777" w:rsidR="00AC7CF9" w:rsidRDefault="00AC7CF9" w:rsidP="00AC7CF9">
            <w:pPr>
              <w:pStyle w:val="ListParagraph"/>
              <w:ind w:hanging="691"/>
            </w:pPr>
          </w:p>
          <w:sdt>
            <w:sdtPr>
              <w:id w:val="317385257"/>
              <w:placeholder>
                <w:docPart w:val="DefaultPlaceholder_1081868574"/>
              </w:placeholder>
              <w:showingPlcHdr/>
              <w:text/>
            </w:sdtPr>
            <w:sdtContent>
              <w:p w14:paraId="39312AB9" w14:textId="51FF9C9A" w:rsidR="00AC7CF9" w:rsidRPr="00AC7CF9" w:rsidRDefault="00AC7CF9" w:rsidP="00AC7CF9">
                <w:pPr>
                  <w:pStyle w:val="ListParagraph"/>
                  <w:ind w:hanging="691"/>
                </w:pPr>
                <w:r w:rsidRPr="001C22E0">
                  <w:rPr>
                    <w:rStyle w:val="PlaceholderText"/>
                  </w:rPr>
                  <w:t>Click here to enter text.</w:t>
                </w:r>
              </w:p>
            </w:sdtContent>
          </w:sdt>
          <w:p w14:paraId="3A97F817" w14:textId="7443B858" w:rsidR="00AC7CF9" w:rsidRPr="006E227E" w:rsidRDefault="00AC7CF9" w:rsidP="00AC7CF9">
            <w:pPr>
              <w:pStyle w:val="ListParagraph"/>
              <w:rPr>
                <w:sz w:val="18"/>
                <w:szCs w:val="18"/>
              </w:rPr>
            </w:pPr>
          </w:p>
        </w:tc>
      </w:tr>
    </w:tbl>
    <w:p w14:paraId="30A933EE" w14:textId="77777777" w:rsidR="00BD2280" w:rsidRDefault="007358BC" w:rsidP="00BD2280">
      <w:pPr>
        <w:pStyle w:val="Heading1"/>
      </w:pPr>
      <w:r>
        <w:t>Section 7</w:t>
      </w:r>
      <w:r w:rsidR="00BD2280">
        <w:t>:  Financial</w:t>
      </w:r>
    </w:p>
    <w:tbl>
      <w:tblPr>
        <w:tblStyle w:val="TableGrid"/>
        <w:tblW w:w="0" w:type="auto"/>
        <w:tblLook w:val="04A0" w:firstRow="1" w:lastRow="0" w:firstColumn="1" w:lastColumn="0" w:noHBand="0" w:noVBand="1"/>
      </w:tblPr>
      <w:tblGrid>
        <w:gridCol w:w="10343"/>
      </w:tblGrid>
      <w:tr w:rsidR="00BD2280" w14:paraId="4FB610AD" w14:textId="77777777" w:rsidTr="00AD7DFD">
        <w:tc>
          <w:tcPr>
            <w:tcW w:w="10343" w:type="dxa"/>
          </w:tcPr>
          <w:p w14:paraId="6639EF6D" w14:textId="3FCD6B2A" w:rsidR="00BD2280" w:rsidRPr="006C45EA" w:rsidRDefault="00BD2280" w:rsidP="00BD2280">
            <w:pPr>
              <w:rPr>
                <w:b/>
                <w:smallCaps/>
                <w:sz w:val="28"/>
                <w:szCs w:val="28"/>
              </w:rPr>
            </w:pPr>
            <w:r>
              <w:rPr>
                <w:b/>
                <w:smallCaps/>
                <w:sz w:val="28"/>
                <w:szCs w:val="28"/>
              </w:rPr>
              <w:t>Contributions &amp; Partnerships</w:t>
            </w:r>
          </w:p>
          <w:p w14:paraId="4C688C19" w14:textId="7D46A960" w:rsidR="00261F93" w:rsidRPr="001E4434" w:rsidRDefault="0077581C" w:rsidP="0097442F">
            <w:pPr>
              <w:rPr>
                <w:sz w:val="18"/>
                <w:szCs w:val="18"/>
              </w:rPr>
            </w:pPr>
            <w:r>
              <w:rPr>
                <w:sz w:val="18"/>
                <w:szCs w:val="18"/>
              </w:rPr>
              <w:t xml:space="preserve">The ITP </w:t>
            </w:r>
            <w:r w:rsidR="00107829">
              <w:rPr>
                <w:sz w:val="18"/>
                <w:szCs w:val="18"/>
              </w:rPr>
              <w:t>P</w:t>
            </w:r>
            <w:r>
              <w:rPr>
                <w:sz w:val="18"/>
                <w:szCs w:val="18"/>
              </w:rPr>
              <w:t xml:space="preserve">rogram </w:t>
            </w:r>
            <w:r w:rsidR="00271E24">
              <w:rPr>
                <w:sz w:val="18"/>
                <w:szCs w:val="18"/>
              </w:rPr>
              <w:t xml:space="preserve">does not </w:t>
            </w:r>
            <w:r w:rsidR="00F72B8D">
              <w:rPr>
                <w:sz w:val="18"/>
                <w:szCs w:val="18"/>
              </w:rPr>
              <w:t xml:space="preserve">specifically </w:t>
            </w:r>
            <w:r w:rsidR="00271E24">
              <w:rPr>
                <w:sz w:val="18"/>
                <w:szCs w:val="18"/>
              </w:rPr>
              <w:t xml:space="preserve">require </w:t>
            </w:r>
            <w:r w:rsidR="00BD2280" w:rsidRPr="001E4434">
              <w:rPr>
                <w:sz w:val="18"/>
                <w:szCs w:val="18"/>
              </w:rPr>
              <w:t xml:space="preserve">funding </w:t>
            </w:r>
            <w:r w:rsidR="00DE73CE" w:rsidRPr="001E4434">
              <w:rPr>
                <w:sz w:val="18"/>
                <w:szCs w:val="18"/>
              </w:rPr>
              <w:t xml:space="preserve">($) </w:t>
            </w:r>
            <w:r w:rsidR="00151695">
              <w:rPr>
                <w:sz w:val="18"/>
                <w:szCs w:val="18"/>
              </w:rPr>
              <w:t xml:space="preserve">or in-kind </w:t>
            </w:r>
            <w:r w:rsidR="00BD2280" w:rsidRPr="001E4434">
              <w:rPr>
                <w:sz w:val="18"/>
                <w:szCs w:val="18"/>
              </w:rPr>
              <w:t>contributions</w:t>
            </w:r>
            <w:r w:rsidR="00533501">
              <w:rPr>
                <w:sz w:val="18"/>
                <w:szCs w:val="18"/>
              </w:rPr>
              <w:t xml:space="preserve"> </w:t>
            </w:r>
            <w:r w:rsidR="00BD2280" w:rsidRPr="001E4434">
              <w:rPr>
                <w:sz w:val="18"/>
                <w:szCs w:val="18"/>
              </w:rPr>
              <w:t>by the applicant or by partners (other than Forestry Futures Trust)</w:t>
            </w:r>
            <w:r w:rsidR="00F72B8D">
              <w:rPr>
                <w:sz w:val="18"/>
                <w:szCs w:val="18"/>
              </w:rPr>
              <w:t>, however projects that do include such external contributions will be preferred</w:t>
            </w:r>
            <w:r w:rsidR="00BD2280" w:rsidRPr="001E4434">
              <w:rPr>
                <w:sz w:val="18"/>
                <w:szCs w:val="18"/>
              </w:rPr>
              <w:t xml:space="preserve">. </w:t>
            </w:r>
            <w:r w:rsidR="005C5143">
              <w:rPr>
                <w:sz w:val="18"/>
                <w:szCs w:val="18"/>
              </w:rPr>
              <w:t>De</w:t>
            </w:r>
            <w:r w:rsidR="006B634F">
              <w:rPr>
                <w:sz w:val="18"/>
                <w:szCs w:val="18"/>
              </w:rPr>
              <w:t>scribe</w:t>
            </w:r>
            <w:r w:rsidR="001A7DD6">
              <w:rPr>
                <w:sz w:val="18"/>
                <w:szCs w:val="18"/>
              </w:rPr>
              <w:t xml:space="preserve"> </w:t>
            </w:r>
            <w:r w:rsidR="00DE73CE" w:rsidRPr="001E4434">
              <w:rPr>
                <w:sz w:val="18"/>
                <w:szCs w:val="18"/>
              </w:rPr>
              <w:t>any investments ($) planned for treatments beyond the project term</w:t>
            </w:r>
            <w:r w:rsidR="00261F93" w:rsidRPr="001E4434">
              <w:rPr>
                <w:sz w:val="18"/>
                <w:szCs w:val="18"/>
              </w:rPr>
              <w:t>.</w:t>
            </w:r>
          </w:p>
          <w:p w14:paraId="61D38867" w14:textId="77777777" w:rsidR="00904237" w:rsidRDefault="00904237" w:rsidP="0097442F"/>
          <w:sdt>
            <w:sdtPr>
              <w:id w:val="575412005"/>
              <w:placeholder>
                <w:docPart w:val="DefaultPlaceholder_1081868574"/>
              </w:placeholder>
              <w:showingPlcHdr/>
              <w:text/>
            </w:sdtPr>
            <w:sdtEndPr/>
            <w:sdtContent>
              <w:p w14:paraId="0B24B1C9" w14:textId="1CBE15C9" w:rsidR="00904237" w:rsidRDefault="009B0F1E" w:rsidP="0097442F">
                <w:r w:rsidRPr="001C22E0">
                  <w:rPr>
                    <w:rStyle w:val="PlaceholderText"/>
                  </w:rPr>
                  <w:t>Click here to enter text.</w:t>
                </w:r>
              </w:p>
            </w:sdtContent>
          </w:sdt>
          <w:p w14:paraId="19C521BF" w14:textId="77777777" w:rsidR="00904237" w:rsidRDefault="00904237" w:rsidP="0097442F"/>
          <w:p w14:paraId="3AAC58EE" w14:textId="77777777" w:rsidR="00904237" w:rsidRDefault="00904237" w:rsidP="0097442F"/>
          <w:p w14:paraId="00DC7350" w14:textId="77777777" w:rsidR="00904237" w:rsidRDefault="00904237" w:rsidP="0097442F"/>
          <w:p w14:paraId="2440772A" w14:textId="77777777" w:rsidR="00904237" w:rsidRDefault="00904237" w:rsidP="0097442F"/>
          <w:p w14:paraId="58285B74" w14:textId="77777777" w:rsidR="00904237" w:rsidRDefault="00904237" w:rsidP="0097442F"/>
          <w:p w14:paraId="1F494447" w14:textId="77777777" w:rsidR="00904237" w:rsidRDefault="00904237" w:rsidP="0097442F"/>
          <w:p w14:paraId="0F8D2A4E" w14:textId="77777777" w:rsidR="00177284" w:rsidRDefault="00177284" w:rsidP="0097442F"/>
          <w:p w14:paraId="58CD0C64" w14:textId="77777777" w:rsidR="00904237" w:rsidRDefault="00904237" w:rsidP="0097442F"/>
          <w:p w14:paraId="4D6145CC" w14:textId="77777777" w:rsidR="00904237" w:rsidRDefault="00904237" w:rsidP="0097442F"/>
          <w:p w14:paraId="27BF8B69" w14:textId="77777777" w:rsidR="00904237" w:rsidRDefault="00904237" w:rsidP="0097442F"/>
          <w:p w14:paraId="24E06602" w14:textId="77777777" w:rsidR="00904237" w:rsidRDefault="00904237" w:rsidP="0097442F"/>
        </w:tc>
      </w:tr>
      <w:tr w:rsidR="00BD2280" w14:paraId="2D46AE23" w14:textId="77777777" w:rsidTr="00AD7DFD">
        <w:tc>
          <w:tcPr>
            <w:tcW w:w="10343" w:type="dxa"/>
          </w:tcPr>
          <w:p w14:paraId="0BDBEB10" w14:textId="77777777" w:rsidR="00BD2280" w:rsidRPr="006C45EA" w:rsidRDefault="00BD2280" w:rsidP="00BD2280">
            <w:pPr>
              <w:rPr>
                <w:b/>
                <w:smallCaps/>
                <w:sz w:val="28"/>
                <w:szCs w:val="28"/>
              </w:rPr>
            </w:pPr>
            <w:r>
              <w:rPr>
                <w:b/>
                <w:smallCaps/>
                <w:sz w:val="28"/>
                <w:szCs w:val="28"/>
              </w:rPr>
              <w:t>Budget Rationale</w:t>
            </w:r>
          </w:p>
          <w:p w14:paraId="7A540EFC" w14:textId="77777777" w:rsidR="00BD2280" w:rsidRPr="001E4434" w:rsidRDefault="00BD2280" w:rsidP="00DE73CE">
            <w:pPr>
              <w:rPr>
                <w:sz w:val="18"/>
                <w:szCs w:val="18"/>
              </w:rPr>
            </w:pPr>
            <w:r w:rsidRPr="001E4434">
              <w:rPr>
                <w:sz w:val="18"/>
                <w:szCs w:val="18"/>
              </w:rPr>
              <w:t xml:space="preserve">Highlight any unusual costs for treatments proposed and describe the </w:t>
            </w:r>
            <w:r w:rsidR="00DE73CE" w:rsidRPr="001E4434">
              <w:rPr>
                <w:sz w:val="18"/>
                <w:szCs w:val="18"/>
              </w:rPr>
              <w:t>rationale</w:t>
            </w:r>
            <w:r w:rsidRPr="001E4434">
              <w:rPr>
                <w:sz w:val="18"/>
                <w:szCs w:val="18"/>
              </w:rPr>
              <w:t xml:space="preserve"> for those costs.</w:t>
            </w:r>
            <w:r w:rsidR="00A35F07" w:rsidRPr="001E4434">
              <w:rPr>
                <w:sz w:val="18"/>
                <w:szCs w:val="18"/>
              </w:rPr>
              <w:t xml:space="preserve">  </w:t>
            </w:r>
          </w:p>
          <w:p w14:paraId="05CFE392" w14:textId="77777777" w:rsidR="00904237" w:rsidRDefault="00904237" w:rsidP="00DE73CE"/>
          <w:sdt>
            <w:sdtPr>
              <w:id w:val="2082565246"/>
              <w:placeholder>
                <w:docPart w:val="DefaultPlaceholder_1081868574"/>
              </w:placeholder>
              <w:showingPlcHdr/>
              <w:text/>
            </w:sdtPr>
            <w:sdtEndPr/>
            <w:sdtContent>
              <w:p w14:paraId="645E8F90" w14:textId="3FDC4DAB" w:rsidR="00904237" w:rsidRDefault="009B0F1E" w:rsidP="00DE73CE">
                <w:r w:rsidRPr="001C22E0">
                  <w:rPr>
                    <w:rStyle w:val="PlaceholderText"/>
                  </w:rPr>
                  <w:t>Click here to enter text.</w:t>
                </w:r>
              </w:p>
            </w:sdtContent>
          </w:sdt>
          <w:p w14:paraId="70D3448A" w14:textId="77777777" w:rsidR="00136DB1" w:rsidRDefault="00136DB1" w:rsidP="00DE73CE"/>
          <w:p w14:paraId="1AB6681F" w14:textId="77777777" w:rsidR="00904237" w:rsidRDefault="00904237" w:rsidP="00DE73CE"/>
          <w:p w14:paraId="1359FBA2" w14:textId="77777777" w:rsidR="00904237" w:rsidRDefault="00904237" w:rsidP="00DE73CE"/>
          <w:p w14:paraId="0ED5706D" w14:textId="77777777" w:rsidR="00904237" w:rsidRDefault="00904237" w:rsidP="00DE73CE">
            <w:pPr>
              <w:rPr>
                <w:b/>
                <w:smallCaps/>
                <w:sz w:val="28"/>
                <w:szCs w:val="28"/>
              </w:rPr>
            </w:pPr>
          </w:p>
        </w:tc>
      </w:tr>
      <w:tr w:rsidR="00BD2280" w14:paraId="37AD3856" w14:textId="77777777" w:rsidTr="00AD7DFD">
        <w:tc>
          <w:tcPr>
            <w:tcW w:w="10343" w:type="dxa"/>
          </w:tcPr>
          <w:p w14:paraId="0B933276" w14:textId="77777777" w:rsidR="00BD2280" w:rsidRPr="006C45EA" w:rsidRDefault="00BD2280" w:rsidP="00BD2280">
            <w:pPr>
              <w:rPr>
                <w:b/>
                <w:smallCaps/>
                <w:sz w:val="28"/>
                <w:szCs w:val="28"/>
              </w:rPr>
            </w:pPr>
            <w:r>
              <w:rPr>
                <w:b/>
                <w:smallCaps/>
                <w:sz w:val="28"/>
                <w:szCs w:val="28"/>
              </w:rPr>
              <w:lastRenderedPageBreak/>
              <w:t>Budget</w:t>
            </w:r>
          </w:p>
          <w:p w14:paraId="29037FC2" w14:textId="1ADCB26D" w:rsidR="00BD2280" w:rsidRDefault="00BD2280" w:rsidP="00BD2280">
            <w:r w:rsidRPr="001E4434">
              <w:rPr>
                <w:sz w:val="18"/>
                <w:szCs w:val="18"/>
              </w:rPr>
              <w:t>Use</w:t>
            </w:r>
            <w:r w:rsidR="00475581">
              <w:rPr>
                <w:sz w:val="18"/>
                <w:szCs w:val="18"/>
              </w:rPr>
              <w:t xml:space="preserve"> and attach</w:t>
            </w:r>
            <w:r w:rsidRPr="001E4434">
              <w:rPr>
                <w:sz w:val="18"/>
                <w:szCs w:val="18"/>
              </w:rPr>
              <w:t xml:space="preserve"> Excel budget tables</w:t>
            </w:r>
            <w:r w:rsidR="00475581">
              <w:rPr>
                <w:sz w:val="18"/>
                <w:szCs w:val="18"/>
              </w:rPr>
              <w:t xml:space="preserve"> spreadsheet form for the ITP Program, found</w:t>
            </w:r>
            <w:r w:rsidRPr="001E4434">
              <w:rPr>
                <w:sz w:val="18"/>
                <w:szCs w:val="18"/>
              </w:rPr>
              <w:t xml:space="preserve"> on the Forestry Futures Website</w:t>
            </w:r>
            <w:r w:rsidR="00A35F07">
              <w:t xml:space="preserve">.  </w:t>
            </w:r>
          </w:p>
          <w:p w14:paraId="721D221F" w14:textId="77777777" w:rsidR="00A35F07" w:rsidRDefault="00A35F07" w:rsidP="00BD2280">
            <w:pPr>
              <w:rPr>
                <w:b/>
              </w:rPr>
            </w:pPr>
            <w:r w:rsidRPr="00A35F07">
              <w:rPr>
                <w:b/>
              </w:rPr>
              <w:t>Note:  HST must be identified in application and reimbursement claims.</w:t>
            </w:r>
          </w:p>
          <w:p w14:paraId="62B30010" w14:textId="77777777" w:rsidR="00136DB1" w:rsidRDefault="00136DB1" w:rsidP="00BD2280">
            <w:pPr>
              <w:rPr>
                <w:b/>
              </w:rPr>
            </w:pPr>
          </w:p>
          <w:p w14:paraId="0648F35F" w14:textId="77777777" w:rsidR="00136DB1" w:rsidRPr="00A35F07" w:rsidRDefault="00136DB1" w:rsidP="00BD2280">
            <w:pPr>
              <w:rPr>
                <w:b/>
              </w:rPr>
            </w:pPr>
          </w:p>
        </w:tc>
      </w:tr>
    </w:tbl>
    <w:p w14:paraId="6575C376" w14:textId="1162AD26" w:rsidR="00177284" w:rsidRDefault="00177284">
      <w:pPr>
        <w:rPr>
          <w:rFonts w:asciiTheme="majorHAnsi" w:eastAsiaTheme="majorEastAsia" w:hAnsiTheme="majorHAnsi" w:cstheme="majorBidi"/>
          <w:b/>
          <w:bCs/>
          <w:color w:val="576D2D" w:themeColor="accent1" w:themeShade="BF"/>
          <w:sz w:val="28"/>
          <w:szCs w:val="28"/>
        </w:rPr>
      </w:pPr>
    </w:p>
    <w:p w14:paraId="0B571742" w14:textId="2DCE7BF2" w:rsidR="00451B14" w:rsidRPr="007358BC" w:rsidRDefault="007358BC" w:rsidP="007358BC">
      <w:pPr>
        <w:pStyle w:val="Heading1"/>
      </w:pPr>
      <w:r>
        <w:t>Section 8</w:t>
      </w:r>
      <w:r w:rsidR="00451B14">
        <w:t>:  Authorization</w:t>
      </w:r>
    </w:p>
    <w:tbl>
      <w:tblPr>
        <w:tblStyle w:val="TableGrid"/>
        <w:tblW w:w="0" w:type="auto"/>
        <w:tblLook w:val="04A0" w:firstRow="1" w:lastRow="0" w:firstColumn="1" w:lastColumn="0" w:noHBand="0" w:noVBand="1"/>
      </w:tblPr>
      <w:tblGrid>
        <w:gridCol w:w="10343"/>
      </w:tblGrid>
      <w:tr w:rsidR="00451B14" w14:paraId="2D5179BC" w14:textId="77777777" w:rsidTr="00AD7DFD">
        <w:tc>
          <w:tcPr>
            <w:tcW w:w="10343" w:type="dxa"/>
          </w:tcPr>
          <w:p w14:paraId="2723F48D" w14:textId="77777777" w:rsidR="00451B14" w:rsidRPr="006C45EA" w:rsidRDefault="00451B14" w:rsidP="003C31A4">
            <w:pPr>
              <w:rPr>
                <w:b/>
                <w:smallCaps/>
                <w:sz w:val="28"/>
                <w:szCs w:val="28"/>
              </w:rPr>
            </w:pPr>
            <w:r>
              <w:rPr>
                <w:b/>
                <w:smallCaps/>
                <w:sz w:val="28"/>
                <w:szCs w:val="28"/>
              </w:rPr>
              <w:t>Signed Authorization</w:t>
            </w:r>
          </w:p>
          <w:p w14:paraId="061A095B" w14:textId="77777777" w:rsidR="00374732" w:rsidRDefault="00374732" w:rsidP="003C31A4"/>
          <w:p w14:paraId="2FE599F6" w14:textId="77777777" w:rsidR="00374732" w:rsidRDefault="00374732" w:rsidP="003C31A4"/>
          <w:p w14:paraId="16504B29" w14:textId="77777777" w:rsidR="00374732" w:rsidRDefault="00374732" w:rsidP="003C31A4"/>
          <w:p w14:paraId="7E17340A" w14:textId="77777777" w:rsidR="00904237" w:rsidRDefault="00904237" w:rsidP="003C31A4"/>
          <w:p w14:paraId="5B345AB1" w14:textId="77777777" w:rsidR="00904237" w:rsidRDefault="00904237" w:rsidP="003C31A4"/>
          <w:p w14:paraId="02882A45" w14:textId="77777777" w:rsidR="00904237" w:rsidRDefault="00904237" w:rsidP="003C31A4"/>
          <w:p w14:paraId="3CCA571C" w14:textId="77777777" w:rsidR="00904237" w:rsidRDefault="00904237" w:rsidP="003C31A4"/>
          <w:p w14:paraId="216020BD" w14:textId="77777777" w:rsidR="00374732" w:rsidRDefault="00374732" w:rsidP="003C31A4"/>
          <w:p w14:paraId="0681DB1A" w14:textId="77777777" w:rsidR="00374732" w:rsidRDefault="00374732" w:rsidP="003C31A4"/>
          <w:p w14:paraId="3EBF2D04" w14:textId="50902580" w:rsidR="00374732" w:rsidRDefault="00C64651" w:rsidP="003C31A4">
            <w:r>
              <w:t>______________________________                                       _____________________________          ___________</w:t>
            </w:r>
          </w:p>
          <w:p w14:paraId="29699A31" w14:textId="6E01FB9D" w:rsidR="00451B14" w:rsidRDefault="00451B14" w:rsidP="003C31A4">
            <w:r>
              <w:t xml:space="preserve">Seal and </w:t>
            </w:r>
            <w:r w:rsidR="00190CFE">
              <w:t>S</w:t>
            </w:r>
            <w:r>
              <w:t xml:space="preserve">ignature of </w:t>
            </w:r>
            <w:r w:rsidR="00F72B8D">
              <w:t>Registered Professional Forester</w:t>
            </w:r>
            <w:r w:rsidR="00C64651">
              <w:t xml:space="preserve">         </w:t>
            </w:r>
            <w:r>
              <w:t>Name and Title</w:t>
            </w:r>
            <w:r w:rsidR="00C64651">
              <w:t xml:space="preserve">      </w:t>
            </w:r>
            <w:r>
              <w:t xml:space="preserve"> </w:t>
            </w:r>
            <w:r w:rsidR="00374732">
              <w:t xml:space="preserve">                                       </w:t>
            </w:r>
            <w:r>
              <w:t>Date</w:t>
            </w:r>
          </w:p>
          <w:p w14:paraId="123F3671" w14:textId="77777777" w:rsidR="00374732" w:rsidRDefault="00374732" w:rsidP="003C31A4"/>
          <w:p w14:paraId="27306186" w14:textId="77777777" w:rsidR="00374732" w:rsidRDefault="00374732" w:rsidP="003C31A4"/>
          <w:p w14:paraId="397C8FF0" w14:textId="77777777" w:rsidR="00904237" w:rsidRDefault="00904237" w:rsidP="003C31A4"/>
          <w:p w14:paraId="7AAAAE98" w14:textId="77777777" w:rsidR="00904237" w:rsidRDefault="00904237" w:rsidP="003C31A4"/>
          <w:p w14:paraId="71D869D2" w14:textId="77777777" w:rsidR="00177284" w:rsidRDefault="00177284" w:rsidP="003C31A4"/>
          <w:p w14:paraId="166082F8" w14:textId="77777777" w:rsidR="00177284" w:rsidRDefault="00177284" w:rsidP="003C31A4"/>
          <w:p w14:paraId="72D5F970" w14:textId="77777777" w:rsidR="00C64651" w:rsidRDefault="00C64651" w:rsidP="00C64651">
            <w:r>
              <w:t>______________________________                                       _____________________________          ___________</w:t>
            </w:r>
          </w:p>
          <w:p w14:paraId="534D22E4" w14:textId="4FCC8629" w:rsidR="00451B14" w:rsidRDefault="00451B14" w:rsidP="003C31A4">
            <w:r>
              <w:t xml:space="preserve">Signature of </w:t>
            </w:r>
            <w:r w:rsidR="00F72B8D">
              <w:t>Authorized Signatory of Applicant</w:t>
            </w:r>
            <w:r>
              <w:t xml:space="preserve"> </w:t>
            </w:r>
            <w:r w:rsidR="00374732">
              <w:t xml:space="preserve">                 </w:t>
            </w:r>
            <w:r w:rsidR="00C64651">
              <w:t xml:space="preserve">   </w:t>
            </w:r>
            <w:r w:rsidR="00374732">
              <w:t xml:space="preserve">  </w:t>
            </w:r>
            <w:r>
              <w:t xml:space="preserve">Name and Title </w:t>
            </w:r>
            <w:r w:rsidR="00374732">
              <w:t xml:space="preserve">                                 </w:t>
            </w:r>
            <w:r w:rsidR="00C64651">
              <w:t xml:space="preserve">      </w:t>
            </w:r>
            <w:r w:rsidR="00374732">
              <w:t xml:space="preserve">     </w:t>
            </w:r>
            <w:r>
              <w:t>Date</w:t>
            </w:r>
          </w:p>
          <w:p w14:paraId="51405D8B" w14:textId="351C474F" w:rsidR="00451B14" w:rsidRDefault="00451B14" w:rsidP="00374732"/>
        </w:tc>
      </w:tr>
    </w:tbl>
    <w:p w14:paraId="2B6BC6C5" w14:textId="77777777" w:rsidR="009F210E" w:rsidRDefault="009F210E"/>
    <w:p w14:paraId="3E784EDC" w14:textId="77777777" w:rsidR="00136DB1" w:rsidRDefault="00136DB1"/>
    <w:p w14:paraId="2876157B" w14:textId="77777777" w:rsidR="00136DB1" w:rsidRDefault="00136DB1"/>
    <w:p w14:paraId="5522D511" w14:textId="77777777" w:rsidR="00136DB1" w:rsidRDefault="00136DB1"/>
    <w:p w14:paraId="070DB5DF" w14:textId="77777777" w:rsidR="00B971DB" w:rsidRDefault="00B971DB">
      <w:pPr>
        <w:rPr>
          <w:rFonts w:ascii="Calibri" w:hAnsi="Calibri"/>
          <w:b/>
        </w:rPr>
      </w:pPr>
      <w:r>
        <w:rPr>
          <w:rFonts w:ascii="Calibri" w:hAnsi="Calibri"/>
          <w:b/>
        </w:rPr>
        <w:br w:type="page"/>
      </w:r>
    </w:p>
    <w:p w14:paraId="5D3FEA0D" w14:textId="1D66AD29" w:rsidR="00374732" w:rsidRPr="004F111C" w:rsidRDefault="00374732" w:rsidP="00374732">
      <w:pPr>
        <w:rPr>
          <w:rFonts w:ascii="Calibri" w:hAnsi="Calibri"/>
          <w:b/>
        </w:rPr>
      </w:pPr>
      <w:r w:rsidRPr="004F111C">
        <w:rPr>
          <w:rFonts w:ascii="Calibri" w:hAnsi="Calibri"/>
          <w:b/>
        </w:rPr>
        <w:lastRenderedPageBreak/>
        <w:t>INFORMATION COLLECTION NOTICE:</w:t>
      </w:r>
    </w:p>
    <w:p w14:paraId="7802E124" w14:textId="237E198E" w:rsidR="00374732" w:rsidRPr="004F111C" w:rsidRDefault="00AD7DFD" w:rsidP="00374732">
      <w:pPr>
        <w:rPr>
          <w:rFonts w:ascii="Calibri" w:hAnsi="Calibri"/>
        </w:rPr>
      </w:pPr>
      <w:r>
        <w:rPr>
          <w:rFonts w:cs="Arial"/>
        </w:rPr>
        <w:t xml:space="preserve">All information contained in your Project Application and supporting documentations are considered public information subject to the application of the </w:t>
      </w:r>
      <w:r>
        <w:rPr>
          <w:rFonts w:cs="Arial"/>
          <w:u w:val="single"/>
        </w:rPr>
        <w:t xml:space="preserve">Freedom of Information and Privacy Act R.S.P. 1990. </w:t>
      </w:r>
      <w:proofErr w:type="gramStart"/>
      <w:r>
        <w:rPr>
          <w:rFonts w:cs="Arial"/>
          <w:u w:val="single"/>
        </w:rPr>
        <w:t>c</w:t>
      </w:r>
      <w:proofErr w:type="gramEnd"/>
      <w:r>
        <w:rPr>
          <w:rFonts w:cs="Arial"/>
          <w:u w:val="single"/>
        </w:rPr>
        <w:t>. F. 31</w:t>
      </w:r>
      <w:r>
        <w:rPr>
          <w:rFonts w:cs="Arial"/>
        </w:rPr>
        <w:t>, and is collected under the authority of the Act.</w:t>
      </w:r>
    </w:p>
    <w:p w14:paraId="60B541B7" w14:textId="6C212B86" w:rsidR="009F210E" w:rsidRDefault="00374732">
      <w:r w:rsidRPr="004F111C">
        <w:rPr>
          <w:rFonts w:ascii="Calibri" w:hAnsi="Calibri"/>
        </w:rPr>
        <w:t>The information may be used by the Forestry Futures Trust Committee, the Trustee of the Forestry Futures Trust, the Minister of Natural Resources or an independent auditor of the operations of the Forestry Futures Trust.  The information will be used to evaluate the project, audit the project or to prepare reports or provide information as may be requested under the Crown Forest Sustainability Act.</w:t>
      </w:r>
      <w:r>
        <w:rPr>
          <w:rFonts w:ascii="Calibri" w:hAnsi="Calibri"/>
        </w:rPr>
        <w:t xml:space="preserve"> </w:t>
      </w:r>
      <w:r w:rsidRPr="004F111C">
        <w:rPr>
          <w:rFonts w:ascii="Calibri" w:hAnsi="Calibri"/>
        </w:rPr>
        <w:t>Any questions related to the collection of this information should be directed to the</w:t>
      </w:r>
      <w:r w:rsidR="00AD7DFD">
        <w:rPr>
          <w:rFonts w:ascii="Calibri" w:hAnsi="Calibri"/>
        </w:rPr>
        <w:t xml:space="preserve"> FFC Chair</w:t>
      </w:r>
      <w:r w:rsidRPr="004F111C">
        <w:rPr>
          <w:rFonts w:ascii="Calibri" w:hAnsi="Calibri"/>
        </w:rPr>
        <w:t>.</w:t>
      </w:r>
    </w:p>
    <w:sectPr w:rsidR="009F210E" w:rsidSect="00AD7DFD">
      <w:footerReference w:type="default" r:id="rId13"/>
      <w:pgSz w:w="12240" w:h="15840"/>
      <w:pgMar w:top="992" w:right="851" w:bottom="862"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11731" w14:textId="77777777" w:rsidR="000C60D7" w:rsidRDefault="000C60D7" w:rsidP="009B3BA6">
      <w:r>
        <w:separator/>
      </w:r>
    </w:p>
  </w:endnote>
  <w:endnote w:type="continuationSeparator" w:id="0">
    <w:p w14:paraId="3B8C12A3" w14:textId="77777777" w:rsidR="000C60D7" w:rsidRDefault="000C60D7"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041502"/>
      <w:docPartObj>
        <w:docPartGallery w:val="Page Numbers (Bottom of Page)"/>
        <w:docPartUnique/>
      </w:docPartObj>
    </w:sdtPr>
    <w:sdtEndPr>
      <w:rPr>
        <w:color w:val="7F7F7F" w:themeColor="background1" w:themeShade="7F"/>
        <w:spacing w:val="60"/>
      </w:rPr>
    </w:sdtEndPr>
    <w:sdtContent>
      <w:p w14:paraId="4FD9CF7A" w14:textId="16C8ECF1" w:rsidR="008C58E2" w:rsidRDefault="00B06FE7" w:rsidP="00B06FE7">
        <w:pPr>
          <w:pStyle w:val="Footer"/>
          <w:pBdr>
            <w:top w:val="single" w:sz="4" w:space="1" w:color="D9D9D9" w:themeColor="background1" w:themeShade="D9"/>
          </w:pBdr>
        </w:pPr>
        <w:r>
          <w:t xml:space="preserve">FFT </w:t>
        </w:r>
        <w:r w:rsidR="00D5042A">
          <w:t xml:space="preserve">Incremental Tree Planting Program </w:t>
        </w:r>
        <w:r w:rsidR="006F667C">
          <w:t xml:space="preserve">Application </w:t>
        </w:r>
        <w:r>
          <w:t xml:space="preserve">                                                                                                                        </w:t>
        </w:r>
        <w:r w:rsidR="00374732">
          <w:fldChar w:fldCharType="begin"/>
        </w:r>
        <w:r w:rsidR="00374732">
          <w:instrText xml:space="preserve"> PAGE   \* MERGEFORMAT </w:instrText>
        </w:r>
        <w:r w:rsidR="00374732">
          <w:fldChar w:fldCharType="separate"/>
        </w:r>
        <w:r w:rsidR="00AC7CF9">
          <w:rPr>
            <w:noProof/>
          </w:rPr>
          <w:t>3</w:t>
        </w:r>
        <w:r w:rsidR="00374732">
          <w:rPr>
            <w:noProof/>
          </w:rPr>
          <w:fldChar w:fldCharType="end"/>
        </w:r>
        <w:r w:rsidR="008C58E2">
          <w:t xml:space="preserve"> | </w:t>
        </w:r>
        <w:r w:rsidR="008C58E2">
          <w:rPr>
            <w:color w:val="7F7F7F" w:themeColor="background1" w:themeShade="7F"/>
            <w:spacing w:val="60"/>
          </w:rPr>
          <w:t>Page</w:t>
        </w:r>
      </w:p>
    </w:sdtContent>
  </w:sdt>
  <w:p w14:paraId="71F94AD1" w14:textId="77777777" w:rsidR="008C58E2" w:rsidRDefault="008C58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C32C5F" w14:textId="77777777" w:rsidR="000C60D7" w:rsidRDefault="000C60D7" w:rsidP="009B3BA6">
      <w:r>
        <w:separator/>
      </w:r>
    </w:p>
  </w:footnote>
  <w:footnote w:type="continuationSeparator" w:id="0">
    <w:p w14:paraId="5CB22410" w14:textId="77777777" w:rsidR="000C60D7" w:rsidRDefault="000C60D7" w:rsidP="009B3B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D4C6A"/>
    <w:multiLevelType w:val="hybridMultilevel"/>
    <w:tmpl w:val="8A7C59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jc3sTAzMbU0MTVQ0lEKTi0uzszPAykwrAUAS+GKEywAAAA="/>
  </w:docVars>
  <w:rsids>
    <w:rsidRoot w:val="00647185"/>
    <w:rsid w:val="00011345"/>
    <w:rsid w:val="00013AD1"/>
    <w:rsid w:val="000154C4"/>
    <w:rsid w:val="000547CA"/>
    <w:rsid w:val="000640D0"/>
    <w:rsid w:val="00077576"/>
    <w:rsid w:val="0008694C"/>
    <w:rsid w:val="00093AB5"/>
    <w:rsid w:val="000B4D95"/>
    <w:rsid w:val="000C1A54"/>
    <w:rsid w:val="000C60D7"/>
    <w:rsid w:val="000C66F1"/>
    <w:rsid w:val="000C7D32"/>
    <w:rsid w:val="000E1E34"/>
    <w:rsid w:val="000E4B46"/>
    <w:rsid w:val="00104B4A"/>
    <w:rsid w:val="00107829"/>
    <w:rsid w:val="0011062B"/>
    <w:rsid w:val="001126E8"/>
    <w:rsid w:val="001305C7"/>
    <w:rsid w:val="0013252D"/>
    <w:rsid w:val="00136DB1"/>
    <w:rsid w:val="00145A33"/>
    <w:rsid w:val="00151695"/>
    <w:rsid w:val="00160E6E"/>
    <w:rsid w:val="00164422"/>
    <w:rsid w:val="00177284"/>
    <w:rsid w:val="00190CFE"/>
    <w:rsid w:val="00195C7D"/>
    <w:rsid w:val="001A7D94"/>
    <w:rsid w:val="001A7DD6"/>
    <w:rsid w:val="001C34AF"/>
    <w:rsid w:val="001C58E8"/>
    <w:rsid w:val="001E4434"/>
    <w:rsid w:val="001F3D08"/>
    <w:rsid w:val="001F6C34"/>
    <w:rsid w:val="001F7F00"/>
    <w:rsid w:val="002066D2"/>
    <w:rsid w:val="002120FD"/>
    <w:rsid w:val="00222471"/>
    <w:rsid w:val="002427B9"/>
    <w:rsid w:val="00260A07"/>
    <w:rsid w:val="00260C10"/>
    <w:rsid w:val="00261F93"/>
    <w:rsid w:val="00263BCA"/>
    <w:rsid w:val="00271E24"/>
    <w:rsid w:val="0027520B"/>
    <w:rsid w:val="00277232"/>
    <w:rsid w:val="002810B1"/>
    <w:rsid w:val="00281D4F"/>
    <w:rsid w:val="00291C37"/>
    <w:rsid w:val="002A2917"/>
    <w:rsid w:val="002B08C9"/>
    <w:rsid w:val="002B5397"/>
    <w:rsid w:val="002C4CE7"/>
    <w:rsid w:val="002D2B15"/>
    <w:rsid w:val="002E1272"/>
    <w:rsid w:val="00305A45"/>
    <w:rsid w:val="00325239"/>
    <w:rsid w:val="00332964"/>
    <w:rsid w:val="00355D08"/>
    <w:rsid w:val="00363317"/>
    <w:rsid w:val="0037013D"/>
    <w:rsid w:val="00374732"/>
    <w:rsid w:val="0037767D"/>
    <w:rsid w:val="00390111"/>
    <w:rsid w:val="003978E6"/>
    <w:rsid w:val="003C3008"/>
    <w:rsid w:val="003C31A4"/>
    <w:rsid w:val="003E6421"/>
    <w:rsid w:val="003F53B2"/>
    <w:rsid w:val="003F6D6E"/>
    <w:rsid w:val="00421202"/>
    <w:rsid w:val="004227B7"/>
    <w:rsid w:val="0043461E"/>
    <w:rsid w:val="00444DD5"/>
    <w:rsid w:val="00451B14"/>
    <w:rsid w:val="00467A32"/>
    <w:rsid w:val="004723E0"/>
    <w:rsid w:val="004746FB"/>
    <w:rsid w:val="00475581"/>
    <w:rsid w:val="00494AFC"/>
    <w:rsid w:val="004F7B7F"/>
    <w:rsid w:val="0051445B"/>
    <w:rsid w:val="00533501"/>
    <w:rsid w:val="00533554"/>
    <w:rsid w:val="005336CF"/>
    <w:rsid w:val="005346C3"/>
    <w:rsid w:val="005808B6"/>
    <w:rsid w:val="005A03F5"/>
    <w:rsid w:val="005A395A"/>
    <w:rsid w:val="005B590B"/>
    <w:rsid w:val="005B7459"/>
    <w:rsid w:val="005C5143"/>
    <w:rsid w:val="005D3C3D"/>
    <w:rsid w:val="005F139C"/>
    <w:rsid w:val="005F281C"/>
    <w:rsid w:val="005F527C"/>
    <w:rsid w:val="005F5C62"/>
    <w:rsid w:val="0060131A"/>
    <w:rsid w:val="006034AA"/>
    <w:rsid w:val="00604ABF"/>
    <w:rsid w:val="00610E44"/>
    <w:rsid w:val="00614CD1"/>
    <w:rsid w:val="00632B8A"/>
    <w:rsid w:val="0064016F"/>
    <w:rsid w:val="00647185"/>
    <w:rsid w:val="00647C64"/>
    <w:rsid w:val="00677CAB"/>
    <w:rsid w:val="00685606"/>
    <w:rsid w:val="006957DC"/>
    <w:rsid w:val="006A03F5"/>
    <w:rsid w:val="006A6523"/>
    <w:rsid w:val="006B634F"/>
    <w:rsid w:val="006C3D1B"/>
    <w:rsid w:val="006C45EA"/>
    <w:rsid w:val="006D2270"/>
    <w:rsid w:val="006E227E"/>
    <w:rsid w:val="006E5AFA"/>
    <w:rsid w:val="006F667C"/>
    <w:rsid w:val="006F7B1F"/>
    <w:rsid w:val="007358BC"/>
    <w:rsid w:val="00743437"/>
    <w:rsid w:val="007462F5"/>
    <w:rsid w:val="00753040"/>
    <w:rsid w:val="00757BBF"/>
    <w:rsid w:val="00773671"/>
    <w:rsid w:val="0077581C"/>
    <w:rsid w:val="00792863"/>
    <w:rsid w:val="007961F3"/>
    <w:rsid w:val="007B4EC3"/>
    <w:rsid w:val="007D521C"/>
    <w:rsid w:val="007E4B24"/>
    <w:rsid w:val="007E7A7B"/>
    <w:rsid w:val="007F3CD5"/>
    <w:rsid w:val="008070D3"/>
    <w:rsid w:val="00822D15"/>
    <w:rsid w:val="0083703B"/>
    <w:rsid w:val="0084058D"/>
    <w:rsid w:val="00854B39"/>
    <w:rsid w:val="00865C37"/>
    <w:rsid w:val="00872C5E"/>
    <w:rsid w:val="0087560E"/>
    <w:rsid w:val="00877814"/>
    <w:rsid w:val="008825B4"/>
    <w:rsid w:val="00890190"/>
    <w:rsid w:val="008A208F"/>
    <w:rsid w:val="008B11F4"/>
    <w:rsid w:val="008C58E2"/>
    <w:rsid w:val="008D5313"/>
    <w:rsid w:val="008F3D86"/>
    <w:rsid w:val="008F6CBB"/>
    <w:rsid w:val="00904237"/>
    <w:rsid w:val="009302CE"/>
    <w:rsid w:val="0093547F"/>
    <w:rsid w:val="00935E88"/>
    <w:rsid w:val="00941760"/>
    <w:rsid w:val="009479C9"/>
    <w:rsid w:val="0097442F"/>
    <w:rsid w:val="00974C67"/>
    <w:rsid w:val="00977648"/>
    <w:rsid w:val="00993B6D"/>
    <w:rsid w:val="009A4EC5"/>
    <w:rsid w:val="009A5B1F"/>
    <w:rsid w:val="009A5BA5"/>
    <w:rsid w:val="009B0F1E"/>
    <w:rsid w:val="009B3BA6"/>
    <w:rsid w:val="009E2D8B"/>
    <w:rsid w:val="009F210E"/>
    <w:rsid w:val="00A12746"/>
    <w:rsid w:val="00A24021"/>
    <w:rsid w:val="00A2447F"/>
    <w:rsid w:val="00A34FBF"/>
    <w:rsid w:val="00A35F07"/>
    <w:rsid w:val="00A55282"/>
    <w:rsid w:val="00A71BA5"/>
    <w:rsid w:val="00A757BF"/>
    <w:rsid w:val="00A84373"/>
    <w:rsid w:val="00A86751"/>
    <w:rsid w:val="00A95636"/>
    <w:rsid w:val="00AB470F"/>
    <w:rsid w:val="00AC037F"/>
    <w:rsid w:val="00AC7CF9"/>
    <w:rsid w:val="00AD7DFD"/>
    <w:rsid w:val="00AF2AFA"/>
    <w:rsid w:val="00B02CDC"/>
    <w:rsid w:val="00B06FE7"/>
    <w:rsid w:val="00B14FBD"/>
    <w:rsid w:val="00B4015F"/>
    <w:rsid w:val="00B42F83"/>
    <w:rsid w:val="00B52609"/>
    <w:rsid w:val="00B542CE"/>
    <w:rsid w:val="00B57ADA"/>
    <w:rsid w:val="00B63B5C"/>
    <w:rsid w:val="00B643FC"/>
    <w:rsid w:val="00B713DD"/>
    <w:rsid w:val="00B735BE"/>
    <w:rsid w:val="00B92BBE"/>
    <w:rsid w:val="00B971DB"/>
    <w:rsid w:val="00BA06D5"/>
    <w:rsid w:val="00BA243C"/>
    <w:rsid w:val="00BA6255"/>
    <w:rsid w:val="00BB37FF"/>
    <w:rsid w:val="00BD2280"/>
    <w:rsid w:val="00C16FF1"/>
    <w:rsid w:val="00C24861"/>
    <w:rsid w:val="00C60F0E"/>
    <w:rsid w:val="00C64651"/>
    <w:rsid w:val="00C65B02"/>
    <w:rsid w:val="00C908EE"/>
    <w:rsid w:val="00C93A1C"/>
    <w:rsid w:val="00CA629A"/>
    <w:rsid w:val="00CB7D40"/>
    <w:rsid w:val="00CC310F"/>
    <w:rsid w:val="00CC4C48"/>
    <w:rsid w:val="00D018FB"/>
    <w:rsid w:val="00D31FA4"/>
    <w:rsid w:val="00D33436"/>
    <w:rsid w:val="00D5042A"/>
    <w:rsid w:val="00D5113F"/>
    <w:rsid w:val="00D7516A"/>
    <w:rsid w:val="00D85DF7"/>
    <w:rsid w:val="00D9335A"/>
    <w:rsid w:val="00D944AF"/>
    <w:rsid w:val="00D96D6F"/>
    <w:rsid w:val="00DA0DE9"/>
    <w:rsid w:val="00DA13AB"/>
    <w:rsid w:val="00DB3DE3"/>
    <w:rsid w:val="00DC54FC"/>
    <w:rsid w:val="00DE45F3"/>
    <w:rsid w:val="00DE73CE"/>
    <w:rsid w:val="00E134D7"/>
    <w:rsid w:val="00E35248"/>
    <w:rsid w:val="00E41B0F"/>
    <w:rsid w:val="00E52916"/>
    <w:rsid w:val="00E5590C"/>
    <w:rsid w:val="00E63201"/>
    <w:rsid w:val="00E80E8A"/>
    <w:rsid w:val="00E951E7"/>
    <w:rsid w:val="00EA5395"/>
    <w:rsid w:val="00EB1E61"/>
    <w:rsid w:val="00EB4B1F"/>
    <w:rsid w:val="00ED026C"/>
    <w:rsid w:val="00EE1D77"/>
    <w:rsid w:val="00EF04A9"/>
    <w:rsid w:val="00F14F78"/>
    <w:rsid w:val="00F20D7A"/>
    <w:rsid w:val="00F237F5"/>
    <w:rsid w:val="00F44376"/>
    <w:rsid w:val="00F53663"/>
    <w:rsid w:val="00F644B8"/>
    <w:rsid w:val="00F70E65"/>
    <w:rsid w:val="00F72B8D"/>
    <w:rsid w:val="00F74C30"/>
    <w:rsid w:val="00F76A83"/>
    <w:rsid w:val="00F92B1E"/>
    <w:rsid w:val="00FA10DF"/>
    <w:rsid w:val="00FB1B1F"/>
    <w:rsid w:val="00FB7BFA"/>
    <w:rsid w:val="00FD0D30"/>
    <w:rsid w:val="00FD1CDF"/>
    <w:rsid w:val="00FD7E17"/>
    <w:rsid w:val="00FE2AC0"/>
    <w:rsid w:val="00FE3D1C"/>
    <w:rsid w:val="00FE5359"/>
    <w:rsid w:val="00FF068A"/>
    <w:rsid w:val="00FF1E8F"/>
    <w:rsid w:val="00FF3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23B3F"/>
  <w15:docId w15:val="{FA8E80BB-EBE5-44B3-8049-BC3D353C2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unhideWhenUsed/>
    <w:rsid w:val="009F210E"/>
    <w:rPr>
      <w:sz w:val="20"/>
      <w:szCs w:val="20"/>
    </w:rPr>
  </w:style>
  <w:style w:type="character" w:customStyle="1" w:styleId="CommentTextChar">
    <w:name w:val="Comment Text Char"/>
    <w:basedOn w:val="DefaultParagraphFont"/>
    <w:link w:val="CommentText"/>
    <w:uiPriority w:val="99"/>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 w:type="paragraph" w:styleId="Revision">
    <w:name w:val="Revision"/>
    <w:hidden/>
    <w:uiPriority w:val="99"/>
    <w:semiHidden/>
    <w:rsid w:val="007B4EC3"/>
  </w:style>
  <w:style w:type="paragraph" w:styleId="ListParagraph">
    <w:name w:val="List Paragraph"/>
    <w:basedOn w:val="Normal"/>
    <w:uiPriority w:val="34"/>
    <w:qFormat/>
    <w:rsid w:val="00F70E65"/>
    <w:pPr>
      <w:ind w:left="720"/>
      <w:contextualSpacing/>
    </w:pPr>
  </w:style>
  <w:style w:type="character" w:styleId="PlaceholderText">
    <w:name w:val="Placeholder Text"/>
    <w:basedOn w:val="DefaultParagraphFont"/>
    <w:uiPriority w:val="99"/>
    <w:semiHidden/>
    <w:rsid w:val="009B0F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forestryfutures.co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admin@forestryfutures.com" TargetMode="External"/><Relationship Id="rId4" Type="http://schemas.openxmlformats.org/officeDocument/2006/relationships/settings" Target="settings.xml"/><Relationship Id="rId9" Type="http://schemas.openxmlformats.org/officeDocument/2006/relationships/hyperlink" Target="mailto:admin@forestryfutures.com"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5E69C005-FDE8-42CE-B28A-A744E5FA209D}"/>
      </w:docPartPr>
      <w:docPartBody>
        <w:p w:rsidR="00116362" w:rsidRDefault="00085D8C">
          <w:r w:rsidRPr="001C22E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5D8C"/>
    <w:rsid w:val="0008308F"/>
    <w:rsid w:val="00085D8C"/>
    <w:rsid w:val="00116362"/>
    <w:rsid w:val="008A37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3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212677-F94F-40AB-BA29-090924B2AA25}">
  <ds:schemaRefs>
    <ds:schemaRef ds:uri="http://schemas.openxmlformats.org/officeDocument/2006/bibliography"/>
  </ds:schemaRefs>
</ds:datastoreItem>
</file>

<file path=docMetadata/LabelInfo.xml><?xml version="1.0" encoding="utf-8"?>
<clbl:labelList xmlns:clbl="http://schemas.microsoft.com/office/2020/mipLabelMetadata">
  <clbl:label id="{034a106e-6316-442c-ad35-738afd673d2b}" enabled="1" method="Standard" siteId="{cddc1229-ac2a-4b97-b78a-0e5cacb5865c}"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7</Pages>
  <Words>1264</Words>
  <Characters>720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gram Coordinator</dc:creator>
  <cp:lastModifiedBy>Microsoft account</cp:lastModifiedBy>
  <cp:revision>4</cp:revision>
  <cp:lastPrinted>2014-09-04T18:27:00Z</cp:lastPrinted>
  <dcterms:created xsi:type="dcterms:W3CDTF">2024-03-14T17:48:00Z</dcterms:created>
  <dcterms:modified xsi:type="dcterms:W3CDTF">2024-03-14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11-10T18:02:51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ade541a7-04f4-47a7-af0a-3bd05d4beac3</vt:lpwstr>
  </property>
  <property fmtid="{D5CDD505-2E9C-101B-9397-08002B2CF9AE}" pid="8" name="MSIP_Label_034a106e-6316-442c-ad35-738afd673d2b_ContentBits">
    <vt:lpwstr>0</vt:lpwstr>
  </property>
</Properties>
</file>